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070820"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65C06CA3" w:rsidR="00BA4EAD" w:rsidRDefault="00BA4EAD" w:rsidP="00C7373D">
      <w:pPr>
        <w:pStyle w:val="Paragraphnonumbers"/>
      </w:pPr>
      <w:r w:rsidRPr="00BA4EAD">
        <w:rPr>
          <w:b/>
        </w:rPr>
        <w:t>Minutes:</w:t>
      </w:r>
      <w:r>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3E5D63">
            <w:t>Confirmed</w:t>
          </w:r>
        </w:sdtContent>
      </w:sdt>
    </w:p>
    <w:p w14:paraId="6E00F27F" w14:textId="566A74D3" w:rsidR="00BA4EAD" w:rsidRPr="00205638" w:rsidRDefault="00BA4EAD" w:rsidP="00C7373D">
      <w:pPr>
        <w:pStyle w:val="Paragraphnonumbers"/>
      </w:pPr>
      <w:r w:rsidRPr="006231D3">
        <w:rPr>
          <w:b/>
        </w:rPr>
        <w:t>Date and time:</w:t>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w:t>
              </w:r>
              <w:r w:rsidR="00C55B1F">
                <w:rPr>
                  <w:b/>
                </w:rPr>
                <w:t>30</w:t>
              </w:r>
              <w:r w:rsidR="00AA2A1F" w:rsidRPr="00AA2A1F">
                <w:rPr>
                  <w:b/>
                  <w:vertAlign w:val="superscript"/>
                </w:rPr>
                <w:t>th</w:t>
              </w:r>
              <w:r w:rsidR="00AA2A1F">
                <w:rPr>
                  <w:b/>
                </w:rPr>
                <w:t xml:space="preserve"> </w:t>
              </w:r>
              <w:r w:rsidR="004F0682">
                <w:rPr>
                  <w:b/>
                </w:rPr>
                <w:t>MTAC meeting -</w:t>
              </w:r>
              <w:r w:rsidR="004F0682" w:rsidRPr="00FD4FE3">
                <w:rPr>
                  <w:b/>
                </w:rPr>
                <w:t xml:space="preserve"> Friday </w:t>
              </w:r>
              <w:r w:rsidR="00C55B1F">
                <w:rPr>
                  <w:b/>
                </w:rPr>
                <w:t>17</w:t>
              </w:r>
              <w:r w:rsidR="00C55B1F" w:rsidRPr="00C55B1F">
                <w:rPr>
                  <w:b/>
                  <w:vertAlign w:val="superscript"/>
                </w:rPr>
                <w:t>th</w:t>
              </w:r>
              <w:r w:rsidR="00C55B1F">
                <w:rPr>
                  <w:b/>
                </w:rPr>
                <w:t xml:space="preserve"> November</w:t>
              </w:r>
              <w:r w:rsidR="006D1DE8">
                <w:rPr>
                  <w:b/>
                </w:rPr>
                <w:t xml:space="preserve"> </w:t>
              </w:r>
              <w:r w:rsidR="00A904DF">
                <w:rPr>
                  <w:b/>
                </w:rPr>
                <w:t>202</w:t>
              </w:r>
              <w:r w:rsidR="00F17938">
                <w:rPr>
                  <w:b/>
                </w:rPr>
                <w:t>3</w:t>
              </w:r>
            </w:sdtContent>
          </w:sdt>
        </w:sdtContent>
      </w:sdt>
    </w:p>
    <w:p w14:paraId="3563DE42" w14:textId="34C5E719" w:rsidR="00BA4EAD" w:rsidRDefault="00BA4EAD" w:rsidP="0073179E">
      <w:pPr>
        <w:pStyle w:val="Paragraphnonumbers"/>
        <w:ind w:left="4110" w:hanging="4110"/>
      </w:pPr>
      <w:r w:rsidRPr="006231D3">
        <w:rPr>
          <w:b/>
        </w:rPr>
        <w:t>Location:</w:t>
      </w:r>
      <w:r w:rsidR="00682F9B">
        <w:rPr>
          <w:b/>
        </w:rPr>
        <w:tab/>
      </w:r>
      <w:sdt>
        <w:sdtPr>
          <w:id w:val="573476470"/>
          <w:placeholder>
            <w:docPart w:val="E80B9958A20049179C93A05920BC23B8"/>
          </w:placeholder>
        </w:sdtPr>
        <w:sdtEndPr/>
        <w:sdtContent>
          <w:r w:rsidR="00F17938">
            <w:rPr>
              <w:szCs w:val="24"/>
            </w:rPr>
            <w:t xml:space="preserve">Virtual </w:t>
          </w:r>
          <w:r w:rsidR="0073179E">
            <w:rPr>
              <w:szCs w:val="24"/>
            </w:rPr>
            <w:t xml:space="preserve">meeting via Zoom  </w:t>
          </w:r>
        </w:sdtContent>
      </w:sdt>
    </w:p>
    <w:p w14:paraId="6CEAA1A9" w14:textId="77777777" w:rsidR="00272F6D" w:rsidRDefault="00272F6D" w:rsidP="00FB539A">
      <w:pPr>
        <w:pStyle w:val="Heading2"/>
      </w:pPr>
    </w:p>
    <w:p w14:paraId="3DC3CD67" w14:textId="25DB6627" w:rsidR="00FB539A" w:rsidRPr="00FB539A" w:rsidRDefault="00FB539A" w:rsidP="00FB539A">
      <w:pPr>
        <w:pStyle w:val="Heading2"/>
      </w:pPr>
      <w:r w:rsidRPr="00FB539A">
        <w:t>Attendees</w:t>
      </w:r>
    </w:p>
    <w:p w14:paraId="1B6D135C" w14:textId="77777777" w:rsidR="002B5720" w:rsidRPr="00FB539A" w:rsidRDefault="00BA4EAD" w:rsidP="00FB539A">
      <w:pPr>
        <w:pStyle w:val="Heading3unnumbered"/>
      </w:pPr>
      <w:r w:rsidRPr="00FB539A">
        <w:t xml:space="preserve">Committee members </w:t>
      </w:r>
      <w:proofErr w:type="gramStart"/>
      <w:r w:rsidRPr="00FB539A">
        <w:t>present</w:t>
      </w:r>
      <w:proofErr w:type="gramEnd"/>
    </w:p>
    <w:p w14:paraId="16250327" w14:textId="6D88186B" w:rsidR="00F35ED5" w:rsidRDefault="00F35ED5" w:rsidP="00F35ED5">
      <w:pPr>
        <w:pStyle w:val="Paragraph"/>
      </w:pPr>
      <w:r w:rsidRPr="00F35ED5">
        <w:t>Kiran Bali</w:t>
      </w:r>
      <w:r>
        <w:tab/>
      </w:r>
      <w:r>
        <w:tab/>
      </w:r>
      <w:r>
        <w:tab/>
      </w:r>
      <w:r>
        <w:tab/>
      </w:r>
      <w:r>
        <w:tab/>
      </w:r>
      <w:r>
        <w:tab/>
      </w:r>
      <w:r w:rsidRPr="00C7373D">
        <w:t xml:space="preserve">Present for </w:t>
      </w:r>
      <w:r w:rsidR="00F430F2" w:rsidRPr="00C7373D">
        <w:t>all items</w:t>
      </w:r>
    </w:p>
    <w:p w14:paraId="1535D292" w14:textId="2E68C2FF" w:rsidR="00C55B1F" w:rsidRDefault="00C55B1F" w:rsidP="00C55B1F">
      <w:pPr>
        <w:pStyle w:val="Paragraph"/>
      </w:pPr>
      <w:r w:rsidRPr="00C55B1F">
        <w:t>Katherine Boylan</w:t>
      </w:r>
      <w:r>
        <w:tab/>
      </w:r>
      <w:r>
        <w:tab/>
      </w:r>
      <w:r>
        <w:tab/>
      </w:r>
      <w:r>
        <w:tab/>
      </w:r>
      <w:r>
        <w:tab/>
      </w:r>
      <w:r>
        <w:tab/>
      </w:r>
      <w:r w:rsidRPr="00C7373D">
        <w:t>Present for all items</w:t>
      </w:r>
    </w:p>
    <w:p w14:paraId="3E90F6FE" w14:textId="3C4C3761" w:rsidR="00AA2A1F" w:rsidRDefault="00272F6D" w:rsidP="00AA2A1F">
      <w:pPr>
        <w:pStyle w:val="Paragraph"/>
      </w:pPr>
      <w:r>
        <w:t>Donna Cowan</w:t>
      </w:r>
      <w:r w:rsidR="00AA2A1F">
        <w:tab/>
      </w:r>
      <w:r w:rsidR="00AA2A1F">
        <w:tab/>
      </w:r>
      <w:r w:rsidR="00AA2A1F">
        <w:tab/>
      </w:r>
      <w:r w:rsidR="00AA2A1F">
        <w:tab/>
      </w:r>
      <w:r w:rsidR="00AA2A1F">
        <w:tab/>
      </w:r>
      <w:r w:rsidR="00AA2A1F">
        <w:tab/>
      </w:r>
      <w:r w:rsidR="00AA2A1F" w:rsidRPr="00C7373D">
        <w:t>Present for all items</w:t>
      </w:r>
      <w:r w:rsidR="00AA2A1F">
        <w:t xml:space="preserve"> </w:t>
      </w:r>
    </w:p>
    <w:p w14:paraId="390B683F" w14:textId="07ACE347" w:rsidR="000C05C3" w:rsidRDefault="000C05C3" w:rsidP="00D81F59">
      <w:pPr>
        <w:pStyle w:val="Paragraph"/>
      </w:pPr>
      <w:r w:rsidRPr="000C05C3">
        <w:t>Stacey Chang-Douglass</w:t>
      </w:r>
      <w:r>
        <w:tab/>
      </w:r>
      <w:r>
        <w:tab/>
      </w:r>
      <w:r>
        <w:tab/>
      </w:r>
      <w:r>
        <w:tab/>
      </w:r>
      <w:r>
        <w:tab/>
      </w:r>
      <w:r>
        <w:tab/>
      </w:r>
      <w:r w:rsidRPr="00C7373D">
        <w:t>Present for all items</w:t>
      </w:r>
    </w:p>
    <w:p w14:paraId="34E15E09" w14:textId="01399B11" w:rsidR="00C55B1F" w:rsidRDefault="00C55B1F" w:rsidP="00C55B1F">
      <w:pPr>
        <w:pStyle w:val="Paragraph"/>
      </w:pPr>
      <w:r w:rsidRPr="00C55B1F">
        <w:t>Teik Goh</w:t>
      </w:r>
      <w:r>
        <w:tab/>
      </w:r>
      <w:r>
        <w:tab/>
      </w:r>
      <w:r>
        <w:tab/>
      </w:r>
      <w:r>
        <w:tab/>
      </w:r>
      <w:r>
        <w:tab/>
      </w:r>
      <w:r>
        <w:tab/>
      </w:r>
      <w:r w:rsidRPr="00C7373D">
        <w:t>Present for all items</w:t>
      </w:r>
    </w:p>
    <w:p w14:paraId="4BAC1C9E" w14:textId="1622BFC9" w:rsidR="00974A32" w:rsidRDefault="00974A32" w:rsidP="006D1DE8">
      <w:pPr>
        <w:pStyle w:val="Paragraph"/>
      </w:pPr>
      <w:r>
        <w:t>Neil Hawkins</w:t>
      </w:r>
      <w:r>
        <w:tab/>
      </w:r>
      <w:r>
        <w:tab/>
      </w:r>
      <w:r>
        <w:tab/>
      </w:r>
      <w:r>
        <w:tab/>
      </w:r>
      <w:r>
        <w:tab/>
      </w:r>
      <w:r>
        <w:tab/>
      </w:r>
      <w:r w:rsidRPr="00C7373D">
        <w:t>Present for all items</w:t>
      </w:r>
      <w:r>
        <w:t xml:space="preserve"> </w:t>
      </w:r>
    </w:p>
    <w:p w14:paraId="541B40B4" w14:textId="1FA0992A" w:rsidR="00C55B1F" w:rsidRDefault="00C55B1F" w:rsidP="006D1DE8">
      <w:pPr>
        <w:pStyle w:val="Paragraph"/>
      </w:pPr>
      <w:r>
        <w:t>Emily Lam</w:t>
      </w:r>
      <w:r>
        <w:tab/>
      </w:r>
      <w:r>
        <w:tab/>
      </w:r>
      <w:r>
        <w:tab/>
      </w:r>
      <w:r>
        <w:tab/>
      </w:r>
      <w:r>
        <w:tab/>
      </w:r>
      <w:r>
        <w:tab/>
      </w:r>
      <w:r w:rsidRPr="00C7373D">
        <w:t>Present for all items</w:t>
      </w:r>
    </w:p>
    <w:p w14:paraId="6F8C2324" w14:textId="2DCA6940" w:rsidR="006D1DE8" w:rsidRDefault="00272F6D" w:rsidP="00272F6D">
      <w:pPr>
        <w:pStyle w:val="Paragraph"/>
      </w:pPr>
      <w:r w:rsidRPr="00272F6D">
        <w:t>Avril McCarthy</w:t>
      </w:r>
      <w:r w:rsidR="006D1DE8">
        <w:tab/>
      </w:r>
      <w:r w:rsidR="006D1DE8">
        <w:tab/>
      </w:r>
      <w:r w:rsidR="006D1DE8">
        <w:tab/>
      </w:r>
      <w:r w:rsidR="006D1DE8">
        <w:tab/>
      </w:r>
      <w:r w:rsidR="006D1DE8">
        <w:tab/>
      </w:r>
      <w:r w:rsidR="006D1DE8">
        <w:tab/>
      </w:r>
      <w:r w:rsidR="006D1DE8" w:rsidRPr="00C7373D">
        <w:t>Present for all items</w:t>
      </w:r>
    </w:p>
    <w:p w14:paraId="3160CCA2" w14:textId="6190EF41" w:rsidR="006D1DE8" w:rsidRDefault="006D1DE8" w:rsidP="006D1DE8">
      <w:pPr>
        <w:pStyle w:val="Paragraph"/>
      </w:pPr>
      <w:r>
        <w:t>Karen McCutcheon</w:t>
      </w:r>
      <w:r>
        <w:tab/>
      </w:r>
      <w:r>
        <w:tab/>
      </w:r>
      <w:r>
        <w:tab/>
      </w:r>
      <w:r>
        <w:tab/>
      </w:r>
      <w:r>
        <w:tab/>
      </w:r>
      <w:r>
        <w:tab/>
      </w:r>
      <w:r w:rsidRPr="00C7373D">
        <w:t>Present for all items</w:t>
      </w:r>
    </w:p>
    <w:p w14:paraId="55006938" w14:textId="77777777" w:rsidR="00C55B1F" w:rsidRDefault="006D1DE8" w:rsidP="00DF3352">
      <w:pPr>
        <w:pStyle w:val="Paragraph"/>
      </w:pPr>
      <w:r>
        <w:t>Naomi McVey</w:t>
      </w:r>
      <w:r w:rsidR="00DF3352">
        <w:tab/>
      </w:r>
      <w:r w:rsidR="00DF3352">
        <w:tab/>
      </w:r>
      <w:r w:rsidR="00DF3352">
        <w:tab/>
      </w:r>
      <w:r w:rsidR="00DF3352">
        <w:tab/>
      </w:r>
      <w:r w:rsidR="00DF3352">
        <w:tab/>
      </w:r>
      <w:r w:rsidR="00DF3352">
        <w:tab/>
      </w:r>
      <w:r w:rsidR="00F35ED5" w:rsidRPr="00E22B9E">
        <w:t xml:space="preserve">Present for </w:t>
      </w:r>
      <w:r w:rsidR="00272F6D" w:rsidRPr="00C7373D">
        <w:t>all items</w:t>
      </w:r>
    </w:p>
    <w:p w14:paraId="38B3EC43" w14:textId="21AF717C" w:rsidR="00C55B1F" w:rsidRDefault="00C55B1F" w:rsidP="00C55B1F">
      <w:pPr>
        <w:pStyle w:val="Paragraph"/>
      </w:pPr>
      <w:r>
        <w:t xml:space="preserve">Abdullah Pandor </w:t>
      </w:r>
      <w:r>
        <w:tab/>
      </w:r>
      <w:r>
        <w:tab/>
      </w:r>
      <w:r>
        <w:tab/>
      </w:r>
      <w:r>
        <w:tab/>
      </w:r>
      <w:r>
        <w:tab/>
      </w:r>
      <w:r>
        <w:tab/>
      </w:r>
      <w:r w:rsidRPr="00E22B9E">
        <w:t xml:space="preserve">Present for </w:t>
      </w:r>
      <w:r w:rsidRPr="00C7373D">
        <w:t xml:space="preserve">all </w:t>
      </w:r>
      <w:proofErr w:type="gramStart"/>
      <w:r w:rsidRPr="00C7373D">
        <w:t>items</w:t>
      </w:r>
      <w:proofErr w:type="gramEnd"/>
    </w:p>
    <w:p w14:paraId="697B9935" w14:textId="33FFC1D0" w:rsidR="00C55B1F" w:rsidRDefault="00C55B1F" w:rsidP="00C55B1F">
      <w:pPr>
        <w:pStyle w:val="Paragraph"/>
      </w:pPr>
      <w:r>
        <w:t>Jai Patel</w:t>
      </w:r>
      <w:r>
        <w:tab/>
      </w:r>
      <w:r>
        <w:tab/>
      </w:r>
      <w:r>
        <w:tab/>
      </w:r>
      <w:r>
        <w:tab/>
      </w:r>
      <w:r>
        <w:tab/>
      </w:r>
      <w:r>
        <w:tab/>
      </w:r>
      <w:r w:rsidRPr="00E22B9E">
        <w:t xml:space="preserve">Present for </w:t>
      </w:r>
      <w:r w:rsidRPr="00C7373D">
        <w:t>all items</w:t>
      </w:r>
    </w:p>
    <w:p w14:paraId="45B18269" w14:textId="10E8B44A" w:rsidR="00C55B1F" w:rsidRDefault="00C55B1F" w:rsidP="00C55B1F">
      <w:pPr>
        <w:pStyle w:val="Paragraph"/>
      </w:pPr>
      <w:r>
        <w:t>Kazem Rahimi</w:t>
      </w:r>
      <w:r>
        <w:tab/>
      </w:r>
      <w:r>
        <w:tab/>
      </w:r>
      <w:r>
        <w:tab/>
      </w:r>
      <w:r>
        <w:tab/>
      </w:r>
      <w:r>
        <w:tab/>
      </w:r>
      <w:r>
        <w:tab/>
      </w:r>
      <w:r w:rsidRPr="00E22B9E">
        <w:t xml:space="preserve">Present for </w:t>
      </w:r>
      <w:r w:rsidRPr="00C7373D">
        <w:t xml:space="preserve">all </w:t>
      </w:r>
      <w:proofErr w:type="gramStart"/>
      <w:r w:rsidRPr="00C7373D">
        <w:t>items</w:t>
      </w:r>
      <w:proofErr w:type="gramEnd"/>
    </w:p>
    <w:p w14:paraId="45E4CF29" w14:textId="4FE23338" w:rsidR="00C55B1F" w:rsidRDefault="00C55B1F" w:rsidP="00C55B1F">
      <w:pPr>
        <w:pStyle w:val="Paragraph"/>
      </w:pPr>
      <w:r>
        <w:t xml:space="preserve">Roger Whittaker </w:t>
      </w:r>
      <w:r>
        <w:tab/>
      </w:r>
      <w:r>
        <w:tab/>
      </w:r>
      <w:r>
        <w:tab/>
      </w:r>
      <w:r>
        <w:tab/>
      </w:r>
      <w:r>
        <w:tab/>
      </w:r>
      <w:r>
        <w:tab/>
      </w:r>
      <w:r w:rsidRPr="00E22B9E">
        <w:t xml:space="preserve">Present for </w:t>
      </w:r>
      <w:r w:rsidRPr="00C7373D">
        <w:t xml:space="preserve">all </w:t>
      </w:r>
      <w:proofErr w:type="gramStart"/>
      <w:r w:rsidRPr="00C7373D">
        <w:t>items</w:t>
      </w:r>
      <w:proofErr w:type="gramEnd"/>
    </w:p>
    <w:p w14:paraId="16A79DB0" w14:textId="75E47F1E" w:rsidR="00DF3352" w:rsidRPr="006D1DE8" w:rsidRDefault="00C55B1F" w:rsidP="00C55B1F">
      <w:pPr>
        <w:pStyle w:val="Paragraph"/>
      </w:pPr>
      <w:r>
        <w:t>Alun Williams</w:t>
      </w:r>
      <w:r>
        <w:tab/>
      </w:r>
      <w:r>
        <w:tab/>
      </w:r>
      <w:r>
        <w:tab/>
      </w:r>
      <w:r>
        <w:tab/>
      </w:r>
      <w:r>
        <w:tab/>
      </w:r>
      <w:r>
        <w:tab/>
      </w:r>
      <w:r w:rsidRPr="00E22B9E">
        <w:t xml:space="preserve">Present for </w:t>
      </w:r>
      <w:r w:rsidRPr="00C7373D">
        <w:t xml:space="preserve">all </w:t>
      </w:r>
      <w:proofErr w:type="gramStart"/>
      <w:r w:rsidRPr="00C7373D">
        <w:t>items</w:t>
      </w:r>
      <w:proofErr w:type="gramEnd"/>
    </w:p>
    <w:p w14:paraId="63EDBEE7" w14:textId="77777777" w:rsidR="00EF4F1E" w:rsidRPr="0014547C" w:rsidRDefault="00EF4F1E" w:rsidP="00F35ED5">
      <w:pPr>
        <w:pStyle w:val="Paragraph"/>
        <w:numPr>
          <w:ilvl w:val="0"/>
          <w:numId w:val="0"/>
        </w:numPr>
        <w:rPr>
          <w:szCs w:val="24"/>
        </w:rPr>
      </w:pPr>
    </w:p>
    <w:p w14:paraId="0D58F5B7" w14:textId="77777777" w:rsidR="002B5720" w:rsidRDefault="00BA4EAD" w:rsidP="00FB539A">
      <w:pPr>
        <w:pStyle w:val="Heading3unnumbered"/>
      </w:pPr>
      <w:r w:rsidRPr="006231D3">
        <w:t xml:space="preserve">NICE staff </w:t>
      </w:r>
      <w:r w:rsidRPr="00FD0266">
        <w:t>present</w:t>
      </w:r>
    </w:p>
    <w:p w14:paraId="4522F1B6" w14:textId="2A2AE082" w:rsidR="00D81F59" w:rsidRDefault="00D81F59" w:rsidP="00D81F59">
      <w:pPr>
        <w:pStyle w:val="Paragraphnonumbers"/>
      </w:pPr>
      <w:bookmarkStart w:id="0" w:name="_Hlk1984286"/>
      <w:r>
        <w:t>Anastasia C</w:t>
      </w:r>
      <w:r w:rsidRPr="00811239">
        <w:t>halkido</w:t>
      </w:r>
      <w:r>
        <w:t>u, Associate Director</w:t>
      </w:r>
      <w:r>
        <w:tab/>
      </w:r>
      <w:r>
        <w:tab/>
      </w:r>
      <w:r>
        <w:tab/>
      </w:r>
      <w:r>
        <w:tab/>
      </w:r>
      <w:r>
        <w:tab/>
      </w:r>
      <w:r w:rsidRPr="00E22B9E">
        <w:t xml:space="preserve">Present for </w:t>
      </w:r>
      <w:r w:rsidR="00272F6D" w:rsidRPr="002B5720">
        <w:t>all items</w:t>
      </w:r>
      <w:r w:rsidR="00272F6D">
        <w:t xml:space="preserve"> </w:t>
      </w:r>
    </w:p>
    <w:p w14:paraId="4D7FA863" w14:textId="5EF70986" w:rsidR="00C55B1F" w:rsidRDefault="00C55B1F" w:rsidP="00D81F59">
      <w:pPr>
        <w:pStyle w:val="Paragraphnonumbers"/>
      </w:pPr>
      <w:r>
        <w:t xml:space="preserve">Catherine Pank, </w:t>
      </w:r>
      <w:r w:rsidRPr="002C3A19">
        <w:t>Project Manager</w:t>
      </w:r>
      <w:r>
        <w:tab/>
      </w:r>
      <w:r>
        <w:tab/>
      </w:r>
      <w:r>
        <w:tab/>
      </w:r>
      <w:r>
        <w:tab/>
      </w:r>
      <w:r>
        <w:tab/>
      </w:r>
      <w:r>
        <w:tab/>
      </w:r>
      <w:r w:rsidRPr="00E22B9E">
        <w:t xml:space="preserve">Present for </w:t>
      </w:r>
      <w:r w:rsidRPr="002B5720">
        <w:t>all items</w:t>
      </w:r>
    </w:p>
    <w:p w14:paraId="17FBCBA7" w14:textId="749A836F" w:rsidR="00D81F59" w:rsidRDefault="00B364E5" w:rsidP="00D81F59">
      <w:pPr>
        <w:pStyle w:val="Paragraphnonumbers"/>
      </w:pPr>
      <w:r>
        <w:lastRenderedPageBreak/>
        <w:t>Elizabeth Islam</w:t>
      </w:r>
      <w:r w:rsidR="00040D41">
        <w:t xml:space="preserve">, </w:t>
      </w:r>
      <w:r w:rsidRPr="002C3A19">
        <w:t>Project Manager</w:t>
      </w:r>
      <w:r w:rsidR="00040D41">
        <w:tab/>
      </w:r>
      <w:r w:rsidR="00040D41">
        <w:tab/>
      </w:r>
      <w:r w:rsidR="00040D41">
        <w:tab/>
      </w:r>
      <w:r w:rsidR="00040D41">
        <w:tab/>
      </w:r>
      <w:r w:rsidR="00040D41">
        <w:tab/>
      </w:r>
      <w:r w:rsidR="00D81F59" w:rsidRPr="002B5720">
        <w:tab/>
        <w:t xml:space="preserve">Present for </w:t>
      </w:r>
      <w:r w:rsidR="00D81F59" w:rsidRPr="00941DF8">
        <w:t>items</w:t>
      </w:r>
      <w:r w:rsidR="00C55B1F" w:rsidRPr="00941DF8">
        <w:t xml:space="preserve"> </w:t>
      </w:r>
      <w:r w:rsidR="00941DF8" w:rsidRPr="00941DF8">
        <w:t>5-6</w:t>
      </w:r>
    </w:p>
    <w:p w14:paraId="21293062" w14:textId="4D9A74B1" w:rsidR="00272F6D" w:rsidRDefault="00272F6D" w:rsidP="00D81F59">
      <w:pPr>
        <w:pStyle w:val="Paragraphnonumbers"/>
      </w:pPr>
      <w:r>
        <w:t>Izabela Syrek, Administrator</w:t>
      </w:r>
      <w:r>
        <w:tab/>
      </w:r>
      <w:r>
        <w:tab/>
      </w:r>
      <w:r>
        <w:tab/>
      </w:r>
      <w:r>
        <w:tab/>
      </w:r>
      <w:r>
        <w:tab/>
      </w:r>
      <w:r>
        <w:tab/>
      </w:r>
      <w:r w:rsidRPr="002B5720">
        <w:t>Present for all items</w:t>
      </w:r>
      <w:r>
        <w:t xml:space="preserve"> </w:t>
      </w:r>
    </w:p>
    <w:p w14:paraId="0C083F59" w14:textId="77777777" w:rsidR="00C55B1F" w:rsidRDefault="00C55B1F" w:rsidP="00C55B1F">
      <w:pPr>
        <w:pStyle w:val="Paragraphnonumbers"/>
      </w:pPr>
      <w:r w:rsidRPr="00FF7BD1">
        <w:t>Evan Campbell</w:t>
      </w:r>
      <w:r w:rsidRPr="003967C4">
        <w:t>, Health Technology Assessment A</w:t>
      </w:r>
      <w:r>
        <w:t>nalyst</w:t>
      </w:r>
      <w:r>
        <w:tab/>
      </w:r>
      <w:r>
        <w:tab/>
      </w:r>
      <w:r w:rsidRPr="00D5299F">
        <w:t xml:space="preserve">Present </w:t>
      </w:r>
      <w:r w:rsidRPr="00E22B9E">
        <w:t xml:space="preserve">for </w:t>
      </w:r>
      <w:r w:rsidRPr="002B5720">
        <w:t>all items</w:t>
      </w:r>
    </w:p>
    <w:p w14:paraId="3477041B" w14:textId="5564E71D" w:rsidR="00C55B1F" w:rsidRDefault="00C55B1F" w:rsidP="00272F6D">
      <w:pPr>
        <w:pStyle w:val="Paragraphnonumbers"/>
      </w:pPr>
      <w:r w:rsidRPr="00C55B1F">
        <w:t>Kimberley Carter, Health Technology Assessment Advisor</w:t>
      </w:r>
      <w:r w:rsidR="00BD1C97">
        <w:tab/>
      </w:r>
      <w:r w:rsidR="00BD1C97">
        <w:tab/>
      </w:r>
      <w:r w:rsidR="00BD1C97" w:rsidRPr="00A170CA">
        <w:t xml:space="preserve">Present for items </w:t>
      </w:r>
      <w:r w:rsidR="00A170CA" w:rsidRPr="00A170CA">
        <w:t>1-4.2</w:t>
      </w:r>
    </w:p>
    <w:p w14:paraId="65A80068" w14:textId="03446A02" w:rsidR="00C55B1F" w:rsidRDefault="00C55B1F" w:rsidP="00272F6D">
      <w:pPr>
        <w:pStyle w:val="Paragraphnonumbers"/>
      </w:pPr>
      <w:r w:rsidRPr="00C55B1F">
        <w:t>Dionne Bowie, Health Technology Assessment Analyst</w:t>
      </w:r>
      <w:r w:rsidR="00BD1C97">
        <w:tab/>
      </w:r>
      <w:r w:rsidR="00BD1C97">
        <w:tab/>
      </w:r>
      <w:r w:rsidR="00A170CA" w:rsidRPr="00A170CA">
        <w:t>Present for items 1-4.2</w:t>
      </w:r>
    </w:p>
    <w:p w14:paraId="3D53A675" w14:textId="32E40D51" w:rsidR="00C55B1F" w:rsidRDefault="00C55B1F" w:rsidP="00272F6D">
      <w:pPr>
        <w:pStyle w:val="Paragraphnonumbers"/>
      </w:pPr>
      <w:r w:rsidRPr="00C55B1F">
        <w:t>Amy Crossley, Health Technology Assessment Advisor</w:t>
      </w:r>
      <w:r w:rsidR="00BD1C97">
        <w:tab/>
      </w:r>
      <w:r w:rsidR="00BD1C97">
        <w:tab/>
      </w:r>
      <w:r w:rsidR="00BD1C97" w:rsidRPr="00941DF8">
        <w:t xml:space="preserve">Present for items </w:t>
      </w:r>
      <w:r w:rsidR="00941DF8" w:rsidRPr="00941DF8">
        <w:t>5-6</w:t>
      </w:r>
    </w:p>
    <w:p w14:paraId="5BDED7DD" w14:textId="1BE3913C" w:rsidR="00C55B1F" w:rsidRDefault="00C55B1F" w:rsidP="00272F6D">
      <w:pPr>
        <w:pStyle w:val="Paragraphnonumbers"/>
      </w:pPr>
      <w:r w:rsidRPr="00C55B1F">
        <w:t>Alice Pritchard, Associate Health Technology Assessment Analyst</w:t>
      </w:r>
      <w:r w:rsidR="00BD1C97">
        <w:t xml:space="preserve"> </w:t>
      </w:r>
      <w:r w:rsidR="00BD1C97">
        <w:tab/>
      </w:r>
      <w:r w:rsidR="00941DF8" w:rsidRPr="00941DF8">
        <w:t>Present for items 5-6</w:t>
      </w:r>
    </w:p>
    <w:p w14:paraId="354EA9A9" w14:textId="77777777" w:rsidR="00A170CA" w:rsidRDefault="00C55B1F" w:rsidP="00272F6D">
      <w:pPr>
        <w:pStyle w:val="Paragraphnonumbers"/>
      </w:pPr>
      <w:r w:rsidRPr="00C55B1F">
        <w:t>Samantha Baskerville, Health Technology Assessment Analyst</w:t>
      </w:r>
      <w:r w:rsidR="00BD1C97">
        <w:tab/>
      </w:r>
      <w:r w:rsidR="00A170CA" w:rsidRPr="00A170CA">
        <w:t>Present for items 1-4.2</w:t>
      </w:r>
    </w:p>
    <w:p w14:paraId="471ED2E1" w14:textId="284C2C69" w:rsidR="00C55B1F" w:rsidRDefault="00C55B1F" w:rsidP="00272F6D">
      <w:pPr>
        <w:pStyle w:val="Paragraphnonumbers"/>
      </w:pPr>
      <w:r w:rsidRPr="00C55B1F">
        <w:t>Haider Shamsi, Associate Health Technology Assessment Analyst</w:t>
      </w:r>
      <w:r w:rsidR="00BD1C97">
        <w:tab/>
      </w:r>
      <w:r w:rsidR="00A170CA" w:rsidRPr="00A170CA">
        <w:t>Present for items 1-4.2</w:t>
      </w:r>
    </w:p>
    <w:p w14:paraId="5DDC1160" w14:textId="1F8CD642" w:rsidR="00C55B1F" w:rsidRDefault="00C55B1F" w:rsidP="00272F6D">
      <w:pPr>
        <w:pStyle w:val="Paragraphnonumbers"/>
      </w:pPr>
      <w:r w:rsidRPr="00C55B1F">
        <w:t>Oyewumi Afolabi, Health Technology Assessment Analyst</w:t>
      </w:r>
      <w:r w:rsidR="00BD1C97">
        <w:tab/>
      </w:r>
      <w:r w:rsidR="00BD1C97">
        <w:tab/>
      </w:r>
      <w:r w:rsidR="00BD1C97" w:rsidRPr="00D5299F">
        <w:t xml:space="preserve">Present </w:t>
      </w:r>
      <w:r w:rsidR="00BD1C97" w:rsidRPr="00E22B9E">
        <w:t xml:space="preserve">for </w:t>
      </w:r>
      <w:r w:rsidR="00BD1C97" w:rsidRPr="002B5720">
        <w:t>all items</w:t>
      </w:r>
    </w:p>
    <w:p w14:paraId="527C3079" w14:textId="7C647204" w:rsidR="00272F6D" w:rsidRDefault="00272F6D" w:rsidP="00272F6D">
      <w:pPr>
        <w:pStyle w:val="Paragraphnonumbers"/>
      </w:pPr>
      <w:r w:rsidRPr="00E22B9E">
        <w:t xml:space="preserve">Lizzy Latimer, Health Technology Assessment Advisor </w:t>
      </w:r>
      <w:r w:rsidRPr="00E22B9E">
        <w:tab/>
      </w:r>
      <w:r w:rsidRPr="00E22B9E">
        <w:tab/>
        <w:t xml:space="preserve">Present for </w:t>
      </w:r>
      <w:r w:rsidRPr="002B5720">
        <w:t>all items</w:t>
      </w:r>
    </w:p>
    <w:p w14:paraId="4835090C" w14:textId="6A6904CD" w:rsidR="00C55B1F" w:rsidRDefault="00C55B1F" w:rsidP="00272F6D">
      <w:pPr>
        <w:pStyle w:val="Paragraphnonumbers"/>
      </w:pPr>
      <w:r w:rsidRPr="00C55B1F">
        <w:t>Bernice Dillon, Health Technology Assessment Advisor</w:t>
      </w:r>
      <w:r w:rsidR="00BD1C97">
        <w:tab/>
      </w:r>
      <w:r w:rsidR="00BD1C97">
        <w:tab/>
      </w:r>
      <w:r w:rsidR="00BD1C97" w:rsidRPr="00D5299F">
        <w:t xml:space="preserve">Present </w:t>
      </w:r>
      <w:r w:rsidR="00BD1C97" w:rsidRPr="00E22B9E">
        <w:t xml:space="preserve">for </w:t>
      </w:r>
      <w:r w:rsidR="00BD1C97" w:rsidRPr="002B5720">
        <w:t>all items</w:t>
      </w:r>
      <w:r w:rsidR="00BD1C97">
        <w:t xml:space="preserve"> </w:t>
      </w:r>
    </w:p>
    <w:p w14:paraId="72DB171F" w14:textId="7ECF22FA" w:rsidR="00D27EC9" w:rsidRDefault="00C55B1F" w:rsidP="00E22B9E">
      <w:pPr>
        <w:pStyle w:val="Paragraphnonumbers"/>
      </w:pPr>
      <w:r>
        <w:t>Sana Issa</w:t>
      </w:r>
      <w:r w:rsidR="00BF72AD" w:rsidRPr="00E22B9E">
        <w:t>, Coordinator, Corporate Office team</w:t>
      </w:r>
      <w:r w:rsidR="00BF72AD" w:rsidRPr="00E22B9E">
        <w:tab/>
      </w:r>
      <w:r w:rsidR="00BF72AD" w:rsidRPr="00E22B9E">
        <w:tab/>
      </w:r>
      <w:r w:rsidR="00BF72AD" w:rsidRPr="00E22B9E">
        <w:tab/>
      </w:r>
      <w:r>
        <w:tab/>
      </w:r>
      <w:r w:rsidR="00A170CA" w:rsidRPr="00A170CA">
        <w:t>Present for items 1-4.</w:t>
      </w:r>
      <w:r w:rsidR="00A170CA">
        <w:t>1</w:t>
      </w:r>
      <w:r w:rsidR="00A170CA">
        <w:tab/>
      </w:r>
      <w:r w:rsidR="00A170CA">
        <w:tab/>
      </w:r>
      <w:r w:rsidR="00A170CA">
        <w:tab/>
      </w:r>
      <w:r w:rsidR="00A170CA">
        <w:tab/>
      </w:r>
      <w:r w:rsidR="00A170CA">
        <w:tab/>
      </w:r>
      <w:r w:rsidR="00A170CA">
        <w:tab/>
        <w:t xml:space="preserve"> &amp; 5-5.1</w:t>
      </w:r>
    </w:p>
    <w:p w14:paraId="442B550D" w14:textId="05E32D6C" w:rsidR="00272F6D" w:rsidRDefault="00272F6D" w:rsidP="00272F6D">
      <w:pPr>
        <w:pStyle w:val="Paragraphnonumbers"/>
      </w:pPr>
      <w:r w:rsidRPr="002F0365">
        <w:t xml:space="preserve">Martin Njoroge, Senior Analyst, Data &amp; Analytics team </w:t>
      </w:r>
      <w:r w:rsidRPr="002F0365">
        <w:tab/>
      </w:r>
      <w:r w:rsidRPr="002F0365">
        <w:tab/>
        <w:t xml:space="preserve">Present for </w:t>
      </w:r>
      <w:r>
        <w:t>all</w:t>
      </w:r>
      <w:r w:rsidRPr="00E22B9E">
        <w:t xml:space="preserve"> </w:t>
      </w:r>
      <w:proofErr w:type="gramStart"/>
      <w:r w:rsidRPr="00E22B9E">
        <w:t>items</w:t>
      </w:r>
      <w:proofErr w:type="gramEnd"/>
    </w:p>
    <w:p w14:paraId="10839FCE" w14:textId="42F25E57" w:rsidR="004B6473" w:rsidRDefault="004B6473" w:rsidP="00272F6D">
      <w:pPr>
        <w:pStyle w:val="Paragraphnonumbers"/>
        <w:rPr>
          <w:color w:val="FF0000"/>
        </w:rPr>
      </w:pPr>
      <w:r w:rsidRPr="004B6473">
        <w:t>Olivia Waring, Content Designer – Guidance, Publishing team</w:t>
      </w:r>
      <w:r>
        <w:tab/>
      </w:r>
      <w:r w:rsidR="00941DF8" w:rsidRPr="00941DF8">
        <w:t>Present for items 5-6</w:t>
      </w:r>
    </w:p>
    <w:p w14:paraId="2BA6ECC2" w14:textId="052B16D3" w:rsidR="004B6473" w:rsidRPr="002F0365" w:rsidRDefault="004B6473" w:rsidP="004B6473">
      <w:pPr>
        <w:pStyle w:val="Paragraphnonumbers"/>
      </w:pPr>
      <w:r w:rsidRPr="002F0365">
        <w:t xml:space="preserve">Matthew Brown, Digital Media Manager, Media Relations </w:t>
      </w:r>
      <w:r>
        <w:tab/>
      </w:r>
      <w:r>
        <w:tab/>
      </w:r>
    </w:p>
    <w:p w14:paraId="4A25C079" w14:textId="113257F7" w:rsidR="004B6473" w:rsidRPr="004B6473" w:rsidRDefault="004B6473" w:rsidP="00272F6D">
      <w:pPr>
        <w:pStyle w:val="Paragraphnonumbers"/>
      </w:pPr>
      <w:r w:rsidRPr="002F0365">
        <w:t xml:space="preserve">(External Comms) team </w:t>
      </w:r>
      <w:r w:rsidRPr="002F0365">
        <w:tab/>
      </w:r>
      <w:r w:rsidRPr="002F0365">
        <w:tab/>
      </w:r>
      <w:r w:rsidRPr="002F0365">
        <w:tab/>
      </w:r>
      <w:r w:rsidRPr="002F0365">
        <w:tab/>
      </w:r>
      <w:r w:rsidRPr="002F0365">
        <w:tab/>
      </w:r>
      <w:r w:rsidRPr="002F0365">
        <w:tab/>
      </w:r>
      <w:r w:rsidR="00A170CA" w:rsidRPr="00A170CA">
        <w:t>Present for items 1-4.2</w:t>
      </w:r>
    </w:p>
    <w:p w14:paraId="64AB7B98" w14:textId="77777777" w:rsidR="004B6473" w:rsidRDefault="004B6473" w:rsidP="00272F6D">
      <w:pPr>
        <w:pStyle w:val="Paragraphnonumbers"/>
      </w:pPr>
      <w:r w:rsidRPr="004B6473">
        <w:t xml:space="preserve">Helen Barnett, Senior Guidance Content Designer, Editorial </w:t>
      </w:r>
    </w:p>
    <w:p w14:paraId="63A7096C" w14:textId="7456E729" w:rsidR="004B6473" w:rsidRDefault="004B6473" w:rsidP="00272F6D">
      <w:pPr>
        <w:pStyle w:val="Paragraphnonumbers"/>
        <w:rPr>
          <w:color w:val="FF0000"/>
        </w:rPr>
      </w:pPr>
      <w:r w:rsidRPr="004B6473">
        <w:t xml:space="preserve">and Publishing </w:t>
      </w:r>
      <w:r>
        <w:tab/>
      </w:r>
      <w:r>
        <w:tab/>
      </w:r>
      <w:r>
        <w:tab/>
      </w:r>
      <w:r>
        <w:tab/>
      </w:r>
      <w:r>
        <w:tab/>
      </w:r>
      <w:r>
        <w:tab/>
      </w:r>
      <w:r w:rsidR="00A170CA" w:rsidRPr="00A170CA">
        <w:t>Present for items 1-4.2</w:t>
      </w:r>
    </w:p>
    <w:p w14:paraId="62F0EFD7" w14:textId="77777777" w:rsidR="004B6473" w:rsidRDefault="004B6473" w:rsidP="00272F6D">
      <w:pPr>
        <w:pStyle w:val="Paragraphnonumbers"/>
      </w:pPr>
      <w:r w:rsidRPr="004B6473">
        <w:t xml:space="preserve">Edgar Masanga, Business Analyst, Resource Impact </w:t>
      </w:r>
    </w:p>
    <w:p w14:paraId="0D1D769D" w14:textId="201BB9EC" w:rsidR="004B6473" w:rsidRDefault="004B6473" w:rsidP="00272F6D">
      <w:pPr>
        <w:pStyle w:val="Paragraphnonumbers"/>
        <w:rPr>
          <w:color w:val="FF0000"/>
        </w:rPr>
      </w:pPr>
      <w:r w:rsidRPr="004B6473">
        <w:t>Assessment team</w:t>
      </w:r>
      <w:r>
        <w:tab/>
      </w:r>
      <w:r>
        <w:tab/>
      </w:r>
      <w:r>
        <w:tab/>
      </w:r>
      <w:r>
        <w:tab/>
      </w:r>
      <w:r>
        <w:tab/>
      </w:r>
      <w:r>
        <w:tab/>
      </w:r>
      <w:r w:rsidR="00A170CA" w:rsidRPr="00A170CA">
        <w:t>Present for items 1-4.2</w:t>
      </w:r>
    </w:p>
    <w:p w14:paraId="4DE61A7D" w14:textId="6D61E6A7" w:rsidR="004B6473" w:rsidRDefault="004B6473" w:rsidP="00272F6D">
      <w:pPr>
        <w:pStyle w:val="Paragraphnonumbers"/>
        <w:rPr>
          <w:color w:val="FF0000"/>
        </w:rPr>
      </w:pPr>
      <w:r w:rsidRPr="004B6473">
        <w:t>Tom Lawrence, Data scientist, Managed Access team</w:t>
      </w:r>
      <w:r>
        <w:tab/>
      </w:r>
      <w:r>
        <w:tab/>
      </w:r>
      <w:r>
        <w:tab/>
      </w:r>
      <w:r w:rsidR="00941DF8" w:rsidRPr="00941DF8">
        <w:t>Present for items 5-6</w:t>
      </w:r>
    </w:p>
    <w:p w14:paraId="3C8EB859" w14:textId="77777777" w:rsidR="004B6473" w:rsidRDefault="004B6473" w:rsidP="004B6473">
      <w:pPr>
        <w:pStyle w:val="Paragraphnonumbers"/>
      </w:pPr>
      <w:r>
        <w:t xml:space="preserve">Xia Li, Health Technology Assessment Analyst, Interventional </w:t>
      </w:r>
      <w:r>
        <w:tab/>
      </w:r>
    </w:p>
    <w:p w14:paraId="4A430F84" w14:textId="5C8BA36B" w:rsidR="004B6473" w:rsidRDefault="004B6473" w:rsidP="004B6473">
      <w:pPr>
        <w:pStyle w:val="Paragraphnonumbers"/>
      </w:pPr>
      <w:r>
        <w:t xml:space="preserve">Procedures and Observational Data Unit </w:t>
      </w:r>
      <w:proofErr w:type="gramStart"/>
      <w:r>
        <w:t>team</w:t>
      </w:r>
      <w:proofErr w:type="gramEnd"/>
      <w:r>
        <w:tab/>
      </w:r>
      <w:r>
        <w:tab/>
      </w:r>
      <w:r>
        <w:tab/>
      </w:r>
      <w:r>
        <w:tab/>
      </w:r>
      <w:r w:rsidR="00941DF8" w:rsidRPr="00941DF8">
        <w:t>Present for items 5-6</w:t>
      </w:r>
    </w:p>
    <w:p w14:paraId="37D7DC18" w14:textId="1BEFCF82" w:rsidR="004B6473" w:rsidRDefault="004B6473" w:rsidP="004B6473">
      <w:pPr>
        <w:pStyle w:val="Paragraphnonumbers"/>
      </w:pPr>
      <w:r>
        <w:t xml:space="preserve">Farhan Ismail, Associate Director, Office for Digital Health </w:t>
      </w:r>
      <w:r>
        <w:tab/>
      </w:r>
      <w:r>
        <w:tab/>
      </w:r>
      <w:r w:rsidR="00941DF8" w:rsidRPr="00941DF8">
        <w:t>Present for items 5-6</w:t>
      </w:r>
    </w:p>
    <w:p w14:paraId="1F3986B1" w14:textId="2A3337C5" w:rsidR="004B6473" w:rsidRDefault="004B6473" w:rsidP="004B6473">
      <w:pPr>
        <w:pStyle w:val="Paragraphnonumbers"/>
      </w:pPr>
      <w:r>
        <w:t>Omar Moreea, Technical Advisor, Evidence Services</w:t>
      </w:r>
      <w:r>
        <w:tab/>
      </w:r>
      <w:r>
        <w:tab/>
      </w:r>
      <w:r>
        <w:tab/>
      </w:r>
      <w:r w:rsidR="00941DF8" w:rsidRPr="00941DF8">
        <w:t>Present for items 5-6</w:t>
      </w:r>
    </w:p>
    <w:p w14:paraId="5280833C" w14:textId="66F51803" w:rsidR="00272F6D" w:rsidRPr="002F0365" w:rsidRDefault="00272F6D" w:rsidP="00272F6D">
      <w:pPr>
        <w:pStyle w:val="Paragraphnonumbers"/>
      </w:pPr>
      <w:r w:rsidRPr="002F0365">
        <w:t xml:space="preserve">Helen Crosbie, Public Involvement Adviser, Public Involvement </w:t>
      </w:r>
      <w:r w:rsidR="00BD1C97">
        <w:tab/>
      </w:r>
      <w:r w:rsidR="00BD1C97" w:rsidRPr="00D5299F">
        <w:t xml:space="preserve">Present </w:t>
      </w:r>
      <w:r w:rsidR="00BD1C97" w:rsidRPr="00E22B9E">
        <w:t xml:space="preserve">for </w:t>
      </w:r>
      <w:r w:rsidR="00BD1C97" w:rsidRPr="002B5720">
        <w:t>all items</w:t>
      </w:r>
      <w:r w:rsidR="00BD1C97">
        <w:t xml:space="preserve"> </w:t>
      </w:r>
    </w:p>
    <w:p w14:paraId="27376F76" w14:textId="28E277D5" w:rsidR="00272F6D" w:rsidRDefault="00272F6D" w:rsidP="00272F6D">
      <w:pPr>
        <w:pStyle w:val="Paragraphnonumbers"/>
      </w:pPr>
      <w:r w:rsidRPr="002F0365">
        <w:t>Programme</w:t>
      </w:r>
      <w:r w:rsidRPr="002F0365">
        <w:tab/>
      </w:r>
      <w:r w:rsidRPr="002F0365">
        <w:tab/>
      </w:r>
      <w:r w:rsidRPr="002F0365">
        <w:tab/>
      </w:r>
      <w:r w:rsidRPr="002F0365">
        <w:tab/>
      </w:r>
      <w:r w:rsidRPr="002F0365">
        <w:tab/>
      </w:r>
      <w:r w:rsidRPr="002F0365">
        <w:tab/>
        <w:t>Present for</w:t>
      </w:r>
      <w:r>
        <w:t xml:space="preserve"> all</w:t>
      </w:r>
      <w:r w:rsidRPr="002F0365">
        <w:t xml:space="preserve"> </w:t>
      </w:r>
      <w:proofErr w:type="gramStart"/>
      <w:r w:rsidRPr="002F0365">
        <w:t>items</w:t>
      </w:r>
      <w:proofErr w:type="gramEnd"/>
      <w:r w:rsidRPr="002F0365">
        <w:t xml:space="preserve"> </w:t>
      </w:r>
    </w:p>
    <w:p w14:paraId="599136F2" w14:textId="77777777" w:rsidR="004B6473" w:rsidRDefault="004B6473" w:rsidP="00272F6D">
      <w:pPr>
        <w:pStyle w:val="Paragraphnonumbers"/>
      </w:pPr>
      <w:r w:rsidRPr="004B6473">
        <w:t xml:space="preserve">Michael Bell, Associate Health Technology Assessment Analyst, </w:t>
      </w:r>
    </w:p>
    <w:p w14:paraId="4E7D0077" w14:textId="3B473DAA" w:rsidR="004B6473" w:rsidRPr="002F0365" w:rsidRDefault="004B6473" w:rsidP="00272F6D">
      <w:pPr>
        <w:pStyle w:val="Paragraphnonumbers"/>
      </w:pPr>
      <w:r w:rsidRPr="004B6473">
        <w:t>Technology Appraisals</w:t>
      </w:r>
      <w:r>
        <w:tab/>
      </w:r>
      <w:r>
        <w:tab/>
      </w:r>
      <w:r>
        <w:tab/>
      </w:r>
      <w:r>
        <w:tab/>
      </w:r>
      <w:r>
        <w:tab/>
      </w:r>
      <w:r>
        <w:tab/>
      </w:r>
      <w:r w:rsidR="00941DF8" w:rsidRPr="00941DF8">
        <w:t>Present for items 5-6</w:t>
      </w:r>
    </w:p>
    <w:p w14:paraId="3A5C852B" w14:textId="77777777" w:rsidR="003E4BEE" w:rsidRDefault="003E4BEE" w:rsidP="00E3356C">
      <w:pPr>
        <w:pStyle w:val="Paragraphnonumbers"/>
      </w:pPr>
    </w:p>
    <w:p w14:paraId="59E5ED9A" w14:textId="2E4A4BE3" w:rsidR="00BA4EAD" w:rsidRPr="006231D3" w:rsidRDefault="00070820" w:rsidP="00FB539A">
      <w:pPr>
        <w:pStyle w:val="Heading3unnumbered"/>
      </w:pPr>
      <w:sdt>
        <w:sdtPr>
          <w:id w:val="-752736027"/>
          <w:placeholder>
            <w:docPart w:val="A9616B54F66D4BF990327F9943776230"/>
          </w:placeholder>
        </w:sdtPr>
        <w:sdtEndPr/>
        <w:sdtContent>
          <w:r w:rsidR="004F0682" w:rsidRPr="004A1D05">
            <w:t>EAC</w:t>
          </w:r>
        </w:sdtContent>
      </w:sdt>
      <w:r w:rsidR="00BA4EAD" w:rsidRPr="004A1D05">
        <w:t xml:space="preserve"> representatives present</w:t>
      </w:r>
    </w:p>
    <w:bookmarkEnd w:id="0"/>
    <w:p w14:paraId="5D8F0CA1" w14:textId="748FCD4E" w:rsidR="004B6473" w:rsidRDefault="004B6473" w:rsidP="004B6473">
      <w:pPr>
        <w:pStyle w:val="Paragraphnonumbers"/>
      </w:pPr>
      <w:r>
        <w:t>Susan O'Connell, Cardiff and Vale UHB, Cedar</w:t>
      </w:r>
      <w:r>
        <w:tab/>
      </w:r>
      <w:r>
        <w:tab/>
      </w:r>
      <w:r>
        <w:tab/>
      </w:r>
      <w:r>
        <w:tab/>
      </w:r>
      <w:r w:rsidR="00A170CA" w:rsidRPr="00A170CA">
        <w:t>Present for items 1-4.</w:t>
      </w:r>
      <w:r w:rsidR="00A170CA">
        <w:t>1</w:t>
      </w:r>
    </w:p>
    <w:p w14:paraId="20B7F483" w14:textId="247B4938" w:rsidR="008C3CA1" w:rsidRDefault="004B6473" w:rsidP="004B6473">
      <w:pPr>
        <w:pStyle w:val="Paragraphnonumbers"/>
        <w:rPr>
          <w:color w:val="FF0000"/>
          <w:szCs w:val="24"/>
        </w:rPr>
      </w:pPr>
      <w:r>
        <w:t>Huey Yi Chong, Cardiff and Vale UHB, Cedar</w:t>
      </w:r>
      <w:r w:rsidR="008C3CA1">
        <w:tab/>
      </w:r>
      <w:r w:rsidR="006159DC">
        <w:tab/>
      </w:r>
      <w:r w:rsidR="006159DC">
        <w:tab/>
      </w:r>
      <w:r>
        <w:tab/>
      </w:r>
      <w:r w:rsidR="00A170CA" w:rsidRPr="00A170CA">
        <w:t>Present for items 1-4.</w:t>
      </w:r>
      <w:r w:rsidR="00A170CA">
        <w:t xml:space="preserve">1 </w:t>
      </w:r>
    </w:p>
    <w:p w14:paraId="012DD97D" w14:textId="2AA64D24" w:rsidR="00941DF8" w:rsidRDefault="004B6473" w:rsidP="004B6473">
      <w:pPr>
        <w:pStyle w:val="Paragraphnonumbers"/>
      </w:pPr>
      <w:r>
        <w:t>Madhusubramanian Muthukumar, PenTAG</w:t>
      </w:r>
      <w:r>
        <w:tab/>
      </w:r>
      <w:r>
        <w:tab/>
      </w:r>
      <w:r>
        <w:tab/>
      </w:r>
      <w:r>
        <w:tab/>
      </w:r>
      <w:r w:rsidR="00941DF8" w:rsidRPr="00941DF8">
        <w:t>Present for items 5-</w:t>
      </w:r>
      <w:r w:rsidR="00BE124C">
        <w:t>5.2</w:t>
      </w:r>
    </w:p>
    <w:p w14:paraId="1427597E" w14:textId="55A5E6D9" w:rsidR="004B6473" w:rsidRPr="008C3CA1" w:rsidRDefault="004B6473" w:rsidP="004B6473">
      <w:pPr>
        <w:pStyle w:val="Paragraphnonumbers"/>
      </w:pPr>
      <w:r>
        <w:t>Max Barnish, PenTAG</w:t>
      </w:r>
      <w:r>
        <w:tab/>
      </w:r>
      <w:r>
        <w:tab/>
      </w:r>
      <w:r>
        <w:tab/>
      </w:r>
      <w:r>
        <w:tab/>
      </w:r>
      <w:r>
        <w:tab/>
      </w:r>
      <w:r>
        <w:tab/>
      </w:r>
      <w:r w:rsidR="00941DF8" w:rsidRPr="00941DF8">
        <w:t>Present for items 5-</w:t>
      </w:r>
      <w:r w:rsidR="00BE124C">
        <w:t>5.2</w:t>
      </w:r>
    </w:p>
    <w:p w14:paraId="05963D99" w14:textId="77777777" w:rsidR="006159DC" w:rsidRDefault="006159DC" w:rsidP="00172063">
      <w:pPr>
        <w:pStyle w:val="Heading3unnumbered"/>
      </w:pPr>
    </w:p>
    <w:p w14:paraId="72B46309" w14:textId="1CCDB109" w:rsidR="004B6473" w:rsidRPr="006231D3" w:rsidRDefault="004B6473" w:rsidP="004B6473">
      <w:pPr>
        <w:pStyle w:val="Heading3unnumbered"/>
      </w:pPr>
      <w:r>
        <w:t>Professional experts</w:t>
      </w:r>
      <w:r w:rsidRPr="006231D3">
        <w:t xml:space="preserve"> </w:t>
      </w:r>
      <w:proofErr w:type="gramStart"/>
      <w:r w:rsidRPr="006231D3">
        <w:t>present</w:t>
      </w:r>
      <w:proofErr w:type="gramEnd"/>
    </w:p>
    <w:p w14:paraId="42D6C5A8" w14:textId="31A05BAB" w:rsidR="004B6473" w:rsidRDefault="004B6473" w:rsidP="004B6473">
      <w:pPr>
        <w:pStyle w:val="Paragraphnonumbers"/>
        <w:rPr>
          <w:rFonts w:eastAsia="Calibri"/>
          <w:szCs w:val="24"/>
          <w:lang w:eastAsia="en-US"/>
        </w:rPr>
      </w:pPr>
      <w:r w:rsidRPr="004B6473">
        <w:rPr>
          <w:rFonts w:eastAsia="Calibri"/>
          <w:szCs w:val="24"/>
          <w:lang w:eastAsia="en-US"/>
        </w:rPr>
        <w:t xml:space="preserve">Emma Brown, Head of Innovation / Physiotherapist, NHS </w:t>
      </w:r>
      <w:r>
        <w:rPr>
          <w:rFonts w:eastAsia="Calibri"/>
          <w:szCs w:val="24"/>
          <w:lang w:eastAsia="en-US"/>
        </w:rPr>
        <w:tab/>
      </w:r>
      <w:r>
        <w:rPr>
          <w:rFonts w:eastAsia="Calibri"/>
          <w:szCs w:val="24"/>
          <w:lang w:eastAsia="en-US"/>
        </w:rPr>
        <w:tab/>
      </w:r>
      <w:r w:rsidR="00A170CA" w:rsidRPr="00A170CA">
        <w:t>Present for items 1-4.</w:t>
      </w:r>
      <w:r w:rsidR="00A170CA">
        <w:t>1</w:t>
      </w:r>
    </w:p>
    <w:p w14:paraId="23EB2EA7" w14:textId="2460FBC0" w:rsidR="004B6473" w:rsidRPr="004B6473" w:rsidRDefault="004B6473" w:rsidP="004B6473">
      <w:pPr>
        <w:pStyle w:val="Paragraphnonumbers"/>
        <w:rPr>
          <w:rFonts w:eastAsia="Calibri"/>
          <w:szCs w:val="24"/>
          <w:lang w:eastAsia="en-US"/>
        </w:rPr>
      </w:pPr>
      <w:r w:rsidRPr="004B6473">
        <w:rPr>
          <w:rFonts w:eastAsia="Calibri"/>
          <w:szCs w:val="24"/>
          <w:lang w:eastAsia="en-US"/>
        </w:rPr>
        <w:t xml:space="preserve">Bedfordshire, </w:t>
      </w:r>
      <w:proofErr w:type="gramStart"/>
      <w:r w:rsidRPr="004B6473">
        <w:rPr>
          <w:rFonts w:eastAsia="Calibri"/>
          <w:szCs w:val="24"/>
          <w:lang w:eastAsia="en-US"/>
        </w:rPr>
        <w:t>Luton</w:t>
      </w:r>
      <w:proofErr w:type="gramEnd"/>
      <w:r w:rsidRPr="004B6473">
        <w:rPr>
          <w:rFonts w:eastAsia="Calibri"/>
          <w:szCs w:val="24"/>
          <w:lang w:eastAsia="en-US"/>
        </w:rPr>
        <w:t xml:space="preserve"> and Milton Keynes ICB</w:t>
      </w:r>
    </w:p>
    <w:p w14:paraId="141416C2" w14:textId="0C534ABB" w:rsidR="004B6473" w:rsidRDefault="004B6473" w:rsidP="004B6473">
      <w:pPr>
        <w:pStyle w:val="Paragraphnonumbers"/>
        <w:rPr>
          <w:rFonts w:eastAsia="Calibri"/>
          <w:szCs w:val="24"/>
          <w:lang w:eastAsia="en-US"/>
        </w:rPr>
      </w:pPr>
      <w:r w:rsidRPr="004B6473">
        <w:rPr>
          <w:rFonts w:eastAsia="Calibri"/>
          <w:szCs w:val="24"/>
          <w:lang w:eastAsia="en-US"/>
        </w:rPr>
        <w:t xml:space="preserve">Birthe Dahl Andersen, Falls Prevention Service Lead, Your </w:t>
      </w:r>
      <w:r>
        <w:rPr>
          <w:rFonts w:eastAsia="Calibri"/>
          <w:szCs w:val="24"/>
          <w:lang w:eastAsia="en-US"/>
        </w:rPr>
        <w:tab/>
      </w:r>
      <w:r>
        <w:rPr>
          <w:rFonts w:eastAsia="Calibri"/>
          <w:szCs w:val="24"/>
          <w:lang w:eastAsia="en-US"/>
        </w:rPr>
        <w:tab/>
      </w:r>
      <w:r w:rsidR="00A170CA" w:rsidRPr="00A170CA">
        <w:t>Present for items 1-4.</w:t>
      </w:r>
      <w:r w:rsidR="00A170CA">
        <w:t>1</w:t>
      </w:r>
    </w:p>
    <w:p w14:paraId="1069783D" w14:textId="37A6C659" w:rsidR="004B6473" w:rsidRPr="004B6473" w:rsidRDefault="004B6473" w:rsidP="004B6473">
      <w:pPr>
        <w:pStyle w:val="Paragraphnonumbers"/>
        <w:rPr>
          <w:rFonts w:eastAsia="Calibri"/>
          <w:szCs w:val="24"/>
          <w:lang w:eastAsia="en-US"/>
        </w:rPr>
      </w:pPr>
      <w:r w:rsidRPr="004B6473">
        <w:rPr>
          <w:rFonts w:eastAsia="Calibri"/>
          <w:szCs w:val="24"/>
          <w:lang w:eastAsia="en-US"/>
        </w:rPr>
        <w:t>Healthcare CIC</w:t>
      </w:r>
    </w:p>
    <w:p w14:paraId="39367F26" w14:textId="2E8AC03D" w:rsidR="004B6473" w:rsidRPr="004B6473" w:rsidRDefault="004B6473" w:rsidP="004B6473">
      <w:pPr>
        <w:pStyle w:val="Paragraphnonumbers"/>
        <w:rPr>
          <w:rFonts w:eastAsia="Calibri"/>
          <w:szCs w:val="24"/>
          <w:lang w:eastAsia="en-US"/>
        </w:rPr>
      </w:pPr>
      <w:r w:rsidRPr="004B6473">
        <w:rPr>
          <w:rFonts w:eastAsia="Calibri"/>
          <w:szCs w:val="24"/>
          <w:lang w:eastAsia="en-US"/>
        </w:rPr>
        <w:t xml:space="preserve">Helen Grimes, Health Coach, </w:t>
      </w:r>
      <w:proofErr w:type="spellStart"/>
      <w:r w:rsidRPr="004B6473">
        <w:rPr>
          <w:rFonts w:eastAsia="Calibri"/>
          <w:szCs w:val="24"/>
          <w:lang w:eastAsia="en-US"/>
        </w:rPr>
        <w:t>AgeUk</w:t>
      </w:r>
      <w:proofErr w:type="spellEnd"/>
      <w:r w:rsidRPr="004B6473">
        <w:rPr>
          <w:rFonts w:eastAsia="Calibri"/>
          <w:szCs w:val="24"/>
          <w:lang w:eastAsia="en-US"/>
        </w:rPr>
        <w:t xml:space="preserve"> Norwich</w:t>
      </w:r>
      <w:r>
        <w:rPr>
          <w:rFonts w:eastAsia="Calibri"/>
          <w:szCs w:val="24"/>
          <w:lang w:eastAsia="en-US"/>
        </w:rPr>
        <w:tab/>
      </w:r>
      <w:r>
        <w:rPr>
          <w:rFonts w:eastAsia="Calibri"/>
          <w:szCs w:val="24"/>
          <w:lang w:eastAsia="en-US"/>
        </w:rPr>
        <w:tab/>
      </w:r>
      <w:r>
        <w:rPr>
          <w:rFonts w:eastAsia="Calibri"/>
          <w:szCs w:val="24"/>
          <w:lang w:eastAsia="en-US"/>
        </w:rPr>
        <w:tab/>
      </w:r>
      <w:r>
        <w:rPr>
          <w:rFonts w:eastAsia="Calibri"/>
          <w:szCs w:val="24"/>
          <w:lang w:eastAsia="en-US"/>
        </w:rPr>
        <w:tab/>
      </w:r>
      <w:r w:rsidR="00A170CA" w:rsidRPr="00A170CA">
        <w:t>Present for items 1-4.</w:t>
      </w:r>
      <w:r w:rsidR="00A170CA">
        <w:t>1</w:t>
      </w:r>
    </w:p>
    <w:p w14:paraId="2D7FC63F" w14:textId="7112B04C" w:rsidR="004B6473" w:rsidRDefault="004B6473" w:rsidP="004B6473">
      <w:pPr>
        <w:pStyle w:val="Paragraphnonumbers"/>
        <w:rPr>
          <w:rFonts w:eastAsia="Calibri"/>
          <w:szCs w:val="24"/>
          <w:lang w:eastAsia="en-US"/>
        </w:rPr>
      </w:pPr>
      <w:r w:rsidRPr="004B6473">
        <w:rPr>
          <w:rFonts w:eastAsia="Calibri"/>
          <w:szCs w:val="24"/>
          <w:lang w:eastAsia="en-US"/>
        </w:rPr>
        <w:t xml:space="preserve">Fiona McLeod, Specialist Falls Practitioner (Physiotherapist), </w:t>
      </w:r>
      <w:r>
        <w:rPr>
          <w:rFonts w:eastAsia="Calibri"/>
          <w:szCs w:val="24"/>
          <w:lang w:eastAsia="en-US"/>
        </w:rPr>
        <w:tab/>
      </w:r>
      <w:r w:rsidR="00A170CA" w:rsidRPr="00A170CA">
        <w:t>Present for items 1-4.</w:t>
      </w:r>
      <w:r w:rsidR="00A170CA">
        <w:t>1</w:t>
      </w:r>
    </w:p>
    <w:p w14:paraId="08315B18" w14:textId="77777777" w:rsidR="004B6473" w:rsidRDefault="004B6473" w:rsidP="004B6473">
      <w:pPr>
        <w:pStyle w:val="Paragraphnonumbers"/>
        <w:rPr>
          <w:rFonts w:eastAsia="Calibri"/>
          <w:szCs w:val="24"/>
          <w:lang w:eastAsia="en-US"/>
        </w:rPr>
      </w:pPr>
      <w:r w:rsidRPr="004B6473">
        <w:rPr>
          <w:rFonts w:eastAsia="Calibri"/>
          <w:szCs w:val="24"/>
          <w:lang w:eastAsia="en-US"/>
        </w:rPr>
        <w:t xml:space="preserve">Specialist Community Falls Service, Cornwall Partnership </w:t>
      </w:r>
    </w:p>
    <w:p w14:paraId="0A8AF780" w14:textId="19E52E63" w:rsidR="004B6473" w:rsidRDefault="004B6473" w:rsidP="004B6473">
      <w:pPr>
        <w:pStyle w:val="Paragraphnonumbers"/>
        <w:rPr>
          <w:rFonts w:eastAsia="Calibri"/>
          <w:szCs w:val="24"/>
          <w:lang w:eastAsia="en-US"/>
        </w:rPr>
      </w:pPr>
      <w:r w:rsidRPr="004B6473">
        <w:rPr>
          <w:rFonts w:eastAsia="Calibri"/>
          <w:szCs w:val="24"/>
          <w:lang w:eastAsia="en-US"/>
        </w:rPr>
        <w:t>NHS Foundation Trust</w:t>
      </w:r>
    </w:p>
    <w:p w14:paraId="6CB3335D" w14:textId="77777777" w:rsidR="004B6473" w:rsidRPr="004B6473" w:rsidRDefault="004B6473" w:rsidP="004B6473">
      <w:pPr>
        <w:pStyle w:val="Paragraphnonumbers"/>
        <w:rPr>
          <w:lang w:eastAsia="en-US"/>
        </w:rPr>
      </w:pPr>
    </w:p>
    <w:p w14:paraId="54422D2E" w14:textId="55A71324" w:rsidR="00172063" w:rsidRPr="006231D3" w:rsidRDefault="00172063" w:rsidP="00172063">
      <w:pPr>
        <w:pStyle w:val="Heading3unnumbered"/>
      </w:pPr>
      <w:r>
        <w:t>Specialist committee members</w:t>
      </w:r>
      <w:r w:rsidRPr="006231D3">
        <w:t xml:space="preserve"> </w:t>
      </w:r>
      <w:proofErr w:type="gramStart"/>
      <w:r w:rsidRPr="006231D3">
        <w:t>present</w:t>
      </w:r>
      <w:proofErr w:type="gramEnd"/>
    </w:p>
    <w:p w14:paraId="5F495329" w14:textId="11E0C9B7" w:rsidR="004B6473" w:rsidRDefault="004B6473" w:rsidP="004B6473">
      <w:pPr>
        <w:spacing w:after="240" w:line="276" w:lineRule="auto"/>
        <w:rPr>
          <w:sz w:val="24"/>
          <w:szCs w:val="24"/>
        </w:rPr>
      </w:pPr>
      <w:r w:rsidRPr="004B6473">
        <w:rPr>
          <w:sz w:val="24"/>
          <w:szCs w:val="24"/>
        </w:rPr>
        <w:t xml:space="preserve">Dr Enya Daynes, Clinical Academic Physiotherapist, NIHR </w:t>
      </w:r>
      <w:r>
        <w:rPr>
          <w:sz w:val="24"/>
          <w:szCs w:val="24"/>
        </w:rPr>
        <w:tab/>
      </w:r>
      <w:r>
        <w:rPr>
          <w:sz w:val="24"/>
          <w:szCs w:val="24"/>
        </w:rPr>
        <w:tab/>
      </w:r>
    </w:p>
    <w:p w14:paraId="159AF82A" w14:textId="0EB18AAE" w:rsidR="004B6473" w:rsidRPr="004B6473" w:rsidRDefault="004B6473" w:rsidP="004B6473">
      <w:pPr>
        <w:spacing w:after="240" w:line="276" w:lineRule="auto"/>
        <w:rPr>
          <w:sz w:val="24"/>
          <w:szCs w:val="24"/>
        </w:rPr>
      </w:pPr>
      <w:r w:rsidRPr="004B6473">
        <w:rPr>
          <w:sz w:val="24"/>
          <w:szCs w:val="24"/>
        </w:rPr>
        <w:t>Leicester Biomedical Research Centre (LEAD)</w:t>
      </w:r>
      <w:r w:rsidR="00EA0C36">
        <w:rPr>
          <w:sz w:val="24"/>
          <w:szCs w:val="24"/>
        </w:rPr>
        <w:tab/>
      </w:r>
      <w:r w:rsidR="00EA0C36">
        <w:rPr>
          <w:sz w:val="24"/>
          <w:szCs w:val="24"/>
        </w:rPr>
        <w:tab/>
      </w:r>
      <w:r w:rsidR="00EA0C36">
        <w:rPr>
          <w:sz w:val="24"/>
          <w:szCs w:val="24"/>
        </w:rPr>
        <w:tab/>
      </w:r>
      <w:r w:rsidR="00EA0C36">
        <w:rPr>
          <w:sz w:val="24"/>
          <w:szCs w:val="24"/>
        </w:rPr>
        <w:tab/>
      </w:r>
      <w:r w:rsidR="00EA0C36" w:rsidRPr="00941DF8">
        <w:rPr>
          <w:rFonts w:eastAsia="Times New Roman"/>
          <w:sz w:val="24"/>
          <w:lang w:eastAsia="en-GB"/>
        </w:rPr>
        <w:t xml:space="preserve">Present for items </w:t>
      </w:r>
      <w:r w:rsidR="00941DF8">
        <w:rPr>
          <w:rFonts w:eastAsia="Times New Roman"/>
          <w:sz w:val="24"/>
          <w:lang w:eastAsia="en-GB"/>
        </w:rPr>
        <w:t>5-</w:t>
      </w:r>
      <w:r w:rsidR="00BE124C">
        <w:rPr>
          <w:rFonts w:eastAsia="Times New Roman"/>
          <w:sz w:val="24"/>
          <w:lang w:eastAsia="en-GB"/>
        </w:rPr>
        <w:t>6</w:t>
      </w:r>
    </w:p>
    <w:p w14:paraId="234BC715" w14:textId="5ACB7935" w:rsidR="004B6473" w:rsidRDefault="004B6473" w:rsidP="004B6473">
      <w:pPr>
        <w:spacing w:after="240" w:line="276" w:lineRule="auto"/>
        <w:rPr>
          <w:sz w:val="24"/>
          <w:szCs w:val="24"/>
        </w:rPr>
      </w:pPr>
      <w:r w:rsidRPr="004B6473">
        <w:rPr>
          <w:sz w:val="24"/>
          <w:szCs w:val="24"/>
        </w:rPr>
        <w:t xml:space="preserve">Dr Claire Nolan, Senior Research Physiotherapist, Brunel </w:t>
      </w:r>
      <w:r>
        <w:rPr>
          <w:sz w:val="24"/>
          <w:szCs w:val="24"/>
        </w:rPr>
        <w:tab/>
      </w:r>
      <w:r>
        <w:rPr>
          <w:sz w:val="24"/>
          <w:szCs w:val="24"/>
        </w:rPr>
        <w:tab/>
      </w:r>
    </w:p>
    <w:p w14:paraId="752F11DC" w14:textId="782A896E" w:rsidR="004B6473" w:rsidRPr="004B6473" w:rsidRDefault="004B6473" w:rsidP="004B6473">
      <w:pPr>
        <w:spacing w:after="240" w:line="276" w:lineRule="auto"/>
        <w:rPr>
          <w:sz w:val="24"/>
          <w:szCs w:val="24"/>
        </w:rPr>
      </w:pPr>
      <w:r w:rsidRPr="004B6473">
        <w:rPr>
          <w:sz w:val="24"/>
          <w:szCs w:val="24"/>
        </w:rPr>
        <w:t>University London</w:t>
      </w:r>
      <w:r w:rsidR="00EA0C36">
        <w:rPr>
          <w:sz w:val="24"/>
          <w:szCs w:val="24"/>
        </w:rPr>
        <w:tab/>
      </w:r>
      <w:r w:rsidR="00EA0C36">
        <w:rPr>
          <w:sz w:val="24"/>
          <w:szCs w:val="24"/>
        </w:rPr>
        <w:tab/>
      </w:r>
      <w:r w:rsidR="00EA0C36">
        <w:rPr>
          <w:sz w:val="24"/>
          <w:szCs w:val="24"/>
        </w:rPr>
        <w:tab/>
      </w:r>
      <w:r w:rsidR="00EA0C36">
        <w:rPr>
          <w:sz w:val="24"/>
          <w:szCs w:val="24"/>
        </w:rPr>
        <w:tab/>
      </w:r>
      <w:r w:rsidR="00EA0C36">
        <w:rPr>
          <w:sz w:val="24"/>
          <w:szCs w:val="24"/>
        </w:rPr>
        <w:tab/>
      </w:r>
      <w:r w:rsidR="00EA0C36">
        <w:rPr>
          <w:sz w:val="24"/>
          <w:szCs w:val="24"/>
        </w:rPr>
        <w:tab/>
      </w:r>
      <w:r w:rsidR="00EA0C36">
        <w:rPr>
          <w:sz w:val="24"/>
          <w:szCs w:val="24"/>
        </w:rPr>
        <w:tab/>
      </w:r>
      <w:r w:rsidR="00EA0C36">
        <w:rPr>
          <w:sz w:val="24"/>
          <w:szCs w:val="24"/>
        </w:rPr>
        <w:tab/>
      </w:r>
      <w:r w:rsidR="00BE124C" w:rsidRPr="00941DF8">
        <w:rPr>
          <w:rFonts w:eastAsia="Times New Roman"/>
          <w:sz w:val="24"/>
          <w:lang w:eastAsia="en-GB"/>
        </w:rPr>
        <w:t xml:space="preserve">Present for items </w:t>
      </w:r>
      <w:r w:rsidR="00BE124C">
        <w:rPr>
          <w:rFonts w:eastAsia="Times New Roman"/>
          <w:sz w:val="24"/>
          <w:lang w:eastAsia="en-GB"/>
        </w:rPr>
        <w:t>5-6</w:t>
      </w:r>
    </w:p>
    <w:p w14:paraId="6DF3F4A3" w14:textId="77777777" w:rsidR="004B6473" w:rsidRDefault="004B6473" w:rsidP="004B6473">
      <w:pPr>
        <w:spacing w:after="240" w:line="276" w:lineRule="auto"/>
        <w:rPr>
          <w:sz w:val="24"/>
          <w:szCs w:val="24"/>
        </w:rPr>
      </w:pPr>
      <w:r w:rsidRPr="004B6473">
        <w:rPr>
          <w:sz w:val="24"/>
          <w:szCs w:val="24"/>
        </w:rPr>
        <w:t xml:space="preserve">Dr Nicola Roberts, Associate Professor, School of Health and </w:t>
      </w:r>
    </w:p>
    <w:p w14:paraId="29CD2460" w14:textId="4CEF77AD" w:rsidR="004B6473" w:rsidRPr="004B6473" w:rsidRDefault="004B6473" w:rsidP="004B6473">
      <w:pPr>
        <w:spacing w:after="240" w:line="276" w:lineRule="auto"/>
        <w:rPr>
          <w:sz w:val="24"/>
          <w:szCs w:val="24"/>
        </w:rPr>
      </w:pPr>
      <w:r w:rsidRPr="004B6473">
        <w:rPr>
          <w:sz w:val="24"/>
          <w:szCs w:val="24"/>
        </w:rPr>
        <w:t>Social Care. Edinburgh Napier University</w:t>
      </w:r>
      <w:r>
        <w:rPr>
          <w:sz w:val="24"/>
          <w:szCs w:val="24"/>
        </w:rPr>
        <w:tab/>
      </w:r>
      <w:r>
        <w:rPr>
          <w:sz w:val="24"/>
          <w:szCs w:val="24"/>
        </w:rPr>
        <w:tab/>
      </w:r>
      <w:r>
        <w:rPr>
          <w:sz w:val="24"/>
          <w:szCs w:val="24"/>
        </w:rPr>
        <w:tab/>
      </w:r>
      <w:r>
        <w:rPr>
          <w:sz w:val="24"/>
          <w:szCs w:val="24"/>
        </w:rPr>
        <w:tab/>
      </w:r>
      <w:r w:rsidR="00BE124C" w:rsidRPr="00941DF8">
        <w:rPr>
          <w:rFonts w:eastAsia="Times New Roman"/>
          <w:sz w:val="24"/>
          <w:lang w:eastAsia="en-GB"/>
        </w:rPr>
        <w:t xml:space="preserve">Present for items </w:t>
      </w:r>
      <w:r w:rsidR="00BE124C">
        <w:rPr>
          <w:rFonts w:eastAsia="Times New Roman"/>
          <w:sz w:val="24"/>
          <w:lang w:eastAsia="en-GB"/>
        </w:rPr>
        <w:t>5-6</w:t>
      </w:r>
    </w:p>
    <w:p w14:paraId="01C2E559" w14:textId="6DA6DF09" w:rsidR="004B6473" w:rsidRDefault="004B6473" w:rsidP="004B6473">
      <w:pPr>
        <w:spacing w:after="240" w:line="276" w:lineRule="auto"/>
        <w:rPr>
          <w:sz w:val="24"/>
          <w:szCs w:val="24"/>
        </w:rPr>
      </w:pPr>
      <w:r w:rsidRPr="004B6473">
        <w:rPr>
          <w:sz w:val="24"/>
          <w:szCs w:val="24"/>
        </w:rPr>
        <w:t xml:space="preserve">Prof William Man, Consultant Chest Physician, Royal Brompton &amp; </w:t>
      </w:r>
      <w:r>
        <w:rPr>
          <w:sz w:val="24"/>
          <w:szCs w:val="24"/>
        </w:rPr>
        <w:tab/>
      </w:r>
      <w:r>
        <w:rPr>
          <w:color w:val="FF0000"/>
        </w:rPr>
        <w:t xml:space="preserve"> </w:t>
      </w:r>
    </w:p>
    <w:p w14:paraId="49BF09F9" w14:textId="36DC5EF6" w:rsidR="007B7A8B" w:rsidRDefault="004B6473" w:rsidP="004B6473">
      <w:pPr>
        <w:spacing w:after="240" w:line="276" w:lineRule="auto"/>
        <w:rPr>
          <w:color w:val="FF0000"/>
        </w:rPr>
      </w:pPr>
      <w:r w:rsidRPr="004B6473">
        <w:rPr>
          <w:sz w:val="24"/>
          <w:szCs w:val="24"/>
        </w:rPr>
        <w:t>Harefield Hospitals</w:t>
      </w:r>
      <w:r w:rsidR="00EA0C36">
        <w:rPr>
          <w:sz w:val="24"/>
          <w:szCs w:val="24"/>
        </w:rPr>
        <w:tab/>
      </w:r>
      <w:r w:rsidR="00EA0C36">
        <w:rPr>
          <w:sz w:val="24"/>
          <w:szCs w:val="24"/>
        </w:rPr>
        <w:tab/>
      </w:r>
      <w:r w:rsidR="00EA0C36">
        <w:rPr>
          <w:sz w:val="24"/>
          <w:szCs w:val="24"/>
        </w:rPr>
        <w:tab/>
      </w:r>
      <w:r w:rsidR="00EA0C36">
        <w:rPr>
          <w:sz w:val="24"/>
          <w:szCs w:val="24"/>
        </w:rPr>
        <w:tab/>
      </w:r>
      <w:r w:rsidR="00EA0C36">
        <w:rPr>
          <w:sz w:val="24"/>
          <w:szCs w:val="24"/>
        </w:rPr>
        <w:tab/>
      </w:r>
      <w:r w:rsidR="00EA0C36">
        <w:rPr>
          <w:sz w:val="24"/>
          <w:szCs w:val="24"/>
        </w:rPr>
        <w:tab/>
      </w:r>
      <w:r w:rsidR="00EA0C36">
        <w:rPr>
          <w:sz w:val="24"/>
          <w:szCs w:val="24"/>
        </w:rPr>
        <w:tab/>
      </w:r>
      <w:r w:rsidR="00EA0C36">
        <w:rPr>
          <w:sz w:val="24"/>
          <w:szCs w:val="24"/>
        </w:rPr>
        <w:tab/>
      </w:r>
      <w:r w:rsidR="00BE124C" w:rsidRPr="00941DF8">
        <w:rPr>
          <w:rFonts w:eastAsia="Times New Roman"/>
          <w:sz w:val="24"/>
          <w:lang w:eastAsia="en-GB"/>
        </w:rPr>
        <w:t xml:space="preserve">Present for items </w:t>
      </w:r>
      <w:r w:rsidR="00BE124C">
        <w:rPr>
          <w:rFonts w:eastAsia="Times New Roman"/>
          <w:sz w:val="24"/>
          <w:lang w:eastAsia="en-GB"/>
        </w:rPr>
        <w:t>5-6</w:t>
      </w:r>
    </w:p>
    <w:p w14:paraId="19B1C783" w14:textId="77777777" w:rsidR="00EA0C36" w:rsidRDefault="00EA0C36" w:rsidP="004B6473">
      <w:pPr>
        <w:spacing w:after="240" w:line="276" w:lineRule="auto"/>
        <w:rPr>
          <w:b/>
          <w:bCs w:val="0"/>
          <w:sz w:val="24"/>
          <w:szCs w:val="24"/>
        </w:rPr>
      </w:pPr>
    </w:p>
    <w:p w14:paraId="7B05DABF" w14:textId="77777777" w:rsidR="00EA0C36" w:rsidRDefault="00EA0C36" w:rsidP="004B6473">
      <w:pPr>
        <w:spacing w:after="240" w:line="276" w:lineRule="auto"/>
        <w:rPr>
          <w:b/>
          <w:bCs w:val="0"/>
          <w:sz w:val="24"/>
          <w:szCs w:val="24"/>
        </w:rPr>
      </w:pPr>
    </w:p>
    <w:p w14:paraId="3369C201" w14:textId="77777777" w:rsidR="00EA0C36" w:rsidRPr="00EA0C36" w:rsidRDefault="00EA0C36" w:rsidP="004B6473">
      <w:pPr>
        <w:spacing w:after="240" w:line="276" w:lineRule="auto"/>
        <w:rPr>
          <w:b/>
          <w:bCs w:val="0"/>
          <w:sz w:val="24"/>
          <w:szCs w:val="24"/>
        </w:rPr>
      </w:pPr>
    </w:p>
    <w:p w14:paraId="36CE13ED" w14:textId="77777777" w:rsidR="00EA0C36" w:rsidRDefault="00EA0C36" w:rsidP="00172063">
      <w:pPr>
        <w:pStyle w:val="Heading3unnumbered"/>
        <w:rPr>
          <w:color w:val="auto"/>
        </w:rPr>
      </w:pPr>
    </w:p>
    <w:p w14:paraId="5DC69C87" w14:textId="6F94B419" w:rsidR="00172063" w:rsidRPr="005B2680" w:rsidRDefault="00172063" w:rsidP="00172063">
      <w:pPr>
        <w:pStyle w:val="Heading3unnumbered"/>
        <w:rPr>
          <w:color w:val="auto"/>
        </w:rPr>
      </w:pPr>
      <w:r w:rsidRPr="005B2680">
        <w:rPr>
          <w:color w:val="auto"/>
        </w:rPr>
        <w:t xml:space="preserve">Lay Specialist Committee members </w:t>
      </w:r>
      <w:proofErr w:type="gramStart"/>
      <w:r w:rsidRPr="005B2680">
        <w:rPr>
          <w:color w:val="auto"/>
        </w:rPr>
        <w:t>present</w:t>
      </w:r>
      <w:proofErr w:type="gramEnd"/>
    </w:p>
    <w:p w14:paraId="1D56E59F" w14:textId="43ABAC93" w:rsidR="00EA0C36" w:rsidRDefault="00EA0C36" w:rsidP="00EA0C36">
      <w:pPr>
        <w:spacing w:after="240" w:line="276" w:lineRule="auto"/>
        <w:rPr>
          <w:color w:val="FF0000"/>
        </w:rPr>
      </w:pPr>
      <w:r w:rsidRPr="00EA0C36">
        <w:rPr>
          <w:sz w:val="24"/>
          <w:szCs w:val="24"/>
        </w:rPr>
        <w:t>Mr Alan Thomas</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BE124C" w:rsidRPr="00941DF8">
        <w:rPr>
          <w:rFonts w:eastAsia="Times New Roman"/>
          <w:sz w:val="24"/>
          <w:lang w:eastAsia="en-GB"/>
        </w:rPr>
        <w:t xml:space="preserve">Present for items </w:t>
      </w:r>
      <w:r w:rsidR="00BE124C">
        <w:rPr>
          <w:rFonts w:eastAsia="Times New Roman"/>
          <w:sz w:val="24"/>
          <w:lang w:eastAsia="en-GB"/>
        </w:rPr>
        <w:t>5-6</w:t>
      </w:r>
    </w:p>
    <w:p w14:paraId="60429442" w14:textId="5533649F" w:rsidR="00EA0C36" w:rsidRDefault="00EA0C36" w:rsidP="00EA0C36">
      <w:pPr>
        <w:spacing w:after="240" w:line="276" w:lineRule="auto"/>
        <w:rPr>
          <w:color w:val="FF0000"/>
        </w:rPr>
      </w:pPr>
      <w:r w:rsidRPr="00EA0C36">
        <w:rPr>
          <w:sz w:val="24"/>
          <w:szCs w:val="24"/>
        </w:rPr>
        <w:t>Ms Tessa Jele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BE124C" w:rsidRPr="00941DF8">
        <w:rPr>
          <w:rFonts w:eastAsia="Times New Roman"/>
          <w:sz w:val="24"/>
          <w:lang w:eastAsia="en-GB"/>
        </w:rPr>
        <w:t xml:space="preserve">Present for items </w:t>
      </w:r>
      <w:r w:rsidR="00BE124C">
        <w:rPr>
          <w:rFonts w:eastAsia="Times New Roman"/>
          <w:sz w:val="24"/>
          <w:lang w:eastAsia="en-GB"/>
        </w:rPr>
        <w:t>5-6</w:t>
      </w:r>
    </w:p>
    <w:p w14:paraId="0B985F82" w14:textId="77777777" w:rsidR="00EA0C36" w:rsidRPr="00EA0C36" w:rsidRDefault="00EA0C36" w:rsidP="00EA0C36">
      <w:pPr>
        <w:spacing w:after="240" w:line="276" w:lineRule="auto"/>
        <w:rPr>
          <w:sz w:val="24"/>
          <w:szCs w:val="24"/>
        </w:rPr>
      </w:pPr>
    </w:p>
    <w:p w14:paraId="67407F92" w14:textId="5E9DC691" w:rsidR="00463336" w:rsidRPr="00085585" w:rsidRDefault="00FB539A" w:rsidP="00CD44BE">
      <w:pPr>
        <w:pStyle w:val="Heading2"/>
      </w:pPr>
      <w:r>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7A55DB2E" w:rsidR="00A82301" w:rsidRPr="00A82301" w:rsidRDefault="00A82301" w:rsidP="00EA0C36">
      <w:pPr>
        <w:pStyle w:val="Level2numbered"/>
      </w:pPr>
      <w:r>
        <w:t xml:space="preserve">The chair noted apologies from </w:t>
      </w:r>
      <w:sdt>
        <w:sdtPr>
          <w:id w:val="-221748370"/>
          <w:placeholder>
            <w:docPart w:val="28FD6A2F91A041FBB9EF005438B38242"/>
          </w:placeholder>
        </w:sdtPr>
        <w:sdtEndPr/>
        <w:sdtContent>
          <w:r w:rsidR="003E3EF6">
            <w:t>committee member</w:t>
          </w:r>
          <w:r w:rsidR="00974A32">
            <w:t>s</w:t>
          </w:r>
          <w:r w:rsidR="0065388D">
            <w:t>:</w:t>
          </w:r>
          <w:r w:rsidR="007B7A8B" w:rsidRPr="007B7A8B">
            <w:t xml:space="preserve"> </w:t>
          </w:r>
          <w:r w:rsidR="00EA0C36">
            <w:t>Jacob Brown (Chair), Michael Kolovetsios, Carl Roobottom and Huseyin Naci.</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0AF89BC4" w14:textId="4CAD9D86" w:rsidR="00CC03AC" w:rsidRPr="00993448" w:rsidRDefault="0065388D" w:rsidP="00993448">
      <w:pPr>
        <w:pStyle w:val="ListParagraph"/>
        <w:numPr>
          <w:ilvl w:val="1"/>
          <w:numId w:val="30"/>
        </w:numPr>
        <w:rPr>
          <w:rFonts w:eastAsiaTheme="majorEastAsia"/>
          <w:sz w:val="24"/>
          <w:szCs w:val="24"/>
        </w:rPr>
      </w:pPr>
      <w:r>
        <w:rPr>
          <w:rFonts w:eastAsiaTheme="majorEastAsia"/>
          <w:sz w:val="24"/>
          <w:szCs w:val="24"/>
        </w:rPr>
        <w:t xml:space="preserve"> </w:t>
      </w:r>
      <w:r w:rsidR="00993448">
        <w:rPr>
          <w:rFonts w:eastAsiaTheme="majorEastAsia"/>
          <w:sz w:val="24"/>
          <w:szCs w:val="24"/>
        </w:rPr>
        <w:t>n/a</w:t>
      </w:r>
    </w:p>
    <w:p w14:paraId="3147BF4B" w14:textId="006B3783" w:rsidR="00DC1F86" w:rsidRPr="00507F46" w:rsidRDefault="00FB539A" w:rsidP="00FB539A">
      <w:pPr>
        <w:pStyle w:val="Heading2"/>
      </w:pPr>
      <w:r>
        <w:t xml:space="preserve">3. </w:t>
      </w:r>
      <w:r w:rsidR="00DC1F86" w:rsidRPr="00CB14E1">
        <w:t xml:space="preserve">Minutes </w:t>
      </w:r>
      <w:r w:rsidR="00C015B8" w:rsidRPr="00CB14E1">
        <w:t>from the last</w:t>
      </w:r>
      <w:r w:rsidR="00DC1F86" w:rsidRPr="00CB14E1">
        <w:t xml:space="preserve"> meeting</w:t>
      </w:r>
    </w:p>
    <w:p w14:paraId="7B1A1F47" w14:textId="3529FC80" w:rsidR="006E2AC8" w:rsidRPr="006E2AC8" w:rsidRDefault="00DC1F86" w:rsidP="00775CCE">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A130D8">
                <w:t>6</w:t>
              </w:r>
              <w:r w:rsidR="00A130D8" w:rsidRPr="00A130D8">
                <w:rPr>
                  <w:vertAlign w:val="superscript"/>
                </w:rPr>
                <w:t>th</w:t>
              </w:r>
              <w:r w:rsidR="00A130D8">
                <w:t xml:space="preserve"> October</w:t>
              </w:r>
            </w:sdtContent>
          </w:sdt>
        </w:sdtContent>
      </w:sdt>
    </w:p>
    <w:p w14:paraId="0AB0A31A" w14:textId="7FF0AAA0" w:rsidR="00A269AF" w:rsidRPr="00205638" w:rsidRDefault="00FB539A" w:rsidP="00FB539A">
      <w:pPr>
        <w:pStyle w:val="Heading2"/>
      </w:pPr>
      <w:r>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r w:rsidR="0040309C" w:rsidRPr="0040309C">
                <w:t>GID-</w:t>
              </w:r>
              <w:r w:rsidR="00F34A7A">
                <w:t xml:space="preserve">MT575 </w:t>
              </w:r>
              <w:proofErr w:type="spellStart"/>
              <w:r w:rsidR="00F34A7A" w:rsidRPr="00F34A7A">
                <w:t>GaitSmart</w:t>
              </w:r>
              <w:proofErr w:type="spellEnd"/>
              <w:r w:rsidR="00F34A7A" w:rsidRPr="00F34A7A">
                <w:t xml:space="preserve"> rehabilitation exercise programme for gait and mobility issues</w:t>
              </w:r>
            </w:sdtContent>
          </w:sdt>
        </w:sdtContent>
      </w:sdt>
    </w:p>
    <w:p w14:paraId="356DDCE2" w14:textId="721BF3DF" w:rsidR="00947812" w:rsidRPr="000C4E08" w:rsidRDefault="001662DA" w:rsidP="00FB539A">
      <w:pPr>
        <w:pStyle w:val="Level2numbered"/>
        <w:numPr>
          <w:ilvl w:val="1"/>
          <w:numId w:val="32"/>
        </w:numPr>
      </w:pPr>
      <w:r w:rsidRPr="00031524">
        <w:t>Part</w:t>
      </w:r>
      <w:r w:rsidRPr="000C4E08">
        <w:t xml:space="preserve"> 1 – Open session</w:t>
      </w:r>
    </w:p>
    <w:p w14:paraId="52BFAC08" w14:textId="2FFCFA46" w:rsidR="007D0D24" w:rsidRDefault="002F5606" w:rsidP="00F34A7A">
      <w:pPr>
        <w:pStyle w:val="ListParagraph"/>
        <w:numPr>
          <w:ilvl w:val="2"/>
          <w:numId w:val="32"/>
        </w:numPr>
        <w:rPr>
          <w:rFonts w:eastAsiaTheme="majorEastAsia"/>
          <w:sz w:val="24"/>
        </w:rPr>
      </w:pPr>
      <w:r w:rsidRPr="00F34A7A">
        <w:rPr>
          <w:rFonts w:eastAsiaTheme="majorEastAsia"/>
          <w:sz w:val="24"/>
        </w:rPr>
        <w:t xml:space="preserve">The </w:t>
      </w:r>
      <w:r w:rsidR="00DA7E81" w:rsidRPr="00F34A7A">
        <w:rPr>
          <w:rFonts w:eastAsiaTheme="majorEastAsia"/>
          <w:sz w:val="24"/>
        </w:rPr>
        <w:t>chair</w:t>
      </w:r>
      <w:r w:rsidRPr="00F34A7A">
        <w:rPr>
          <w:rFonts w:eastAsiaTheme="majorEastAsia"/>
          <w:sz w:val="24"/>
        </w:rPr>
        <w:t xml:space="preserve"> welcomed the invited </w:t>
      </w:r>
      <w:r w:rsidR="00DE1FF6">
        <w:rPr>
          <w:rFonts w:eastAsiaTheme="majorEastAsia"/>
          <w:sz w:val="24"/>
        </w:rPr>
        <w:t xml:space="preserve">professional </w:t>
      </w:r>
      <w:r w:rsidR="00F34A7A" w:rsidRPr="00F34A7A">
        <w:rPr>
          <w:rFonts w:eastAsiaTheme="majorEastAsia"/>
          <w:sz w:val="24"/>
        </w:rPr>
        <w:t>experts</w:t>
      </w:r>
      <w:r w:rsidR="00402715" w:rsidRPr="00F34A7A">
        <w:rPr>
          <w:rFonts w:eastAsiaTheme="majorEastAsia"/>
          <w:sz w:val="24"/>
        </w:rPr>
        <w:t xml:space="preserve">, </w:t>
      </w:r>
      <w:r w:rsidR="00F95663" w:rsidRPr="00F34A7A">
        <w:rPr>
          <w:rFonts w:eastAsiaTheme="majorEastAsia"/>
          <w:sz w:val="24"/>
        </w:rPr>
        <w:t xml:space="preserve">external </w:t>
      </w:r>
      <w:r w:rsidR="00125BA5" w:rsidRPr="00F34A7A">
        <w:rPr>
          <w:rFonts w:eastAsiaTheme="majorEastAsia"/>
          <w:sz w:val="24"/>
        </w:rPr>
        <w:t xml:space="preserve">assessment </w:t>
      </w:r>
      <w:r w:rsidR="00F95663" w:rsidRPr="00F34A7A">
        <w:rPr>
          <w:rFonts w:eastAsiaTheme="majorEastAsia"/>
          <w:sz w:val="24"/>
        </w:rPr>
        <w:t>group</w:t>
      </w:r>
      <w:r w:rsidR="00DA7E81" w:rsidRPr="00F34A7A">
        <w:rPr>
          <w:rFonts w:eastAsiaTheme="majorEastAsia"/>
          <w:sz w:val="24"/>
        </w:rPr>
        <w:t xml:space="preserve"> </w:t>
      </w:r>
      <w:r w:rsidR="00402715" w:rsidRPr="00F34A7A">
        <w:rPr>
          <w:rFonts w:eastAsiaTheme="majorEastAsia"/>
          <w:sz w:val="24"/>
        </w:rPr>
        <w:t>representatives</w:t>
      </w:r>
      <w:r w:rsidR="00D75466" w:rsidRPr="00F34A7A">
        <w:rPr>
          <w:rFonts w:eastAsiaTheme="majorEastAsia"/>
          <w:sz w:val="24"/>
        </w:rPr>
        <w:t xml:space="preserve">, </w:t>
      </w:r>
      <w:r w:rsidR="00B04989" w:rsidRPr="00F34A7A">
        <w:rPr>
          <w:rFonts w:eastAsiaTheme="majorEastAsia"/>
          <w:sz w:val="24"/>
        </w:rPr>
        <w:t xml:space="preserve">members of the public and </w:t>
      </w:r>
      <w:r w:rsidR="00D75466" w:rsidRPr="00F34A7A">
        <w:rPr>
          <w:rFonts w:eastAsiaTheme="majorEastAsia"/>
          <w:sz w:val="24"/>
        </w:rPr>
        <w:t xml:space="preserve">company representatives from </w:t>
      </w:r>
      <w:r w:rsidR="00F34A7A" w:rsidRPr="00F34A7A">
        <w:rPr>
          <w:rFonts w:eastAsiaTheme="majorEastAsia"/>
          <w:sz w:val="24"/>
        </w:rPr>
        <w:t>Dynamic Metrics Ltd</w:t>
      </w:r>
      <w:r w:rsidR="00F34A7A">
        <w:rPr>
          <w:rFonts w:eastAsiaTheme="majorEastAsia"/>
          <w:sz w:val="24"/>
        </w:rPr>
        <w:t>.</w:t>
      </w:r>
    </w:p>
    <w:p w14:paraId="5598A5AF" w14:textId="77777777" w:rsidR="00F34A7A" w:rsidRPr="00F34A7A" w:rsidRDefault="00F34A7A" w:rsidP="00F34A7A">
      <w:pPr>
        <w:pStyle w:val="ListParagraph"/>
        <w:ind w:left="2140"/>
        <w:rPr>
          <w:rFonts w:eastAsiaTheme="majorEastAsia"/>
          <w:sz w:val="24"/>
        </w:rPr>
      </w:pPr>
    </w:p>
    <w:p w14:paraId="72C11B0E" w14:textId="1C5F2408" w:rsidR="0082481F" w:rsidRPr="00A25CCD" w:rsidRDefault="002F5606" w:rsidP="0082481F">
      <w:pPr>
        <w:pStyle w:val="Level3numbered"/>
        <w:numPr>
          <w:ilvl w:val="2"/>
          <w:numId w:val="32"/>
        </w:numPr>
        <w:ind w:left="2155" w:hanging="737"/>
      </w:pPr>
      <w:r w:rsidRPr="00205638">
        <w:t xml:space="preserve">The </w:t>
      </w:r>
      <w:r w:rsidR="00DA7E81" w:rsidRPr="00205638">
        <w:t>chair</w:t>
      </w:r>
      <w:r w:rsidRPr="00205638">
        <w:t xml:space="preserve"> asked all committee members</w:t>
      </w:r>
      <w:r w:rsidR="00903E68" w:rsidRPr="00205638">
        <w:t>,</w:t>
      </w:r>
      <w:r w:rsidRPr="00205638">
        <w:t xml:space="preserve"> </w:t>
      </w:r>
      <w:r w:rsidR="00F34A7A">
        <w:t>experts</w:t>
      </w:r>
      <w:r w:rsidR="00125BA5">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any relevant </w:t>
      </w:r>
      <w:r w:rsidRPr="007A60B8">
        <w:t>interests</w:t>
      </w:r>
      <w:r w:rsidR="00782C9C" w:rsidRPr="007A60B8">
        <w:t xml:space="preserve"> in relation to </w:t>
      </w:r>
      <w:r w:rsidR="00EA7444" w:rsidRPr="007A60B8">
        <w:t xml:space="preserve">the </w:t>
      </w:r>
      <w:r w:rsidR="00DA7E81" w:rsidRPr="007A60B8">
        <w:t>item</w:t>
      </w:r>
      <w:r w:rsidR="00EA7444" w:rsidRPr="007A60B8">
        <w:t xml:space="preserve"> being considered.</w:t>
      </w:r>
      <w:bookmarkStart w:id="2" w:name="_Hlk72146417"/>
    </w:p>
    <w:bookmarkEnd w:id="2"/>
    <w:p w14:paraId="5B47BD01" w14:textId="5E790CB4" w:rsidR="000202FD" w:rsidRDefault="0080691C" w:rsidP="00F34A7A">
      <w:pPr>
        <w:pStyle w:val="Bulletindent1"/>
        <w:numPr>
          <w:ilvl w:val="0"/>
          <w:numId w:val="39"/>
        </w:numPr>
      </w:pPr>
      <w:r>
        <w:rPr>
          <w:b/>
          <w:bCs/>
        </w:rPr>
        <w:t xml:space="preserve">Prof </w:t>
      </w:r>
      <w:r w:rsidR="00F34A7A" w:rsidRPr="00F34A7A">
        <w:rPr>
          <w:b/>
          <w:bCs/>
        </w:rPr>
        <w:t>Neil Hawkins</w:t>
      </w:r>
      <w:r w:rsidR="00F34A7A">
        <w:rPr>
          <w:b/>
          <w:bCs/>
        </w:rPr>
        <w:t xml:space="preserve"> </w:t>
      </w:r>
      <w:r w:rsidR="0082481F">
        <w:t>has declared a</w:t>
      </w:r>
      <w:r w:rsidR="00F34A7A">
        <w:t xml:space="preserve"> n</w:t>
      </w:r>
      <w:r w:rsidR="00F34A7A" w:rsidRPr="00F34A7A">
        <w:t>on-</w:t>
      </w:r>
      <w:r w:rsidR="00F34A7A">
        <w:t>f</w:t>
      </w:r>
      <w:r w:rsidR="00F34A7A" w:rsidRPr="00F34A7A">
        <w:t xml:space="preserve">inancial Professional &amp; </w:t>
      </w:r>
      <w:r w:rsidR="00F34A7A">
        <w:t>p</w:t>
      </w:r>
      <w:r w:rsidR="00F34A7A" w:rsidRPr="00F34A7A">
        <w:t xml:space="preserve">ersonal </w:t>
      </w:r>
      <w:r w:rsidR="00F34A7A">
        <w:t>i</w:t>
      </w:r>
      <w:r w:rsidR="00F34A7A" w:rsidRPr="00F34A7A">
        <w:t>nterests</w:t>
      </w:r>
      <w:r w:rsidR="00F34A7A">
        <w:t xml:space="preserve"> as he is</w:t>
      </w:r>
      <w:r w:rsidR="00F34A7A" w:rsidRPr="00F34A7A">
        <w:t xml:space="preserve"> a director of a consultancy company providing HTA consultancy services to biomedical and pharmaceutical companies. No services have been provided to any stakeholders associated with these appraisals.</w:t>
      </w:r>
    </w:p>
    <w:p w14:paraId="1B37F925" w14:textId="68406B7E" w:rsidR="0082481F" w:rsidRPr="00036645" w:rsidRDefault="0082481F" w:rsidP="00036645">
      <w:pPr>
        <w:pStyle w:val="Bulletindent1"/>
        <w:numPr>
          <w:ilvl w:val="0"/>
          <w:numId w:val="0"/>
        </w:numPr>
        <w:ind w:left="2629"/>
      </w:pPr>
      <w:r w:rsidRPr="00D674CE">
        <w:t xml:space="preserve">It was agreed that </w:t>
      </w:r>
      <w:r w:rsidR="00026EEC">
        <w:t>h</w:t>
      </w:r>
      <w:r w:rsidR="00F34A7A">
        <w:t>is</w:t>
      </w:r>
      <w:r w:rsidR="00027A0B">
        <w:t xml:space="preserve"> </w:t>
      </w:r>
      <w:r w:rsidRPr="00D674CE">
        <w:t xml:space="preserve">declaration would not prevent </w:t>
      </w:r>
      <w:r w:rsidR="0080691C">
        <w:t>Prof</w:t>
      </w:r>
      <w:r w:rsidR="00F34A7A">
        <w:t xml:space="preserve"> Hawkins</w:t>
      </w:r>
      <w:r w:rsidR="00027A0B">
        <w:t xml:space="preserve"> </w:t>
      </w:r>
      <w:r w:rsidRPr="00D674CE">
        <w:t xml:space="preserve">from providing </w:t>
      </w:r>
      <w:r w:rsidRPr="00165ED6">
        <w:t>advice</w:t>
      </w:r>
      <w:r w:rsidRPr="00D674CE">
        <w:t xml:space="preserve"> to the committee.</w:t>
      </w:r>
      <w:r>
        <w:t xml:space="preserve"> </w:t>
      </w:r>
    </w:p>
    <w:p w14:paraId="1EAC75EA" w14:textId="1A3A1680" w:rsidR="0080691C" w:rsidRDefault="0080691C" w:rsidP="0080691C">
      <w:pPr>
        <w:pStyle w:val="Bulletindent1"/>
        <w:numPr>
          <w:ilvl w:val="0"/>
          <w:numId w:val="39"/>
        </w:numPr>
      </w:pPr>
      <w:r w:rsidRPr="0080691C">
        <w:rPr>
          <w:b/>
          <w:bCs/>
        </w:rPr>
        <w:lastRenderedPageBreak/>
        <w:t>Ms Emma Brown</w:t>
      </w:r>
      <w:r>
        <w:rPr>
          <w:b/>
          <w:bCs/>
        </w:rPr>
        <w:t xml:space="preserve"> </w:t>
      </w:r>
      <w:r w:rsidR="00036645">
        <w:t>has declared a</w:t>
      </w:r>
      <w:r>
        <w:t>n</w:t>
      </w:r>
      <w:r w:rsidR="00036645">
        <w:t xml:space="preserve"> </w:t>
      </w:r>
      <w:r>
        <w:t>in</w:t>
      </w:r>
      <w:r w:rsidR="008B78B8">
        <w:t xml:space="preserve">direct </w:t>
      </w:r>
      <w:r w:rsidR="007A575F">
        <w:t>financial i</w:t>
      </w:r>
      <w:r w:rsidR="007A575F" w:rsidRPr="007A575F">
        <w:t xml:space="preserve">nterest </w:t>
      </w:r>
      <w:r>
        <w:t xml:space="preserve">as she started a new role on the 05/09/2022- Innovation lead for Bedfordshire Luton and Milton Keynes ICB. This is a joint role with Oxford and Eastern Academic Health Science Network (AHSN). She supported the used of </w:t>
      </w:r>
      <w:proofErr w:type="spellStart"/>
      <w:r>
        <w:t>GaitSmart</w:t>
      </w:r>
      <w:proofErr w:type="spellEnd"/>
      <w:r>
        <w:t xml:space="preserve"> and introduced it to a Care Hotel in her pervious role in NHS England as a Regional Clinical Fellow where she had no declarations of interest. </w:t>
      </w:r>
    </w:p>
    <w:p w14:paraId="5934446F" w14:textId="600568F5" w:rsidR="0080691C" w:rsidRDefault="0080691C" w:rsidP="0080691C">
      <w:pPr>
        <w:pStyle w:val="Bulletindent1"/>
        <w:numPr>
          <w:ilvl w:val="0"/>
          <w:numId w:val="0"/>
        </w:numPr>
        <w:ind w:left="2629"/>
      </w:pPr>
      <w:proofErr w:type="spellStart"/>
      <w:r>
        <w:t>GaitSmart</w:t>
      </w:r>
      <w:proofErr w:type="spellEnd"/>
      <w:r>
        <w:t xml:space="preserve"> has a commercial agreement with Eastern AHSN.  Eastern AHSN see innovators that offer something that seems really promising to the system but are early stage and require more support than they are commissioned to provide. In these instances, often the innovators do not have the capital to pay for AHSN additional support or resources for example Health Economic Budget Evaluations, Infographics, Development of Value Propositions, Grant Funding/Bid Writing support, Surveys etc, and so they set up revenue share agreements with them </w:t>
      </w:r>
      <w:proofErr w:type="gramStart"/>
      <w:r>
        <w:t>( usually</w:t>
      </w:r>
      <w:proofErr w:type="gramEnd"/>
      <w:r>
        <w:t xml:space="preserve"> a small percentage of their gross sales ).</w:t>
      </w:r>
    </w:p>
    <w:p w14:paraId="05AD220E" w14:textId="4A98661B" w:rsidR="00894957" w:rsidRPr="008B78B8" w:rsidRDefault="0080691C" w:rsidP="0080691C">
      <w:pPr>
        <w:pStyle w:val="Bulletindent1"/>
        <w:numPr>
          <w:ilvl w:val="0"/>
          <w:numId w:val="0"/>
        </w:numPr>
        <w:ind w:left="2629"/>
      </w:pPr>
      <w:r>
        <w:t xml:space="preserve">Any income generated to </w:t>
      </w:r>
      <w:proofErr w:type="gramStart"/>
      <w:r>
        <w:t>EAHSN  is</w:t>
      </w:r>
      <w:proofErr w:type="gramEnd"/>
      <w:r>
        <w:t xml:space="preserve"> reinvested  back  into other  innovations to meet the needs of the NHS and the population in the East of England.</w:t>
      </w:r>
      <w:r>
        <w:tab/>
      </w:r>
    </w:p>
    <w:p w14:paraId="77D6A753" w14:textId="67B348C3" w:rsidR="00036645" w:rsidRDefault="00036645" w:rsidP="00036645">
      <w:pPr>
        <w:pStyle w:val="Bulletindent1"/>
        <w:numPr>
          <w:ilvl w:val="0"/>
          <w:numId w:val="0"/>
        </w:numPr>
        <w:ind w:left="2629"/>
      </w:pPr>
      <w:r w:rsidRPr="00D674CE">
        <w:t xml:space="preserve">It was agreed that </w:t>
      </w:r>
      <w:r>
        <w:t>h</w:t>
      </w:r>
      <w:r w:rsidR="008B78B8">
        <w:t>er</w:t>
      </w:r>
      <w:r w:rsidRPr="00D674CE">
        <w:t xml:space="preserve"> declaration would not prevent </w:t>
      </w:r>
      <w:r w:rsidR="0080691C">
        <w:t>Ms Brown</w:t>
      </w:r>
      <w:r w:rsidRPr="00D674CE">
        <w:t xml:space="preserve"> providing </w:t>
      </w:r>
      <w:r w:rsidRPr="00165ED6">
        <w:t>advice</w:t>
      </w:r>
      <w:r w:rsidRPr="00D674CE">
        <w:t xml:space="preserve"> to the committee.</w:t>
      </w:r>
      <w:r>
        <w:t xml:space="preserve"> </w:t>
      </w:r>
    </w:p>
    <w:p w14:paraId="22788505" w14:textId="77856D9B" w:rsidR="00087522" w:rsidRPr="00B64ABD" w:rsidRDefault="008B78B8" w:rsidP="00087522">
      <w:pPr>
        <w:pStyle w:val="Bulletindent1"/>
        <w:numPr>
          <w:ilvl w:val="0"/>
          <w:numId w:val="39"/>
        </w:numPr>
      </w:pPr>
      <w:r w:rsidRPr="008B78B8">
        <w:rPr>
          <w:b/>
          <w:bCs/>
        </w:rPr>
        <w:t xml:space="preserve">Ms </w:t>
      </w:r>
      <w:r w:rsidR="0080691C" w:rsidRPr="0080691C">
        <w:rPr>
          <w:b/>
          <w:bCs/>
        </w:rPr>
        <w:t xml:space="preserve">Birthe Dahl Andersen </w:t>
      </w:r>
      <w:r w:rsidR="00087522">
        <w:t>has declared a</w:t>
      </w:r>
      <w:r w:rsidR="00B72795">
        <w:t xml:space="preserve"> </w:t>
      </w:r>
      <w:r w:rsidR="00C421B2">
        <w:t>n</w:t>
      </w:r>
      <w:r w:rsidR="00C421B2" w:rsidRPr="00C421B2">
        <w:t xml:space="preserve">on-financial professional </w:t>
      </w:r>
      <w:r w:rsidR="00087522" w:rsidRPr="0082481F">
        <w:t xml:space="preserve">interest </w:t>
      </w:r>
      <w:r w:rsidR="00087522">
        <w:t>as she</w:t>
      </w:r>
      <w:r w:rsidR="00B72795">
        <w:t xml:space="preserve"> </w:t>
      </w:r>
      <w:r w:rsidR="00C421B2">
        <w:t>is a u</w:t>
      </w:r>
      <w:r w:rsidR="00C421B2" w:rsidRPr="00C421B2">
        <w:t>ser of product</w:t>
      </w:r>
      <w:r w:rsidR="00C421B2">
        <w:t>.</w:t>
      </w:r>
    </w:p>
    <w:p w14:paraId="56E79F91" w14:textId="0E83F61D" w:rsidR="00087522" w:rsidRPr="00036645" w:rsidRDefault="00087522" w:rsidP="00087522">
      <w:pPr>
        <w:pStyle w:val="Bulletindent1"/>
        <w:numPr>
          <w:ilvl w:val="0"/>
          <w:numId w:val="0"/>
        </w:numPr>
        <w:ind w:left="2629"/>
      </w:pPr>
      <w:r w:rsidRPr="00D674CE">
        <w:t xml:space="preserve">It was agreed that </w:t>
      </w:r>
      <w:r>
        <w:t>her</w:t>
      </w:r>
      <w:r w:rsidRPr="00D674CE">
        <w:t xml:space="preserve"> declaration would not prevent </w:t>
      </w:r>
      <w:r w:rsidR="00E407E6">
        <w:t>M</w:t>
      </w:r>
      <w:r w:rsidR="00B72795">
        <w:t xml:space="preserve">s </w:t>
      </w:r>
      <w:r w:rsidR="00C421B2">
        <w:t>Andersen</w:t>
      </w:r>
      <w:r w:rsidRPr="00D674CE">
        <w:t xml:space="preserve"> from providing </w:t>
      </w:r>
      <w:r w:rsidRPr="00165ED6">
        <w:t>advice</w:t>
      </w:r>
      <w:r w:rsidRPr="00D674CE">
        <w:t xml:space="preserve"> to the committee.</w:t>
      </w:r>
      <w:r w:rsidR="008F74FE">
        <w:t xml:space="preserve"> </w:t>
      </w:r>
    </w:p>
    <w:p w14:paraId="21FD0D8F" w14:textId="77FF30C0" w:rsidR="006B1320" w:rsidRPr="006B1320" w:rsidRDefault="006B1320" w:rsidP="006B1320">
      <w:pPr>
        <w:pStyle w:val="Level3numbered"/>
        <w:numPr>
          <w:ilvl w:val="0"/>
          <w:numId w:val="0"/>
        </w:numPr>
        <w:ind w:left="2155"/>
      </w:pPr>
      <w:r>
        <w:t>No other conflicts of interests were declared for this item.</w:t>
      </w:r>
    </w:p>
    <w:p w14:paraId="5F1DF116" w14:textId="31CEA25D" w:rsidR="00D22F90" w:rsidRPr="00E00AAB" w:rsidRDefault="009B1704" w:rsidP="00FB539A">
      <w:pPr>
        <w:pStyle w:val="Level3numbered"/>
        <w:numPr>
          <w:ilvl w:val="2"/>
          <w:numId w:val="32"/>
        </w:numPr>
        <w:ind w:left="2155" w:hanging="737"/>
      </w:pPr>
      <w:r w:rsidRPr="00C02D61">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w:t>
      </w:r>
      <w:r w:rsidR="004C564C">
        <w:t xml:space="preserve"> </w:t>
      </w:r>
      <w:r w:rsidR="005C52B8">
        <w:t xml:space="preserve">Ms </w:t>
      </w:r>
      <w:r w:rsidR="005C52B8" w:rsidRPr="005C52B8">
        <w:t xml:space="preserve">Naomi McVey and </w:t>
      </w:r>
      <w:r w:rsidR="005C52B8">
        <w:t xml:space="preserve">Prof </w:t>
      </w:r>
      <w:r w:rsidR="005C52B8" w:rsidRPr="005C52B8">
        <w:t>Neil Hawkins</w:t>
      </w:r>
      <w:r w:rsidR="005C52B8">
        <w:t>.</w:t>
      </w:r>
    </w:p>
    <w:p w14:paraId="6BFDE316" w14:textId="51E359DE" w:rsidR="00B050F8" w:rsidRDefault="00B050F8" w:rsidP="00B050F8">
      <w:pPr>
        <w:pStyle w:val="Level2numbered"/>
        <w:numPr>
          <w:ilvl w:val="1"/>
          <w:numId w:val="32"/>
        </w:numPr>
      </w:pPr>
      <w:r w:rsidRPr="001F551E">
        <w:t>Part 2</w:t>
      </w:r>
      <w:r>
        <w:t>b</w:t>
      </w:r>
      <w:r w:rsidRPr="001F551E">
        <w:t xml:space="preserve"> – Closed session (</w:t>
      </w:r>
      <w:r w:rsidR="005C52B8">
        <w:t xml:space="preserve">professional experts, </w:t>
      </w:r>
      <w:r w:rsidRPr="001F551E">
        <w:t xml:space="preserve">external </w:t>
      </w:r>
      <w:r>
        <w:t xml:space="preserve">assessment </w:t>
      </w:r>
      <w:r w:rsidRPr="001F551E">
        <w:t>group representative</w:t>
      </w:r>
      <w:r w:rsidR="005C52B8">
        <w:t xml:space="preserve">, company representatives and public observers </w:t>
      </w:r>
      <w:r w:rsidRPr="001F551E">
        <w:t>w</w:t>
      </w:r>
      <w:r w:rsidR="005C52B8">
        <w:t>ere</w:t>
      </w:r>
      <w:r w:rsidRPr="001F551E">
        <w:t xml:space="preserve"> asked to leave the meeting)</w:t>
      </w:r>
    </w:p>
    <w:p w14:paraId="71A35CC2" w14:textId="421FE530" w:rsidR="009114CE" w:rsidRDefault="00D14E64" w:rsidP="00FB539A">
      <w:pPr>
        <w:pStyle w:val="Level3numbered"/>
        <w:numPr>
          <w:ilvl w:val="2"/>
          <w:numId w:val="32"/>
        </w:numPr>
        <w:ind w:left="2155" w:hanging="737"/>
      </w:pPr>
      <w:r w:rsidRPr="00205638">
        <w:t xml:space="preserve">The </w:t>
      </w:r>
      <w:r w:rsidR="003965A8" w:rsidRPr="00205638">
        <w:t>c</w:t>
      </w:r>
      <w:r w:rsidRPr="00205638">
        <w:t xml:space="preserve">ommittee then </w:t>
      </w:r>
      <w:r w:rsidR="00842ACF" w:rsidRPr="00205638">
        <w:t xml:space="preserve">agreed on the content </w:t>
      </w:r>
      <w:r w:rsidR="00DE1FF6" w:rsidRPr="001F551E">
        <w:t xml:space="preserve">of the </w:t>
      </w:r>
      <w:sdt>
        <w:sdtPr>
          <w:id w:val="-1156679365"/>
          <w:placeholder>
            <w:docPart w:val="43FF3970A80341429DDB4A9775C9C506"/>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DE1FF6">
            <w:t>Medical Technology Guidance (MTG)</w:t>
          </w:r>
        </w:sdtContent>
      </w:sdt>
      <w:r w:rsidR="00DE1FF6">
        <w:t>.</w:t>
      </w:r>
      <w:r w:rsidR="00DE1FF6" w:rsidRPr="001F551E">
        <w:t xml:space="preserve"> The </w:t>
      </w:r>
      <w:r w:rsidR="00842ACF" w:rsidRPr="00205638">
        <w:t>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1F1ACA96" w14:textId="17A5FBCB" w:rsidR="009F4DC3" w:rsidRDefault="009B1704" w:rsidP="0030126E">
      <w:pPr>
        <w:pStyle w:val="Level3numbered"/>
        <w:numPr>
          <w:ilvl w:val="2"/>
          <w:numId w:val="32"/>
        </w:numPr>
        <w:ind w:left="2155" w:hanging="737"/>
      </w:pPr>
      <w:r w:rsidRPr="00C02D61">
        <w:t xml:space="preserve">The committee asked the NICE technical team to </w:t>
      </w:r>
      <w:r w:rsidR="00DE1FF6" w:rsidRPr="001F551E">
        <w:t>prepare th</w:t>
      </w:r>
      <w:r w:rsidR="00DE1FF6">
        <w:t xml:space="preserve">e </w:t>
      </w:r>
      <w:sdt>
        <w:sdtPr>
          <w:id w:val="-1378927998"/>
          <w:placeholder>
            <w:docPart w:val="9B170A5EB852492EB76DBC58448DEBF7"/>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DE1FF6">
            <w:t>Medical Technology Guidance (MTG)</w:t>
          </w:r>
        </w:sdtContent>
      </w:sdt>
      <w:r w:rsidR="00DE1FF6" w:rsidRPr="001F551E">
        <w:t xml:space="preserve"> </w:t>
      </w:r>
      <w:r w:rsidR="00DE1FF6">
        <w:t xml:space="preserve">in </w:t>
      </w:r>
      <w:r w:rsidRPr="00C02D61">
        <w:t>line with their decisions</w:t>
      </w:r>
      <w:r w:rsidR="00841566">
        <w:t>.</w:t>
      </w:r>
    </w:p>
    <w:p w14:paraId="434381D3" w14:textId="595055A3" w:rsidR="00DE1FF6" w:rsidRDefault="00C75264" w:rsidP="00DE1FF6">
      <w:pPr>
        <w:pStyle w:val="Heading2"/>
      </w:pPr>
      <w:r>
        <w:lastRenderedPageBreak/>
        <w:t xml:space="preserve">5. </w:t>
      </w:r>
      <w:sdt>
        <w:sdtPr>
          <w:id w:val="302514540"/>
          <w:placeholder>
            <w:docPart w:val="1A25D0854AD149A1A1E74D0D69603BC1"/>
          </w:placeholder>
          <w:dropDownList>
            <w:listItem w:value="Choose an option"/>
            <w:listItem w:displayText="Appraisal" w:value="Appraisal"/>
            <w:listItem w:displayText="Evaluation" w:value="Evaluation"/>
          </w:dropDownList>
        </w:sdtPr>
        <w:sdtEndPr/>
        <w:sdtContent>
          <w:r w:rsidR="00DE1FF6">
            <w:t>Evaluation</w:t>
          </w:r>
        </w:sdtContent>
      </w:sdt>
      <w:r w:rsidR="00DE1FF6">
        <w:t xml:space="preserve"> of </w:t>
      </w:r>
      <w:sdt>
        <w:sdtPr>
          <w:id w:val="-796520181"/>
          <w:placeholder>
            <w:docPart w:val="E70A744822B143BC9D743E454C106B7A"/>
          </w:placeholder>
        </w:sdtPr>
        <w:sdtEndPr/>
        <w:sdtContent>
          <w:sdt>
            <w:sdtPr>
              <w:id w:val="1421982192"/>
              <w:placeholder>
                <w:docPart w:val="77F67BF2A4764CE284FAA64472F41762"/>
              </w:placeholder>
            </w:sdtPr>
            <w:sdtEndPr/>
            <w:sdtContent>
              <w:r w:rsidR="002721F8" w:rsidRPr="00D21B59">
                <w:t>Early Value Assessment (EVA)</w:t>
              </w:r>
              <w:r w:rsidR="002721F8">
                <w:t xml:space="preserve"> of</w:t>
              </w:r>
              <w:r w:rsidR="002721F8" w:rsidRPr="002721F8">
                <w:t xml:space="preserve"> GID-HTE10019</w:t>
              </w:r>
              <w:r w:rsidR="002721F8">
                <w:t xml:space="preserve"> </w:t>
              </w:r>
              <w:r w:rsidR="002721F8" w:rsidRPr="002721F8">
                <w:t>Digital pulmonary rehabilitation technologies for adults with chronic obstructive pulmonary disease</w:t>
              </w:r>
              <w:r w:rsidR="002721F8">
                <w:t xml:space="preserve"> </w:t>
              </w:r>
            </w:sdtContent>
          </w:sdt>
        </w:sdtContent>
      </w:sdt>
    </w:p>
    <w:p w14:paraId="0FD85B1D" w14:textId="77777777" w:rsidR="00DE1FF6" w:rsidRPr="00EF1B45" w:rsidRDefault="00DE1FF6" w:rsidP="00DE1FF6">
      <w:pPr>
        <w:pStyle w:val="Level2numbered"/>
        <w:numPr>
          <w:ilvl w:val="1"/>
          <w:numId w:val="38"/>
        </w:numPr>
      </w:pPr>
      <w:r w:rsidRPr="00EF1B45">
        <w:t>Part 1 – Open session</w:t>
      </w:r>
    </w:p>
    <w:p w14:paraId="7A2C2ABE" w14:textId="7544A7FA" w:rsidR="00DE1FF6" w:rsidRPr="00205638" w:rsidRDefault="00DE1FF6" w:rsidP="00DE1FF6">
      <w:pPr>
        <w:pStyle w:val="Level3numbered"/>
        <w:numPr>
          <w:ilvl w:val="2"/>
          <w:numId w:val="38"/>
        </w:numPr>
        <w:ind w:left="2155" w:hanging="737"/>
      </w:pPr>
      <w:r w:rsidRPr="00205638">
        <w:t xml:space="preserve">The chair welcomed the invited </w:t>
      </w:r>
      <w:r w:rsidR="002721F8">
        <w:t>s</w:t>
      </w:r>
      <w:r w:rsidR="002721F8" w:rsidRPr="002721F8">
        <w:t xml:space="preserve">pecialist </w:t>
      </w:r>
      <w:r w:rsidR="002721F8">
        <w:t>c</w:t>
      </w:r>
      <w:r w:rsidR="002721F8" w:rsidRPr="002721F8">
        <w:t>ommittee member</w:t>
      </w:r>
      <w:r w:rsidR="002721F8">
        <w:t>s</w:t>
      </w:r>
      <w:r w:rsidRPr="00205638">
        <w:t>,</w:t>
      </w:r>
      <w:r>
        <w:t xml:space="preserve"> </w:t>
      </w:r>
      <w:r w:rsidR="002721F8">
        <w:t>l</w:t>
      </w:r>
      <w:r w:rsidR="002721F8" w:rsidRPr="002721F8">
        <w:t xml:space="preserve">ay </w:t>
      </w:r>
      <w:r w:rsidR="002721F8">
        <w:t>s</w:t>
      </w:r>
      <w:r w:rsidR="002721F8" w:rsidRPr="002721F8">
        <w:t xml:space="preserve">pecialist </w:t>
      </w:r>
      <w:r w:rsidR="002721F8">
        <w:t>c</w:t>
      </w:r>
      <w:r w:rsidR="002721F8" w:rsidRPr="002721F8">
        <w:t>ommittee member</w:t>
      </w:r>
      <w:r w:rsidR="002721F8">
        <w:t xml:space="preserve">s, </w:t>
      </w:r>
      <w:r w:rsidRPr="00205638">
        <w:t xml:space="preserve">external </w:t>
      </w:r>
      <w:r>
        <w:t xml:space="preserve">assessment </w:t>
      </w:r>
      <w:r w:rsidRPr="00205638">
        <w:t>group representatives</w:t>
      </w:r>
      <w:r>
        <w:t xml:space="preserve">, </w:t>
      </w:r>
      <w:r w:rsidRPr="00205638">
        <w:t>members of the public</w:t>
      </w:r>
      <w:r>
        <w:t xml:space="preserve"> and company representatives from </w:t>
      </w:r>
      <w:r w:rsidR="002721F8" w:rsidRPr="002721F8">
        <w:t xml:space="preserve">My </w:t>
      </w:r>
      <w:proofErr w:type="spellStart"/>
      <w:r w:rsidR="002721F8" w:rsidRPr="002721F8">
        <w:t>mhealth</w:t>
      </w:r>
      <w:proofErr w:type="spellEnd"/>
      <w:r w:rsidR="002721F8">
        <w:t>,</w:t>
      </w:r>
      <w:r w:rsidR="002721F8" w:rsidRPr="002721F8">
        <w:t xml:space="preserve"> </w:t>
      </w:r>
      <w:proofErr w:type="spellStart"/>
      <w:r w:rsidR="002721F8" w:rsidRPr="002721F8">
        <w:t>Aseptika</w:t>
      </w:r>
      <w:proofErr w:type="spellEnd"/>
      <w:r w:rsidR="002721F8">
        <w:t xml:space="preserve">, </w:t>
      </w:r>
      <w:r w:rsidR="002721F8" w:rsidRPr="002721F8">
        <w:t>Rehab Guru</w:t>
      </w:r>
      <w:r w:rsidR="002721F8">
        <w:t xml:space="preserve">, </w:t>
      </w:r>
      <w:r w:rsidR="002721F8" w:rsidRPr="002721F8">
        <w:t>Spirit Health</w:t>
      </w:r>
      <w:r w:rsidR="002721F8">
        <w:t xml:space="preserve">, </w:t>
      </w:r>
      <w:r w:rsidR="002721F8" w:rsidRPr="002721F8">
        <w:t xml:space="preserve">Kaia Health Software </w:t>
      </w:r>
      <w:proofErr w:type="gramStart"/>
      <w:r w:rsidR="002721F8" w:rsidRPr="002721F8">
        <w:t>GmbH</w:t>
      </w:r>
      <w:proofErr w:type="gramEnd"/>
      <w:r w:rsidR="002721F8">
        <w:t xml:space="preserve"> and </w:t>
      </w:r>
      <w:r w:rsidR="002721F8" w:rsidRPr="002721F8">
        <w:t>University Hospitals of Leicester NHS Trust/Space for COPD</w:t>
      </w:r>
      <w:r w:rsidR="002721F8">
        <w:t>.</w:t>
      </w:r>
    </w:p>
    <w:p w14:paraId="0B70B89B" w14:textId="596304E4" w:rsidR="00DE1FF6" w:rsidRPr="00205638" w:rsidRDefault="00DE1FF6" w:rsidP="00DE1FF6">
      <w:pPr>
        <w:pStyle w:val="Level3numbered"/>
        <w:numPr>
          <w:ilvl w:val="2"/>
          <w:numId w:val="38"/>
        </w:numPr>
        <w:ind w:left="2155" w:hanging="737"/>
      </w:pPr>
      <w:r w:rsidRPr="00205638">
        <w:t xml:space="preserve">The chair asked all committee members, </w:t>
      </w:r>
      <w:r w:rsidR="002721F8">
        <w:t>s</w:t>
      </w:r>
      <w:r w:rsidR="002721F8" w:rsidRPr="002721F8">
        <w:t xml:space="preserve">pecialist </w:t>
      </w:r>
      <w:r w:rsidR="002721F8">
        <w:t>c</w:t>
      </w:r>
      <w:r w:rsidR="002721F8" w:rsidRPr="002721F8">
        <w:t>ommittee member</w:t>
      </w:r>
      <w:r w:rsidR="002721F8">
        <w:t>s</w:t>
      </w:r>
      <w:r w:rsidR="002721F8" w:rsidRPr="00205638">
        <w:t>,</w:t>
      </w:r>
      <w:r w:rsidR="002721F8">
        <w:t xml:space="preserve"> l</w:t>
      </w:r>
      <w:r w:rsidR="002721F8" w:rsidRPr="002721F8">
        <w:t xml:space="preserve">ay </w:t>
      </w:r>
      <w:r w:rsidR="002721F8">
        <w:t>s</w:t>
      </w:r>
      <w:r w:rsidR="002721F8" w:rsidRPr="002721F8">
        <w:t xml:space="preserve">pecialist </w:t>
      </w:r>
      <w:r w:rsidR="002721F8">
        <w:t>c</w:t>
      </w:r>
      <w:r w:rsidR="002721F8" w:rsidRPr="002721F8">
        <w:t>ommittee member</w:t>
      </w:r>
      <w:r w:rsidR="002721F8">
        <w:t>s</w:t>
      </w:r>
      <w:r>
        <w:t xml:space="preserve">, </w:t>
      </w:r>
      <w:r w:rsidRPr="00205638">
        <w:t xml:space="preserve">external group representatives and NICE </w:t>
      </w:r>
      <w:r w:rsidRPr="002C258D">
        <w:t>staff</w:t>
      </w:r>
      <w:r w:rsidRPr="00205638">
        <w:t xml:space="preserve"> present to declare any relevant interests in relation to the item being considered.</w:t>
      </w:r>
      <w:r w:rsidR="002721F8">
        <w:t xml:space="preserve"> </w:t>
      </w:r>
    </w:p>
    <w:sdt>
      <w:sdtPr>
        <w:id w:val="891699995"/>
        <w:placeholder>
          <w:docPart w:val="BE07EC7B474A43C2B2DD9B72A06E2DC3"/>
        </w:placeholder>
      </w:sdtPr>
      <w:sdtEndPr/>
      <w:sdtContent>
        <w:sdt>
          <w:sdtPr>
            <w:id w:val="-2030790405"/>
            <w:placeholder>
              <w:docPart w:val="14025BBD5E414907AAB031C774D3DA4E"/>
            </w:placeholder>
          </w:sdtPr>
          <w:sdtEndPr/>
          <w:sdtContent>
            <w:sdt>
              <w:sdtPr>
                <w:rPr>
                  <w:b/>
                  <w:bCs/>
                </w:rPr>
                <w:id w:val="-341627832"/>
                <w:placeholder>
                  <w:docPart w:val="C294A891B5074E09B08F215D8B39B0ED"/>
                </w:placeholder>
              </w:sdtPr>
              <w:sdtEndPr>
                <w:rPr>
                  <w:b w:val="0"/>
                  <w:bCs w:val="0"/>
                </w:rPr>
              </w:sdtEndPr>
              <w:sdtContent>
                <w:p w14:paraId="2B10D81C" w14:textId="77777777" w:rsidR="004C0D1C" w:rsidRDefault="004C0D1C" w:rsidP="004C0D1C">
                  <w:pPr>
                    <w:pStyle w:val="Bulletindent1"/>
                    <w:numPr>
                      <w:ilvl w:val="0"/>
                      <w:numId w:val="39"/>
                    </w:numPr>
                  </w:pPr>
                  <w:r>
                    <w:rPr>
                      <w:b/>
                      <w:bCs/>
                    </w:rPr>
                    <w:t xml:space="preserve">Prof </w:t>
                  </w:r>
                  <w:r w:rsidRPr="00F34A7A">
                    <w:rPr>
                      <w:b/>
                      <w:bCs/>
                    </w:rPr>
                    <w:t>Neil Hawkins</w:t>
                  </w:r>
                  <w:r>
                    <w:rPr>
                      <w:b/>
                      <w:bCs/>
                    </w:rPr>
                    <w:t xml:space="preserve"> </w:t>
                  </w:r>
                  <w:r>
                    <w:t>has declared a n</w:t>
                  </w:r>
                  <w:r w:rsidRPr="00F34A7A">
                    <w:t>on-</w:t>
                  </w:r>
                  <w:r>
                    <w:t>f</w:t>
                  </w:r>
                  <w:r w:rsidRPr="00F34A7A">
                    <w:t xml:space="preserve">inancial Professional &amp; </w:t>
                  </w:r>
                  <w:r>
                    <w:t>p</w:t>
                  </w:r>
                  <w:r w:rsidRPr="00F34A7A">
                    <w:t xml:space="preserve">ersonal </w:t>
                  </w:r>
                  <w:r>
                    <w:t>i</w:t>
                  </w:r>
                  <w:r w:rsidRPr="00F34A7A">
                    <w:t>nterests</w:t>
                  </w:r>
                  <w:r>
                    <w:t xml:space="preserve"> as he is</w:t>
                  </w:r>
                  <w:r w:rsidRPr="00F34A7A">
                    <w:t xml:space="preserve"> a director of a consultancy company providing HTA consultancy services to biomedical and pharmaceutical companies. No services have been provided to any stakeholders associated with these appraisals.</w:t>
                  </w:r>
                </w:p>
                <w:p w14:paraId="41DF3569" w14:textId="4E0CB3D3" w:rsidR="004C0D1C" w:rsidRPr="004C0D1C" w:rsidRDefault="004C0D1C" w:rsidP="004C0D1C">
                  <w:pPr>
                    <w:pStyle w:val="Bulletindent1"/>
                    <w:numPr>
                      <w:ilvl w:val="0"/>
                      <w:numId w:val="0"/>
                    </w:numPr>
                    <w:ind w:left="2629"/>
                  </w:pPr>
                  <w:r w:rsidRPr="00D674CE">
                    <w:t xml:space="preserve">It was agreed that </w:t>
                  </w:r>
                  <w:r>
                    <w:t xml:space="preserve">his </w:t>
                  </w:r>
                  <w:r w:rsidRPr="00D674CE">
                    <w:t xml:space="preserve">declaration would not prevent </w:t>
                  </w:r>
                  <w:r>
                    <w:t xml:space="preserve">Prof Hawkins </w:t>
                  </w:r>
                  <w:r w:rsidRPr="00D674CE">
                    <w:t xml:space="preserve">from providing </w:t>
                  </w:r>
                  <w:r w:rsidRPr="00165ED6">
                    <w:t>advice</w:t>
                  </w:r>
                  <w:r w:rsidRPr="00D674CE">
                    <w:t xml:space="preserve"> to the committee.</w:t>
                  </w:r>
                  <w:r>
                    <w:t xml:space="preserve"> </w:t>
                  </w:r>
                </w:p>
                <w:p w14:paraId="7E66D644" w14:textId="1A01607C" w:rsidR="00DE1FF6" w:rsidRDefault="000D6482" w:rsidP="00DE1FF6">
                  <w:pPr>
                    <w:pStyle w:val="Bulletindent1"/>
                    <w:numPr>
                      <w:ilvl w:val="0"/>
                      <w:numId w:val="39"/>
                    </w:numPr>
                  </w:pPr>
                  <w:r>
                    <w:rPr>
                      <w:b/>
                      <w:bCs/>
                    </w:rPr>
                    <w:t xml:space="preserve">Ms </w:t>
                  </w:r>
                  <w:r w:rsidR="002721F8" w:rsidRPr="002721F8">
                    <w:rPr>
                      <w:b/>
                      <w:bCs/>
                    </w:rPr>
                    <w:t xml:space="preserve">Claire Nolan </w:t>
                  </w:r>
                  <w:r w:rsidR="00DE1FF6" w:rsidRPr="006F1465">
                    <w:t xml:space="preserve">has declared a non-financial professional </w:t>
                  </w:r>
                  <w:r w:rsidR="002721F8">
                    <w:t xml:space="preserve">and personal </w:t>
                  </w:r>
                  <w:r w:rsidR="00DE1FF6" w:rsidRPr="006F1465">
                    <w:t xml:space="preserve">interest </w:t>
                  </w:r>
                  <w:r>
                    <w:t>due to</w:t>
                  </w:r>
                  <w:r w:rsidR="002721F8">
                    <w:t>:</w:t>
                  </w:r>
                </w:p>
                <w:p w14:paraId="44338D52" w14:textId="53D2E1A1" w:rsidR="002721F8" w:rsidRDefault="002721F8" w:rsidP="002721F8">
                  <w:pPr>
                    <w:pStyle w:val="Bulletindent1"/>
                    <w:numPr>
                      <w:ilvl w:val="0"/>
                      <w:numId w:val="49"/>
                    </w:numPr>
                  </w:pPr>
                  <w:r w:rsidRPr="002721F8">
                    <w:t>Manuscript publication: Polgar, O., Patel, S., Walsh, J. A., Barker, R. E., Ingram, K. A., Kon, S. S., ... &amp; Nolan, C. M. (2022). Digital habits of pulmonary rehabilitation service-users following the COVID-19 pandemic. Chronic Respiratory Disease, 19, 14799731221075647.</w:t>
                  </w:r>
                </w:p>
                <w:p w14:paraId="586A341D" w14:textId="5271A17D" w:rsidR="002721F8" w:rsidRDefault="002721F8" w:rsidP="002721F8">
                  <w:pPr>
                    <w:pStyle w:val="Bulletindent1"/>
                    <w:numPr>
                      <w:ilvl w:val="0"/>
                      <w:numId w:val="49"/>
                    </w:numPr>
                  </w:pPr>
                  <w:r w:rsidRPr="002721F8">
                    <w:t>British Thoracic Society Summer meeting invited presentation: Digital habits of pulmonary rehabilitation service-users: Opportunities and challenges</w:t>
                  </w:r>
                </w:p>
                <w:p w14:paraId="644EE396" w14:textId="76C5F7BD" w:rsidR="002721F8" w:rsidRPr="006F1465" w:rsidRDefault="002721F8" w:rsidP="002721F8">
                  <w:pPr>
                    <w:pStyle w:val="Bulletindent1"/>
                    <w:numPr>
                      <w:ilvl w:val="0"/>
                      <w:numId w:val="49"/>
                    </w:numPr>
                  </w:pPr>
                  <w:r w:rsidRPr="002721F8">
                    <w:t>Manuscript pending publication: British Thoracic Society Clinical Statement on Pulmonary Rehabilitation</w:t>
                  </w:r>
                  <w:r>
                    <w:t xml:space="preserve"> </w:t>
                  </w:r>
                </w:p>
                <w:p w14:paraId="4A36E53D" w14:textId="4DFB2014" w:rsidR="00DE1FF6" w:rsidRDefault="00DE1FF6" w:rsidP="00DE1FF6">
                  <w:pPr>
                    <w:pStyle w:val="Bulletindent1"/>
                    <w:numPr>
                      <w:ilvl w:val="0"/>
                      <w:numId w:val="0"/>
                    </w:numPr>
                    <w:ind w:left="2629"/>
                  </w:pPr>
                  <w:r w:rsidRPr="006F1465">
                    <w:t>It was agreed that h</w:t>
                  </w:r>
                  <w:r w:rsidR="000D6482">
                    <w:t>er</w:t>
                  </w:r>
                  <w:r w:rsidRPr="006F1465">
                    <w:t xml:space="preserve"> declaration would not prevent </w:t>
                  </w:r>
                  <w:r w:rsidR="000D6482">
                    <w:t>Ms Nolan</w:t>
                  </w:r>
                  <w:r>
                    <w:t xml:space="preserve"> </w:t>
                  </w:r>
                  <w:r w:rsidRPr="006F1465">
                    <w:t>from providing expert advice to the committee.</w:t>
                  </w:r>
                </w:p>
                <w:sdt>
                  <w:sdtPr>
                    <w:rPr>
                      <w:b/>
                      <w:bCs/>
                    </w:rPr>
                    <w:id w:val="882060949"/>
                    <w:placeholder>
                      <w:docPart w:val="692D1A3217884317B89323549CF06B5E"/>
                    </w:placeholder>
                  </w:sdtPr>
                  <w:sdtEndPr>
                    <w:rPr>
                      <w:b w:val="0"/>
                      <w:bCs w:val="0"/>
                    </w:rPr>
                  </w:sdtEndPr>
                  <w:sdtContent>
                    <w:p w14:paraId="57399505" w14:textId="471D4EA1" w:rsidR="000D6482" w:rsidRDefault="000D6482" w:rsidP="000D6482">
                      <w:pPr>
                        <w:pStyle w:val="Bulletindent1"/>
                        <w:numPr>
                          <w:ilvl w:val="0"/>
                          <w:numId w:val="39"/>
                        </w:numPr>
                      </w:pPr>
                      <w:r>
                        <w:rPr>
                          <w:b/>
                          <w:bCs/>
                        </w:rPr>
                        <w:t xml:space="preserve">Ms </w:t>
                      </w:r>
                      <w:r w:rsidRPr="000D6482">
                        <w:rPr>
                          <w:b/>
                          <w:bCs/>
                        </w:rPr>
                        <w:t xml:space="preserve">Enya Daynes </w:t>
                      </w:r>
                      <w:r w:rsidRPr="006F1465">
                        <w:t>has declared a</w:t>
                      </w:r>
                      <w:r>
                        <w:t xml:space="preserve">n indirect </w:t>
                      </w:r>
                      <w:r w:rsidRPr="006F1465">
                        <w:t xml:space="preserve">interest </w:t>
                      </w:r>
                      <w:r>
                        <w:t xml:space="preserve">as she is a </w:t>
                      </w:r>
                      <w:r w:rsidRPr="000D6482">
                        <w:t xml:space="preserve">Chair of the British Thoracic Society Pulmonary Rehabilitation </w:t>
                      </w:r>
                      <w:r w:rsidRPr="000D6482">
                        <w:lastRenderedPageBreak/>
                        <w:t>Specialist Advisory Group</w:t>
                      </w:r>
                      <w:r>
                        <w:t xml:space="preserve"> and an </w:t>
                      </w:r>
                      <w:r w:rsidRPr="000D6482">
                        <w:t>American Thoracic Society Website committee member</w:t>
                      </w:r>
                      <w:r w:rsidR="004C0D1C">
                        <w:t>.</w:t>
                      </w:r>
                    </w:p>
                    <w:p w14:paraId="39C45B47" w14:textId="585B717B" w:rsidR="000D6482" w:rsidRPr="004C0D1C" w:rsidRDefault="000D6482" w:rsidP="004C0D1C">
                      <w:pPr>
                        <w:pStyle w:val="Bulletindent1"/>
                        <w:numPr>
                          <w:ilvl w:val="0"/>
                          <w:numId w:val="0"/>
                        </w:numPr>
                        <w:ind w:left="2629"/>
                      </w:pPr>
                      <w:r w:rsidRPr="006F1465">
                        <w:t>It was agreed that h</w:t>
                      </w:r>
                      <w:r>
                        <w:t>er</w:t>
                      </w:r>
                      <w:r w:rsidRPr="006F1465">
                        <w:t xml:space="preserve"> declaration would not prevent </w:t>
                      </w:r>
                      <w:r>
                        <w:t xml:space="preserve">Ms Daynes </w:t>
                      </w:r>
                      <w:r w:rsidRPr="006F1465">
                        <w:t xml:space="preserve">from providing </w:t>
                      </w:r>
                      <w:r>
                        <w:t xml:space="preserve">expert </w:t>
                      </w:r>
                      <w:r w:rsidRPr="006F1465">
                        <w:t>advice to the committee.</w:t>
                      </w:r>
                    </w:p>
                    <w:sdt>
                      <w:sdtPr>
                        <w:rPr>
                          <w:b/>
                          <w:bCs/>
                        </w:rPr>
                        <w:id w:val="-90087461"/>
                        <w:placeholder>
                          <w:docPart w:val="DDED867E2A14411B9DB9D0EC0508497C"/>
                        </w:placeholder>
                      </w:sdtPr>
                      <w:sdtEndPr>
                        <w:rPr>
                          <w:b w:val="0"/>
                          <w:bCs w:val="0"/>
                        </w:rPr>
                      </w:sdtEndPr>
                      <w:sdtContent>
                        <w:p w14:paraId="509A6533" w14:textId="4A5E5340" w:rsidR="000D6482" w:rsidRDefault="000D6482" w:rsidP="004C0D1C">
                          <w:pPr>
                            <w:pStyle w:val="Bulletindent1"/>
                            <w:numPr>
                              <w:ilvl w:val="0"/>
                              <w:numId w:val="39"/>
                            </w:numPr>
                          </w:pPr>
                          <w:r w:rsidRPr="000D6482">
                            <w:rPr>
                              <w:b/>
                              <w:bCs/>
                            </w:rPr>
                            <w:t>Ms Nicola Roberts</w:t>
                          </w:r>
                          <w:r>
                            <w:t xml:space="preserve"> </w:t>
                          </w:r>
                          <w:r w:rsidRPr="006F1465">
                            <w:t xml:space="preserve">has declared a non-financial professional </w:t>
                          </w:r>
                          <w:r>
                            <w:t xml:space="preserve">and personal </w:t>
                          </w:r>
                          <w:r w:rsidRPr="006F1465">
                            <w:t xml:space="preserve">interest </w:t>
                          </w:r>
                          <w:r>
                            <w:t>due to:</w:t>
                          </w:r>
                        </w:p>
                        <w:p w14:paraId="4FA2DB7E" w14:textId="6F184907" w:rsidR="000D6482" w:rsidRDefault="000D6482" w:rsidP="000D6482">
                          <w:pPr>
                            <w:pStyle w:val="Bulletindent1"/>
                            <w:numPr>
                              <w:ilvl w:val="0"/>
                              <w:numId w:val="49"/>
                            </w:numPr>
                          </w:pPr>
                          <w:r w:rsidRPr="000D6482">
                            <w:t xml:space="preserve">Co-design of educational resources for children and young adults with asthma to manage their condition </w:t>
                          </w:r>
                          <w:proofErr w:type="gramStart"/>
                          <w:r w:rsidRPr="000D6482">
                            <w:t>independently  Funded</w:t>
                          </w:r>
                          <w:proofErr w:type="gramEnd"/>
                          <w:r w:rsidRPr="000D6482">
                            <w:t xml:space="preserve"> Napier studentship (DOS Nicola Roberts, Janette Pow Alison Porter Armstrong)</w:t>
                          </w:r>
                        </w:p>
                        <w:p w14:paraId="6805707A" w14:textId="12DEA851" w:rsidR="000D6482" w:rsidRDefault="000D6482" w:rsidP="000D6482">
                          <w:pPr>
                            <w:pStyle w:val="Bulletindent1"/>
                            <w:numPr>
                              <w:ilvl w:val="0"/>
                              <w:numId w:val="49"/>
                            </w:numPr>
                          </w:pPr>
                          <w:r w:rsidRPr="000D6482">
                            <w:t>Take Ten Scoping Study The Scottish Inward Investment Catalyst Fund Application Form Scottish Government (funded £10</w:t>
                          </w:r>
                          <w:proofErr w:type="gramStart"/>
                          <w:r w:rsidRPr="000D6482">
                            <w:t>K)  Alison</w:t>
                          </w:r>
                          <w:proofErr w:type="gramEnd"/>
                          <w:r w:rsidRPr="000D6482">
                            <w:t xml:space="preserve"> Porter-Armstrong,   Fintan Connolly, Nicola Roberts, Fiona Maclean, Cathal Breen</w:t>
                          </w:r>
                        </w:p>
                        <w:p w14:paraId="2F03C7E2" w14:textId="651ED646" w:rsidR="000D6482" w:rsidRDefault="000D6482" w:rsidP="000D6482">
                          <w:pPr>
                            <w:pStyle w:val="Bulletindent1"/>
                            <w:numPr>
                              <w:ilvl w:val="0"/>
                              <w:numId w:val="49"/>
                            </w:numPr>
                          </w:pPr>
                          <w:r w:rsidRPr="000D6482">
                            <w:t>European Respiratory Society Clinical Research Collaborations (CRC) proposal: CRC-2022-02 - Moving multiple digital innovations towards connected respiratory care: addressing the over-arching challenges of whole systems implementation (CONNECT) – collaborator (health literacy)</w:t>
                          </w:r>
                        </w:p>
                        <w:p w14:paraId="3F282D49" w14:textId="021588E0" w:rsidR="000D6482" w:rsidRDefault="000D6482" w:rsidP="000D6482">
                          <w:pPr>
                            <w:pStyle w:val="Bulletindent1"/>
                            <w:numPr>
                              <w:ilvl w:val="0"/>
                              <w:numId w:val="49"/>
                            </w:numPr>
                          </w:pPr>
                          <w:r w:rsidRPr="000D6482">
                            <w:t>Co-chair of the pulmonary rehabilitation specialist advisor group at the British Thoracic Society</w:t>
                          </w:r>
                        </w:p>
                        <w:p w14:paraId="56E2F5B5" w14:textId="0786BBA4" w:rsidR="000D6482" w:rsidRDefault="000D6482" w:rsidP="000D6482">
                          <w:pPr>
                            <w:pStyle w:val="Bulletindent1"/>
                            <w:numPr>
                              <w:ilvl w:val="0"/>
                              <w:numId w:val="49"/>
                            </w:numPr>
                          </w:pPr>
                          <w:r w:rsidRPr="000D6482">
                            <w:t>Member of the Pulmonary rehabilitation pulmonary rehabilitation guidelines group, British Thoracic society</w:t>
                          </w:r>
                        </w:p>
                        <w:p w14:paraId="64B0F7A1" w14:textId="0364A1D3" w:rsidR="000D6482" w:rsidRDefault="000D6482" w:rsidP="000D6482">
                          <w:pPr>
                            <w:pStyle w:val="Bulletindent1"/>
                            <w:numPr>
                              <w:ilvl w:val="0"/>
                              <w:numId w:val="49"/>
                            </w:numPr>
                          </w:pPr>
                          <w:r w:rsidRPr="000D6482">
                            <w:t>Member of the Healthcare Technologies Research Group, School of Social and Health Care (Sighthill Campus), Edinburgh Napier University, Edinburgh</w:t>
                          </w:r>
                        </w:p>
                        <w:p w14:paraId="117431F7" w14:textId="6A82F5AD" w:rsidR="000D6482" w:rsidRDefault="000D6482" w:rsidP="000D6482">
                          <w:pPr>
                            <w:pStyle w:val="Bulletindent1"/>
                            <w:numPr>
                              <w:ilvl w:val="0"/>
                              <w:numId w:val="0"/>
                            </w:numPr>
                            <w:ind w:left="2629"/>
                          </w:pPr>
                          <w:r w:rsidRPr="006F1465">
                            <w:t>It was agreed that h</w:t>
                          </w:r>
                          <w:r>
                            <w:t>er</w:t>
                          </w:r>
                          <w:r w:rsidRPr="006F1465">
                            <w:t xml:space="preserve"> declaration would not prevent </w:t>
                          </w:r>
                          <w:r>
                            <w:t xml:space="preserve">Ms Roberts </w:t>
                          </w:r>
                          <w:r w:rsidRPr="006F1465">
                            <w:t xml:space="preserve">from providing </w:t>
                          </w:r>
                          <w:r>
                            <w:t xml:space="preserve">expert </w:t>
                          </w:r>
                          <w:r w:rsidRPr="006F1465">
                            <w:t>advice to the committee.</w:t>
                          </w:r>
                        </w:p>
                        <w:p w14:paraId="6F01C5FA" w14:textId="37FE2EB9" w:rsidR="000D6482" w:rsidRDefault="000D6482" w:rsidP="000D6482">
                          <w:pPr>
                            <w:pStyle w:val="Bulletindent1"/>
                            <w:ind w:left="2629"/>
                          </w:pPr>
                          <w:bookmarkStart w:id="3" w:name="_Hlk151377722"/>
                          <w:r>
                            <w:rPr>
                              <w:b/>
                              <w:bCs/>
                            </w:rPr>
                            <w:t>Prof</w:t>
                          </w:r>
                          <w:r w:rsidRPr="000D6482">
                            <w:rPr>
                              <w:b/>
                              <w:bCs/>
                            </w:rPr>
                            <w:t xml:space="preserve"> William Man </w:t>
                          </w:r>
                          <w:r w:rsidRPr="006F1465">
                            <w:t>has declared a financial</w:t>
                          </w:r>
                          <w:r>
                            <w:t xml:space="preserve"> </w:t>
                          </w:r>
                          <w:r w:rsidRPr="006F1465">
                            <w:t xml:space="preserve">interest </w:t>
                          </w:r>
                          <w:r>
                            <w:t>due to:</w:t>
                          </w:r>
                        </w:p>
                        <w:bookmarkEnd w:id="3"/>
                        <w:p w14:paraId="22A151E1" w14:textId="23037605" w:rsidR="000D6482" w:rsidRDefault="000D6482" w:rsidP="000D6482">
                          <w:pPr>
                            <w:pStyle w:val="Bulletindent1"/>
                            <w:numPr>
                              <w:ilvl w:val="0"/>
                              <w:numId w:val="49"/>
                            </w:numPr>
                          </w:pPr>
                          <w:r w:rsidRPr="000D6482">
                            <w:t xml:space="preserve">Private practice – Alongside my NHS consultant role, I deliver private outpatient respiratory services. As part of these services, I might recommend referral to pulmonary rehabilitation as part of an overall management plan. </w:t>
                          </w:r>
                          <w:proofErr w:type="gramStart"/>
                          <w:r w:rsidRPr="000D6482">
                            <w:t>However</w:t>
                          </w:r>
                          <w:proofErr w:type="gramEnd"/>
                          <w:r w:rsidRPr="000D6482">
                            <w:t xml:space="preserve"> I do not directly deliver pulmonary rehabilitation nor have any financial interest in any organization that delivers private pulmonary rehabilitation.</w:t>
                          </w:r>
                        </w:p>
                        <w:p w14:paraId="79FDA2BE" w14:textId="2EC49F57" w:rsidR="00D84B11" w:rsidRDefault="00D84B11" w:rsidP="00D84B11">
                          <w:pPr>
                            <w:pStyle w:val="Bulletindent1"/>
                            <w:numPr>
                              <w:ilvl w:val="0"/>
                              <w:numId w:val="0"/>
                            </w:numPr>
                            <w:ind w:left="2269" w:firstLine="360"/>
                          </w:pPr>
                          <w:r w:rsidRPr="00D84B11">
                            <w:t>Prof Man</w:t>
                          </w:r>
                          <w:r w:rsidRPr="000D6482">
                            <w:rPr>
                              <w:b/>
                              <w:bCs/>
                            </w:rPr>
                            <w:t xml:space="preserve"> </w:t>
                          </w:r>
                          <w:r w:rsidRPr="006F1465">
                            <w:t xml:space="preserve">has </w:t>
                          </w:r>
                          <w:r>
                            <w:t xml:space="preserve">also </w:t>
                          </w:r>
                          <w:r w:rsidRPr="006F1465">
                            <w:t xml:space="preserve">declared a </w:t>
                          </w:r>
                          <w:r>
                            <w:t>non-</w:t>
                          </w:r>
                          <w:proofErr w:type="gramStart"/>
                          <w:r>
                            <w:t>financial</w:t>
                          </w:r>
                          <w:proofErr w:type="gramEnd"/>
                        </w:p>
                        <w:p w14:paraId="55B0BE59" w14:textId="18D061A3" w:rsidR="00D84B11" w:rsidRDefault="00D84B11" w:rsidP="00D84B11">
                          <w:pPr>
                            <w:pStyle w:val="Bulletindent1"/>
                            <w:numPr>
                              <w:ilvl w:val="0"/>
                              <w:numId w:val="0"/>
                            </w:numPr>
                            <w:ind w:left="2629"/>
                          </w:pPr>
                          <w:r>
                            <w:t>professional and personal interest</w:t>
                          </w:r>
                          <w:r w:rsidRPr="006F1465">
                            <w:t xml:space="preserve"> </w:t>
                          </w:r>
                          <w:r>
                            <w:t>due to:</w:t>
                          </w:r>
                        </w:p>
                        <w:p w14:paraId="46FB343D" w14:textId="033AA413" w:rsidR="000D6482" w:rsidRDefault="000D6482" w:rsidP="000D6482">
                          <w:pPr>
                            <w:pStyle w:val="Bulletindent1"/>
                            <w:numPr>
                              <w:ilvl w:val="0"/>
                              <w:numId w:val="49"/>
                            </w:numPr>
                          </w:pPr>
                          <w:r w:rsidRPr="000D6482">
                            <w:lastRenderedPageBreak/>
                            <w:t xml:space="preserve">Honorary President for the Association for Respiratory Technology and Physiology (ARTP) – this is a </w:t>
                          </w:r>
                          <w:proofErr w:type="gramStart"/>
                          <w:r w:rsidRPr="000D6482">
                            <w:t>2 year</w:t>
                          </w:r>
                          <w:proofErr w:type="gramEnd"/>
                          <w:r w:rsidRPr="000D6482">
                            <w:t xml:space="preserve"> term which will terminate in March 2024. The ARTP’s interests are principally in the field of lung function and sleep services including the use of technology. The ARTP does not </w:t>
                          </w:r>
                          <w:proofErr w:type="gramStart"/>
                          <w:r w:rsidRPr="000D6482">
                            <w:t>have  pulmonary</w:t>
                          </w:r>
                          <w:proofErr w:type="gramEnd"/>
                          <w:r w:rsidRPr="000D6482">
                            <w:t xml:space="preserve"> rehabilitation This post is not renumerated.</w:t>
                          </w:r>
                        </w:p>
                        <w:p w14:paraId="6FB06F03" w14:textId="678431AA" w:rsidR="000D6482" w:rsidRDefault="000D6482" w:rsidP="000D6482">
                          <w:pPr>
                            <w:pStyle w:val="Bulletindent1"/>
                            <w:numPr>
                              <w:ilvl w:val="0"/>
                              <w:numId w:val="49"/>
                            </w:numPr>
                          </w:pPr>
                          <w:r w:rsidRPr="000D6482">
                            <w:t>Co-Chair, British Thoracic Society Clinical Statement on Pulmonary Rehabilitation. I am the co-chair of a committee that will be publishing the BTS Clinical Statement on Pulmonary Rehabilitation. This is expected in Q3 of 2023-2024. The statement will include a section on alternative methods of delivering pulmonary rehabilitation including digital pulmonary rehabilitation technologies. This post is not renumerated.</w:t>
                          </w:r>
                        </w:p>
                        <w:p w14:paraId="19E2D685" w14:textId="3A47B6F4" w:rsidR="000D6482" w:rsidRDefault="000D6482" w:rsidP="000D6482">
                          <w:pPr>
                            <w:pStyle w:val="Bulletindent1"/>
                            <w:numPr>
                              <w:ilvl w:val="0"/>
                              <w:numId w:val="49"/>
                            </w:numPr>
                          </w:pPr>
                          <w:r w:rsidRPr="000D6482">
                            <w:t>Research interests – I am widely published in pulmonary rehabilitation, although not specifically on digital pulmonary rehabilitation delivery. I have co-authored two publications which documents the digital literacy of people referred for pulmonary rehabilitation.</w:t>
                          </w:r>
                        </w:p>
                        <w:p w14:paraId="26E24CBE" w14:textId="5C974718" w:rsidR="00D84B11" w:rsidRDefault="00D84B11" w:rsidP="00D84B11">
                          <w:pPr>
                            <w:pStyle w:val="Bulletindent1"/>
                            <w:numPr>
                              <w:ilvl w:val="0"/>
                              <w:numId w:val="49"/>
                            </w:numPr>
                          </w:pPr>
                          <w:r w:rsidRPr="00D84B11">
                            <w:t xml:space="preserve">I am a co-applicant on a SBRI grant awarded to a commercial company, </w:t>
                          </w:r>
                          <w:proofErr w:type="spellStart"/>
                          <w:r w:rsidRPr="00D84B11">
                            <w:t>Aseptika</w:t>
                          </w:r>
                          <w:proofErr w:type="spellEnd"/>
                          <w:r w:rsidRPr="00D84B11">
                            <w:t xml:space="preserve">, that produces an app that supports digital delivery of pulmonary rehabilitation. I have no financial interests in </w:t>
                          </w:r>
                          <w:proofErr w:type="spellStart"/>
                          <w:r w:rsidRPr="00D84B11">
                            <w:t>Aseptika</w:t>
                          </w:r>
                          <w:proofErr w:type="spellEnd"/>
                          <w:r w:rsidRPr="00D84B11">
                            <w:t xml:space="preserve"> and received no payments from this company. My organisation has received research funding through this grant </w:t>
                          </w:r>
                          <w:proofErr w:type="gramStart"/>
                          <w:r w:rsidRPr="00D84B11">
                            <w:t>in order to</w:t>
                          </w:r>
                          <w:proofErr w:type="gramEnd"/>
                          <w:r w:rsidRPr="00D84B11">
                            <w:t xml:space="preserve"> employ research staff to manage the independent evaluation of the app.</w:t>
                          </w:r>
                        </w:p>
                        <w:p w14:paraId="408C16D5" w14:textId="0D355CC5" w:rsidR="00D84B11" w:rsidRDefault="00D84B11" w:rsidP="00D84B11">
                          <w:pPr>
                            <w:pStyle w:val="Bulletindent1"/>
                            <w:numPr>
                              <w:ilvl w:val="0"/>
                              <w:numId w:val="49"/>
                            </w:numPr>
                          </w:pPr>
                          <w:r w:rsidRPr="00D84B11">
                            <w:t xml:space="preserve">I will be taking up the post of Secretary, Group 1.02 Chronic </w:t>
                          </w:r>
                          <w:proofErr w:type="gramStart"/>
                          <w:r w:rsidRPr="00D84B11">
                            <w:t>care</w:t>
                          </w:r>
                          <w:proofErr w:type="gramEnd"/>
                          <w:r w:rsidRPr="00D84B11">
                            <w:t xml:space="preserve"> and rehabilitation of the European Respiratory Society. This group organises sessions at the European Respiratory Society congress, some of which may include pulmonary rehabilitation.</w:t>
                          </w:r>
                          <w:r>
                            <w:t xml:space="preserve"> </w:t>
                          </w:r>
                        </w:p>
                        <w:p w14:paraId="1755BD1C" w14:textId="61738201" w:rsidR="00D84B11" w:rsidRDefault="00D84B11" w:rsidP="00D84B11">
                          <w:pPr>
                            <w:pStyle w:val="Bulletindent1"/>
                            <w:numPr>
                              <w:ilvl w:val="0"/>
                              <w:numId w:val="0"/>
                            </w:numPr>
                            <w:ind w:left="2629"/>
                          </w:pPr>
                          <w:r w:rsidRPr="006F1465">
                            <w:t>It was agreed that h</w:t>
                          </w:r>
                          <w:r>
                            <w:t>is</w:t>
                          </w:r>
                          <w:r w:rsidRPr="006F1465">
                            <w:t xml:space="preserve"> declaration would not prevent </w:t>
                          </w:r>
                          <w:r>
                            <w:t xml:space="preserve">Prof Man </w:t>
                          </w:r>
                          <w:r w:rsidRPr="006F1465">
                            <w:t xml:space="preserve">from providing </w:t>
                          </w:r>
                          <w:r>
                            <w:t xml:space="preserve">expert </w:t>
                          </w:r>
                          <w:r w:rsidRPr="006F1465">
                            <w:t>advice to the committee.</w:t>
                          </w:r>
                        </w:p>
                        <w:p w14:paraId="16CD6933" w14:textId="333855B8" w:rsidR="00D84B11" w:rsidRDefault="00E24526" w:rsidP="00E24526">
                          <w:pPr>
                            <w:pStyle w:val="Bulletindent1"/>
                          </w:pPr>
                          <w:r>
                            <w:rPr>
                              <w:b/>
                              <w:bCs/>
                            </w:rPr>
                            <w:t xml:space="preserve">Ms </w:t>
                          </w:r>
                          <w:r w:rsidRPr="00E24526">
                            <w:rPr>
                              <w:b/>
                              <w:bCs/>
                            </w:rPr>
                            <w:t xml:space="preserve">Tessa Jelen </w:t>
                          </w:r>
                          <w:r w:rsidRPr="006F1465">
                            <w:t xml:space="preserve">has declared a </w:t>
                          </w:r>
                          <w:r>
                            <w:t>non-financial professional and personal interest</w:t>
                          </w:r>
                          <w:r w:rsidRPr="006F1465">
                            <w:t xml:space="preserve"> </w:t>
                          </w:r>
                          <w:r>
                            <w:t xml:space="preserve">as she is a </w:t>
                          </w:r>
                          <w:r w:rsidRPr="00E24526">
                            <w:t xml:space="preserve">Volunteer Lead for </w:t>
                          </w:r>
                          <w:proofErr w:type="gramStart"/>
                          <w:r w:rsidRPr="00E24526">
                            <w:t>Breathe</w:t>
                          </w:r>
                          <w:proofErr w:type="gramEnd"/>
                          <w:r w:rsidRPr="00E24526">
                            <w:t xml:space="preserve"> Easy Westminster support group. Interest in improving </w:t>
                          </w:r>
                          <w:proofErr w:type="spellStart"/>
                          <w:r w:rsidRPr="00E24526">
                            <w:t>self management</w:t>
                          </w:r>
                          <w:proofErr w:type="spellEnd"/>
                          <w:r w:rsidRPr="00E24526">
                            <w:t xml:space="preserve"> facilities for those with respiratory conditions</w:t>
                          </w:r>
                          <w:r w:rsidR="00400772">
                            <w:t xml:space="preserve">. </w:t>
                          </w:r>
                        </w:p>
                        <w:p w14:paraId="0DE81543" w14:textId="6218656C" w:rsidR="000D6482" w:rsidRPr="003A5911" w:rsidRDefault="00400772" w:rsidP="003A5911">
                          <w:pPr>
                            <w:pStyle w:val="Bulletindent1"/>
                            <w:numPr>
                              <w:ilvl w:val="0"/>
                              <w:numId w:val="0"/>
                            </w:numPr>
                            <w:ind w:left="2629"/>
                          </w:pPr>
                          <w:r w:rsidRPr="006F1465">
                            <w:t>It was agreed that h</w:t>
                          </w:r>
                          <w:r>
                            <w:t>er</w:t>
                          </w:r>
                          <w:r w:rsidRPr="006F1465">
                            <w:t xml:space="preserve"> declaration would not prevent </w:t>
                          </w:r>
                          <w:r>
                            <w:t xml:space="preserve">Ms Jelen </w:t>
                          </w:r>
                          <w:r w:rsidRPr="006F1465">
                            <w:t xml:space="preserve">from providing </w:t>
                          </w:r>
                          <w:r>
                            <w:t xml:space="preserve">expert </w:t>
                          </w:r>
                          <w:r w:rsidRPr="006F1465">
                            <w:t>advice to the committee.</w:t>
                          </w:r>
                        </w:p>
                      </w:sdtContent>
                    </w:sdt>
                  </w:sdtContent>
                </w:sdt>
              </w:sdtContent>
            </w:sdt>
            <w:p w14:paraId="37053CC9" w14:textId="77777777" w:rsidR="00DE1FF6" w:rsidRPr="00E814BC" w:rsidRDefault="00DE1FF6" w:rsidP="00DE1FF6">
              <w:pPr>
                <w:pStyle w:val="Bulletindent1"/>
                <w:numPr>
                  <w:ilvl w:val="0"/>
                  <w:numId w:val="0"/>
                </w:numPr>
                <w:ind w:left="2269" w:hanging="284"/>
              </w:pPr>
              <w:r>
                <w:t>No other interests were declared at the meeting.</w:t>
              </w:r>
            </w:p>
          </w:sdtContent>
        </w:sdt>
      </w:sdtContent>
    </w:sdt>
    <w:p w14:paraId="03210297" w14:textId="30F0BCD8" w:rsidR="00B0319B" w:rsidRPr="00C959F5" w:rsidRDefault="00DE1FF6" w:rsidP="00B0319B">
      <w:pPr>
        <w:pStyle w:val="Level3numbered"/>
        <w:numPr>
          <w:ilvl w:val="2"/>
          <w:numId w:val="38"/>
        </w:numPr>
        <w:ind w:left="2155" w:hanging="737"/>
      </w:pPr>
      <w:r w:rsidRPr="00C959F5">
        <w:t xml:space="preserve">The Chair led a discussion </w:t>
      </w:r>
      <w:sdt>
        <w:sdtPr>
          <w:id w:val="-733539734"/>
          <w:placeholder>
            <w:docPart w:val="0B0E31615D7D40D5B58AB4A7B22EDED2"/>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evidence presented to the committee.</w:t>
          </w:r>
        </w:sdtContent>
      </w:sdt>
      <w:r w:rsidRPr="00C959F5">
        <w:t xml:space="preserve"> This information was presented to the committee by </w:t>
      </w:r>
      <w:r w:rsidR="004C0D1C">
        <w:t>l</w:t>
      </w:r>
      <w:r w:rsidR="004C0D1C" w:rsidRPr="004C0D1C">
        <w:t xml:space="preserve">ead </w:t>
      </w:r>
      <w:r w:rsidR="004C0D1C">
        <w:t>c</w:t>
      </w:r>
      <w:r w:rsidR="004C0D1C" w:rsidRPr="004C0D1C">
        <w:t xml:space="preserve">ommittee </w:t>
      </w:r>
      <w:r w:rsidR="004C0D1C" w:rsidRPr="004C0D1C">
        <w:lastRenderedPageBreak/>
        <w:t>member</w:t>
      </w:r>
      <w:r w:rsidR="004C0D1C">
        <w:t xml:space="preserve"> </w:t>
      </w:r>
      <w:r w:rsidR="004C0D1C" w:rsidRPr="004C0D1C">
        <w:t>Avril McCarthy</w:t>
      </w:r>
      <w:r w:rsidR="004C0D1C">
        <w:t xml:space="preserve"> and l</w:t>
      </w:r>
      <w:r w:rsidR="004C0D1C" w:rsidRPr="004C0D1C">
        <w:t xml:space="preserve">ead </w:t>
      </w:r>
      <w:r w:rsidR="004C0D1C">
        <w:t>s</w:t>
      </w:r>
      <w:r w:rsidR="004C0D1C" w:rsidRPr="004C0D1C">
        <w:t xml:space="preserve">pecialist </w:t>
      </w:r>
      <w:r w:rsidR="004C0D1C">
        <w:t>c</w:t>
      </w:r>
      <w:r w:rsidR="004C0D1C" w:rsidRPr="004C0D1C">
        <w:t>ommittee member</w:t>
      </w:r>
      <w:r w:rsidR="004C0D1C">
        <w:t xml:space="preserve"> </w:t>
      </w:r>
      <w:r w:rsidR="004C0D1C" w:rsidRPr="004C0D1C">
        <w:t>Dr Enya Daynes</w:t>
      </w:r>
      <w:r w:rsidR="004C0D1C">
        <w:t>.</w:t>
      </w:r>
    </w:p>
    <w:p w14:paraId="30358FC2" w14:textId="41644723" w:rsidR="00DE1FF6" w:rsidRDefault="00DE1FF6" w:rsidP="00DE1FF6">
      <w:pPr>
        <w:pStyle w:val="Level2numbered"/>
        <w:numPr>
          <w:ilvl w:val="1"/>
          <w:numId w:val="38"/>
        </w:numPr>
        <w:spacing w:after="0"/>
      </w:pPr>
      <w:r w:rsidRPr="001F551E">
        <w:t>Part 2</w:t>
      </w:r>
      <w:r w:rsidR="00B0319B">
        <w:t>a</w:t>
      </w:r>
      <w:r w:rsidRPr="001F551E">
        <w:t xml:space="preserve"> </w:t>
      </w:r>
      <w:r>
        <w:t xml:space="preserve">– </w:t>
      </w:r>
      <w:r w:rsidRPr="001F551E">
        <w:t>Closed session (company representatives</w:t>
      </w:r>
      <w:r w:rsidR="00B0319B">
        <w:t xml:space="preserve"> </w:t>
      </w:r>
      <w:r w:rsidRPr="001F551E">
        <w:t>and members of the public were asked to leave the meeting)</w:t>
      </w:r>
      <w:r>
        <w:t>.</w:t>
      </w:r>
    </w:p>
    <w:p w14:paraId="1AFB9A76" w14:textId="77777777" w:rsidR="00B0319B" w:rsidRDefault="00B0319B" w:rsidP="00B0319B">
      <w:pPr>
        <w:pStyle w:val="Level2numbered"/>
        <w:numPr>
          <w:ilvl w:val="0"/>
          <w:numId w:val="0"/>
        </w:numPr>
        <w:spacing w:after="0"/>
        <w:ind w:left="1070"/>
      </w:pPr>
    </w:p>
    <w:p w14:paraId="7ED96152" w14:textId="6FF9F3D3" w:rsidR="00B0319B" w:rsidRDefault="00B0319B" w:rsidP="00B0319B">
      <w:pPr>
        <w:pStyle w:val="Level2numbered"/>
        <w:numPr>
          <w:ilvl w:val="1"/>
          <w:numId w:val="38"/>
        </w:numPr>
        <w:spacing w:after="0"/>
      </w:pPr>
      <w:r w:rsidRPr="001F551E">
        <w:t>Part 2</w:t>
      </w:r>
      <w:r>
        <w:t>b</w:t>
      </w:r>
      <w:r w:rsidRPr="001F551E">
        <w:t xml:space="preserve"> </w:t>
      </w:r>
      <w:r>
        <w:t xml:space="preserve">– </w:t>
      </w:r>
      <w:r w:rsidRPr="001F551E">
        <w:t xml:space="preserve">Closed session (external </w:t>
      </w:r>
      <w:r>
        <w:t xml:space="preserve">assessment </w:t>
      </w:r>
      <w:r w:rsidRPr="001F551E">
        <w:t>group</w:t>
      </w:r>
      <w:r>
        <w:t xml:space="preserve"> </w:t>
      </w:r>
      <w:r w:rsidRPr="001F551E">
        <w:t>representatives were asked to leave the meeting)</w:t>
      </w:r>
      <w:r>
        <w:t>.</w:t>
      </w:r>
    </w:p>
    <w:p w14:paraId="05EB6204" w14:textId="77777777" w:rsidR="00B0319B" w:rsidRDefault="00B0319B" w:rsidP="00B0319B">
      <w:pPr>
        <w:pStyle w:val="Level2numbered"/>
        <w:numPr>
          <w:ilvl w:val="0"/>
          <w:numId w:val="0"/>
        </w:numPr>
        <w:spacing w:after="0"/>
      </w:pPr>
    </w:p>
    <w:p w14:paraId="45137998" w14:textId="4BCBBAEA" w:rsidR="00DE1FF6" w:rsidRPr="001F551E" w:rsidRDefault="00B0319B" w:rsidP="00DE1FF6">
      <w:pPr>
        <w:pStyle w:val="Level3numbered"/>
        <w:numPr>
          <w:ilvl w:val="2"/>
          <w:numId w:val="38"/>
        </w:numPr>
        <w:ind w:left="2155" w:hanging="737"/>
      </w:pPr>
      <w:r>
        <w:t xml:space="preserve">The </w:t>
      </w:r>
      <w:r w:rsidRPr="00B0319B">
        <w:t>committee then agreed on the content of the draft Early Value Assessment. The committee decision was reached by consensus.</w:t>
      </w:r>
    </w:p>
    <w:p w14:paraId="172C8ECB" w14:textId="51520ADB" w:rsidR="00DE1FF6" w:rsidRDefault="00DE1FF6" w:rsidP="00DE1FF6">
      <w:pPr>
        <w:pStyle w:val="Level3numbered"/>
        <w:numPr>
          <w:ilvl w:val="2"/>
          <w:numId w:val="38"/>
        </w:numPr>
        <w:ind w:left="2155" w:hanging="737"/>
      </w:pPr>
      <w:r w:rsidRPr="001F551E">
        <w:t xml:space="preserve">The committee asked the NICE technical team </w:t>
      </w:r>
      <w:r w:rsidR="00B0319B" w:rsidRPr="00B0319B">
        <w:t>to prepare the draft Early Value Assessment in line with their decisions.</w:t>
      </w:r>
      <w:r w:rsidR="00B0319B">
        <w:t xml:space="preserve"> </w:t>
      </w:r>
    </w:p>
    <w:p w14:paraId="20A7C0D9" w14:textId="77777777" w:rsidR="009F4DC3" w:rsidRPr="00E814BC" w:rsidRDefault="009F4DC3" w:rsidP="009F4DC3">
      <w:pPr>
        <w:pStyle w:val="Bulletindent1"/>
        <w:numPr>
          <w:ilvl w:val="0"/>
          <w:numId w:val="0"/>
        </w:numPr>
      </w:pPr>
    </w:p>
    <w:p w14:paraId="7C336D19" w14:textId="02FEACF6" w:rsidR="009B5D1C" w:rsidRPr="00C02D61" w:rsidRDefault="0030126E" w:rsidP="00930F26">
      <w:pPr>
        <w:pStyle w:val="Heading2"/>
      </w:pPr>
      <w:r>
        <w:t>5</w:t>
      </w:r>
      <w:r w:rsidR="002A2CC8">
        <w:t xml:space="preserve">. </w:t>
      </w:r>
      <w:r w:rsidR="00236AD0" w:rsidRPr="00C02D61">
        <w:t>Date of the next meeting</w:t>
      </w:r>
    </w:p>
    <w:p w14:paraId="64D25066" w14:textId="5A7DEA4B" w:rsidR="00135794" w:rsidRPr="001F551E" w:rsidRDefault="007507BD" w:rsidP="00087876">
      <w:pPr>
        <w:pStyle w:val="Paragraphnonumbers"/>
      </w:pPr>
      <w:r w:rsidRPr="001F551E">
        <w:t xml:space="preserve">The next </w:t>
      </w:r>
      <w:r w:rsidR="00C103FD">
        <w:t xml:space="preserve">virtual </w:t>
      </w:r>
      <w:r w:rsidRPr="001F551E">
        <w:t xml:space="preserve">meeting of the </w:t>
      </w:r>
      <w:sdt>
        <w:sdtPr>
          <w:id w:val="-387804847"/>
          <w:placeholder>
            <w:docPart w:val="C0B0C99D82F74560B4C391F031AD11F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65F33">
            <w:t>Medical Technologies Advisory Committee (MTAC)</w:t>
          </w:r>
        </w:sdtContent>
      </w:sdt>
      <w:r w:rsidR="00236AD0" w:rsidRPr="001F551E">
        <w:t xml:space="preserve"> will be held on </w:t>
      </w:r>
      <w:sdt>
        <w:sdtPr>
          <w:id w:val="1237431929"/>
          <w:placeholder>
            <w:docPart w:val="A78AC404AC4242E28F730365FBF6835D"/>
          </w:placeholder>
        </w:sdtPr>
        <w:sdtEndPr/>
        <w:sdtContent>
          <w:r w:rsidR="00B0319B">
            <w:t>8</w:t>
          </w:r>
          <w:r w:rsidR="00B0319B" w:rsidRPr="00B0319B">
            <w:rPr>
              <w:vertAlign w:val="superscript"/>
            </w:rPr>
            <w:t>th</w:t>
          </w:r>
          <w:r w:rsidR="00B0319B">
            <w:t xml:space="preserve"> December</w:t>
          </w:r>
          <w:r w:rsidR="00565F33">
            <w:t xml:space="preserve"> 202</w:t>
          </w:r>
          <w:r w:rsidR="005216A2">
            <w:t>3</w:t>
          </w:r>
        </w:sdtContent>
      </w:sdt>
      <w:r w:rsidR="00205638" w:rsidRPr="001F551E">
        <w:t xml:space="preserve"> </w:t>
      </w:r>
      <w:r w:rsidR="00A45CDD" w:rsidRPr="001F551E">
        <w:t xml:space="preserve">and will start promptly at </w:t>
      </w:r>
      <w:sdt>
        <w:sdtPr>
          <w:id w:val="959776136"/>
          <w:placeholder>
            <w:docPart w:val="A67C939D84AE47BF900F29FDF4493F78"/>
          </w:placeholder>
        </w:sdtPr>
        <w:sdtEndPr/>
        <w:sdtContent>
          <w:r w:rsidR="0030126E">
            <w:t>09</w:t>
          </w:r>
          <w:r w:rsidR="00565F33">
            <w:t>:00am</w:t>
          </w:r>
        </w:sdtContent>
      </w:sdt>
      <w:r w:rsidR="00236AD0" w:rsidRPr="001F551E">
        <w:t>.</w:t>
      </w:r>
      <w:r w:rsidR="00B0319B">
        <w:t xml:space="preserve"> </w:t>
      </w:r>
    </w:p>
    <w:sectPr w:rsidR="00135794" w:rsidRPr="001F551E" w:rsidSect="000A3C2F">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070820">
      <w:fldChar w:fldCharType="begin"/>
    </w:r>
    <w:r w:rsidR="00070820">
      <w:instrText xml:space="preserve"> NUMPAGES  </w:instrText>
    </w:r>
    <w:r w:rsidR="00070820">
      <w:fldChar w:fldCharType="separate"/>
    </w:r>
    <w:r>
      <w:rPr>
        <w:noProof/>
      </w:rPr>
      <w:t>5</w:t>
    </w:r>
    <w:r w:rsidR="00070820">
      <w:rPr>
        <w:noProof/>
      </w:rPr>
      <w:fldChar w:fldCharType="end"/>
    </w:r>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EC03EF"/>
    <w:multiLevelType w:val="hybridMultilevel"/>
    <w:tmpl w:val="D7C06CD8"/>
    <w:lvl w:ilvl="0" w:tplc="2430A7C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0A423556"/>
    <w:multiLevelType w:val="hybridMultilevel"/>
    <w:tmpl w:val="1188D056"/>
    <w:lvl w:ilvl="0" w:tplc="51B646F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E7F25A5"/>
    <w:multiLevelType w:val="multilevel"/>
    <w:tmpl w:val="EDEAAF6C"/>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294E3F72"/>
    <w:multiLevelType w:val="multilevel"/>
    <w:tmpl w:val="605ADE4A"/>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22"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6762F5"/>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3775521F"/>
    <w:multiLevelType w:val="hybridMultilevel"/>
    <w:tmpl w:val="5A5CF2B0"/>
    <w:lvl w:ilvl="0" w:tplc="2DCC6F3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5"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265251"/>
    <w:multiLevelType w:val="hybridMultilevel"/>
    <w:tmpl w:val="671AD8A8"/>
    <w:lvl w:ilvl="0" w:tplc="BE1A9AAC">
      <w:numFmt w:val="bullet"/>
      <w:lvlText w:val=""/>
      <w:lvlJc w:val="left"/>
      <w:pPr>
        <w:ind w:left="1430" w:hanging="360"/>
      </w:pPr>
      <w:rPr>
        <w:rFonts w:ascii="Symbol" w:eastAsiaTheme="majorEastAsia" w:hAnsi="Symbol" w:cs="Arial" w:hint="default"/>
      </w:rPr>
    </w:lvl>
    <w:lvl w:ilvl="1" w:tplc="08090003">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8" w15:restartNumberingAfterBreak="0">
    <w:nsid w:val="460D2160"/>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30" w15:restartNumberingAfterBreak="0">
    <w:nsid w:val="54520705"/>
    <w:multiLevelType w:val="multilevel"/>
    <w:tmpl w:val="E6E8E556"/>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565B265F"/>
    <w:multiLevelType w:val="multilevel"/>
    <w:tmpl w:val="18FE490A"/>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2" w15:restartNumberingAfterBreak="0">
    <w:nsid w:val="5987595C"/>
    <w:multiLevelType w:val="hybridMultilevel"/>
    <w:tmpl w:val="ED7C5FE4"/>
    <w:lvl w:ilvl="0" w:tplc="E6747DEA">
      <w:start w:val="4"/>
      <w:numFmt w:val="bullet"/>
      <w:lvlText w:val=""/>
      <w:lvlJc w:val="left"/>
      <w:pPr>
        <w:ind w:left="2345" w:hanging="360"/>
      </w:pPr>
      <w:rPr>
        <w:rFonts w:ascii="Symbol" w:eastAsia="Times New Roman" w:hAnsi="Symbol" w:cs="Times New Roman"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33"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4"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3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240923"/>
    <w:multiLevelType w:val="hybridMultilevel"/>
    <w:tmpl w:val="6F30E192"/>
    <w:lvl w:ilvl="0" w:tplc="676ADD5A">
      <w:start w:val="4"/>
      <w:numFmt w:val="bullet"/>
      <w:lvlText w:val="-"/>
      <w:lvlJc w:val="left"/>
      <w:pPr>
        <w:ind w:left="2989" w:hanging="360"/>
      </w:pPr>
      <w:rPr>
        <w:rFonts w:ascii="Arial" w:eastAsia="Times New Roman" w:hAnsi="Arial" w:cs="Arial" w:hint="default"/>
        <w:b/>
      </w:rPr>
    </w:lvl>
    <w:lvl w:ilvl="1" w:tplc="08090003" w:tentative="1">
      <w:start w:val="1"/>
      <w:numFmt w:val="bullet"/>
      <w:lvlText w:val="o"/>
      <w:lvlJc w:val="left"/>
      <w:pPr>
        <w:ind w:left="3709" w:hanging="360"/>
      </w:pPr>
      <w:rPr>
        <w:rFonts w:ascii="Courier New" w:hAnsi="Courier New" w:cs="Courier New" w:hint="default"/>
      </w:rPr>
    </w:lvl>
    <w:lvl w:ilvl="2" w:tplc="08090005" w:tentative="1">
      <w:start w:val="1"/>
      <w:numFmt w:val="bullet"/>
      <w:lvlText w:val=""/>
      <w:lvlJc w:val="left"/>
      <w:pPr>
        <w:ind w:left="4429" w:hanging="360"/>
      </w:pPr>
      <w:rPr>
        <w:rFonts w:ascii="Wingdings" w:hAnsi="Wingdings" w:hint="default"/>
      </w:rPr>
    </w:lvl>
    <w:lvl w:ilvl="3" w:tplc="08090001" w:tentative="1">
      <w:start w:val="1"/>
      <w:numFmt w:val="bullet"/>
      <w:lvlText w:val=""/>
      <w:lvlJc w:val="left"/>
      <w:pPr>
        <w:ind w:left="5149" w:hanging="360"/>
      </w:pPr>
      <w:rPr>
        <w:rFonts w:ascii="Symbol" w:hAnsi="Symbol" w:hint="default"/>
      </w:rPr>
    </w:lvl>
    <w:lvl w:ilvl="4" w:tplc="08090003" w:tentative="1">
      <w:start w:val="1"/>
      <w:numFmt w:val="bullet"/>
      <w:lvlText w:val="o"/>
      <w:lvlJc w:val="left"/>
      <w:pPr>
        <w:ind w:left="5869" w:hanging="360"/>
      </w:pPr>
      <w:rPr>
        <w:rFonts w:ascii="Courier New" w:hAnsi="Courier New" w:cs="Courier New" w:hint="default"/>
      </w:rPr>
    </w:lvl>
    <w:lvl w:ilvl="5" w:tplc="08090005" w:tentative="1">
      <w:start w:val="1"/>
      <w:numFmt w:val="bullet"/>
      <w:lvlText w:val=""/>
      <w:lvlJc w:val="left"/>
      <w:pPr>
        <w:ind w:left="6589" w:hanging="360"/>
      </w:pPr>
      <w:rPr>
        <w:rFonts w:ascii="Wingdings" w:hAnsi="Wingdings" w:hint="default"/>
      </w:rPr>
    </w:lvl>
    <w:lvl w:ilvl="6" w:tplc="08090001" w:tentative="1">
      <w:start w:val="1"/>
      <w:numFmt w:val="bullet"/>
      <w:lvlText w:val=""/>
      <w:lvlJc w:val="left"/>
      <w:pPr>
        <w:ind w:left="7309" w:hanging="360"/>
      </w:pPr>
      <w:rPr>
        <w:rFonts w:ascii="Symbol" w:hAnsi="Symbol" w:hint="default"/>
      </w:rPr>
    </w:lvl>
    <w:lvl w:ilvl="7" w:tplc="08090003" w:tentative="1">
      <w:start w:val="1"/>
      <w:numFmt w:val="bullet"/>
      <w:lvlText w:val="o"/>
      <w:lvlJc w:val="left"/>
      <w:pPr>
        <w:ind w:left="8029" w:hanging="360"/>
      </w:pPr>
      <w:rPr>
        <w:rFonts w:ascii="Courier New" w:hAnsi="Courier New" w:cs="Courier New" w:hint="default"/>
      </w:rPr>
    </w:lvl>
    <w:lvl w:ilvl="8" w:tplc="08090005" w:tentative="1">
      <w:start w:val="1"/>
      <w:numFmt w:val="bullet"/>
      <w:lvlText w:val=""/>
      <w:lvlJc w:val="left"/>
      <w:pPr>
        <w:ind w:left="8749" w:hanging="360"/>
      </w:pPr>
      <w:rPr>
        <w:rFonts w:ascii="Wingdings" w:hAnsi="Wingdings" w:hint="default"/>
      </w:rPr>
    </w:lvl>
  </w:abstractNum>
  <w:abstractNum w:abstractNumId="38" w15:restartNumberingAfterBreak="0">
    <w:nsid w:val="70862760"/>
    <w:multiLevelType w:val="hybridMultilevel"/>
    <w:tmpl w:val="0BAE9768"/>
    <w:lvl w:ilvl="0" w:tplc="6C78CC82">
      <w:numFmt w:val="bullet"/>
      <w:lvlText w:val="-"/>
      <w:lvlJc w:val="left"/>
      <w:pPr>
        <w:ind w:left="2989" w:hanging="360"/>
      </w:pPr>
      <w:rPr>
        <w:rFonts w:ascii="Arial" w:eastAsia="Times New Roman" w:hAnsi="Arial" w:cs="Arial" w:hint="default"/>
        <w:b/>
      </w:rPr>
    </w:lvl>
    <w:lvl w:ilvl="1" w:tplc="08090003" w:tentative="1">
      <w:start w:val="1"/>
      <w:numFmt w:val="bullet"/>
      <w:lvlText w:val="o"/>
      <w:lvlJc w:val="left"/>
      <w:pPr>
        <w:ind w:left="3709" w:hanging="360"/>
      </w:pPr>
      <w:rPr>
        <w:rFonts w:ascii="Courier New" w:hAnsi="Courier New" w:cs="Courier New" w:hint="default"/>
      </w:rPr>
    </w:lvl>
    <w:lvl w:ilvl="2" w:tplc="08090005" w:tentative="1">
      <w:start w:val="1"/>
      <w:numFmt w:val="bullet"/>
      <w:lvlText w:val=""/>
      <w:lvlJc w:val="left"/>
      <w:pPr>
        <w:ind w:left="4429" w:hanging="360"/>
      </w:pPr>
      <w:rPr>
        <w:rFonts w:ascii="Wingdings" w:hAnsi="Wingdings" w:hint="default"/>
      </w:rPr>
    </w:lvl>
    <w:lvl w:ilvl="3" w:tplc="08090001" w:tentative="1">
      <w:start w:val="1"/>
      <w:numFmt w:val="bullet"/>
      <w:lvlText w:val=""/>
      <w:lvlJc w:val="left"/>
      <w:pPr>
        <w:ind w:left="5149" w:hanging="360"/>
      </w:pPr>
      <w:rPr>
        <w:rFonts w:ascii="Symbol" w:hAnsi="Symbol" w:hint="default"/>
      </w:rPr>
    </w:lvl>
    <w:lvl w:ilvl="4" w:tplc="08090003" w:tentative="1">
      <w:start w:val="1"/>
      <w:numFmt w:val="bullet"/>
      <w:lvlText w:val="o"/>
      <w:lvlJc w:val="left"/>
      <w:pPr>
        <w:ind w:left="5869" w:hanging="360"/>
      </w:pPr>
      <w:rPr>
        <w:rFonts w:ascii="Courier New" w:hAnsi="Courier New" w:cs="Courier New" w:hint="default"/>
      </w:rPr>
    </w:lvl>
    <w:lvl w:ilvl="5" w:tplc="08090005" w:tentative="1">
      <w:start w:val="1"/>
      <w:numFmt w:val="bullet"/>
      <w:lvlText w:val=""/>
      <w:lvlJc w:val="left"/>
      <w:pPr>
        <w:ind w:left="6589" w:hanging="360"/>
      </w:pPr>
      <w:rPr>
        <w:rFonts w:ascii="Wingdings" w:hAnsi="Wingdings" w:hint="default"/>
      </w:rPr>
    </w:lvl>
    <w:lvl w:ilvl="6" w:tplc="08090001" w:tentative="1">
      <w:start w:val="1"/>
      <w:numFmt w:val="bullet"/>
      <w:lvlText w:val=""/>
      <w:lvlJc w:val="left"/>
      <w:pPr>
        <w:ind w:left="7309" w:hanging="360"/>
      </w:pPr>
      <w:rPr>
        <w:rFonts w:ascii="Symbol" w:hAnsi="Symbol" w:hint="default"/>
      </w:rPr>
    </w:lvl>
    <w:lvl w:ilvl="7" w:tplc="08090003" w:tentative="1">
      <w:start w:val="1"/>
      <w:numFmt w:val="bullet"/>
      <w:lvlText w:val="o"/>
      <w:lvlJc w:val="left"/>
      <w:pPr>
        <w:ind w:left="8029" w:hanging="360"/>
      </w:pPr>
      <w:rPr>
        <w:rFonts w:ascii="Courier New" w:hAnsi="Courier New" w:cs="Courier New" w:hint="default"/>
      </w:rPr>
    </w:lvl>
    <w:lvl w:ilvl="8" w:tplc="08090005" w:tentative="1">
      <w:start w:val="1"/>
      <w:numFmt w:val="bullet"/>
      <w:lvlText w:val=""/>
      <w:lvlJc w:val="left"/>
      <w:pPr>
        <w:ind w:left="8749" w:hanging="360"/>
      </w:pPr>
      <w:rPr>
        <w:rFonts w:ascii="Wingdings" w:hAnsi="Wingdings" w:hint="default"/>
      </w:rPr>
    </w:lvl>
  </w:abstractNum>
  <w:abstractNum w:abstractNumId="39" w15:restartNumberingAfterBreak="0">
    <w:nsid w:val="76171544"/>
    <w:multiLevelType w:val="multilevel"/>
    <w:tmpl w:val="06065B34"/>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40"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734326"/>
    <w:multiLevelType w:val="hybridMultilevel"/>
    <w:tmpl w:val="7FE288CC"/>
    <w:lvl w:ilvl="0" w:tplc="FA7034A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num w:numId="1" w16cid:durableId="470173392">
    <w:abstractNumId w:val="26"/>
  </w:num>
  <w:num w:numId="2" w16cid:durableId="866216742">
    <w:abstractNumId w:val="19"/>
  </w:num>
  <w:num w:numId="3" w16cid:durableId="237516896">
    <w:abstractNumId w:val="29"/>
  </w:num>
  <w:num w:numId="4" w16cid:durableId="976954812">
    <w:abstractNumId w:val="22"/>
  </w:num>
  <w:num w:numId="5" w16cid:durableId="502479614">
    <w:abstractNumId w:val="34"/>
  </w:num>
  <w:num w:numId="6" w16cid:durableId="130901604">
    <w:abstractNumId w:val="40"/>
  </w:num>
  <w:num w:numId="7" w16cid:durableId="1173297811">
    <w:abstractNumId w:val="10"/>
  </w:num>
  <w:num w:numId="8" w16cid:durableId="1236740287">
    <w:abstractNumId w:val="14"/>
  </w:num>
  <w:num w:numId="9" w16cid:durableId="819616336">
    <w:abstractNumId w:val="36"/>
  </w:num>
  <w:num w:numId="10" w16cid:durableId="1789351810">
    <w:abstractNumId w:val="34"/>
  </w:num>
  <w:num w:numId="11" w16cid:durableId="347487787">
    <w:abstractNumId w:val="34"/>
  </w:num>
  <w:num w:numId="12" w16cid:durableId="1922399368">
    <w:abstractNumId w:val="34"/>
  </w:num>
  <w:num w:numId="13" w16cid:durableId="1733385123">
    <w:abstractNumId w:val="16"/>
  </w:num>
  <w:num w:numId="14" w16cid:durableId="1661496813">
    <w:abstractNumId w:val="25"/>
  </w:num>
  <w:num w:numId="15" w16cid:durableId="425420020">
    <w:abstractNumId w:val="12"/>
  </w:num>
  <w:num w:numId="16" w16cid:durableId="25298021">
    <w:abstractNumId w:val="18"/>
  </w:num>
  <w:num w:numId="17" w16cid:durableId="1494107557">
    <w:abstractNumId w:val="9"/>
  </w:num>
  <w:num w:numId="18" w16cid:durableId="1330207330">
    <w:abstractNumId w:val="7"/>
  </w:num>
  <w:num w:numId="19" w16cid:durableId="1141849254">
    <w:abstractNumId w:val="6"/>
  </w:num>
  <w:num w:numId="20" w16cid:durableId="1487936915">
    <w:abstractNumId w:val="5"/>
  </w:num>
  <w:num w:numId="21" w16cid:durableId="1351957252">
    <w:abstractNumId w:val="4"/>
  </w:num>
  <w:num w:numId="22" w16cid:durableId="537662107">
    <w:abstractNumId w:val="8"/>
  </w:num>
  <w:num w:numId="23" w16cid:durableId="785124907">
    <w:abstractNumId w:val="3"/>
  </w:num>
  <w:num w:numId="24" w16cid:durableId="1197810236">
    <w:abstractNumId w:val="2"/>
  </w:num>
  <w:num w:numId="25" w16cid:durableId="1097753463">
    <w:abstractNumId w:val="1"/>
  </w:num>
  <w:num w:numId="26" w16cid:durableId="1539200818">
    <w:abstractNumId w:val="0"/>
  </w:num>
  <w:num w:numId="27" w16cid:durableId="9813485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3410066">
    <w:abstractNumId w:val="15"/>
  </w:num>
  <w:num w:numId="29" w16cid:durableId="1906258997">
    <w:abstractNumId w:val="21"/>
  </w:num>
  <w:num w:numId="30" w16cid:durableId="1255700234">
    <w:abstractNumId w:val="20"/>
  </w:num>
  <w:num w:numId="31" w16cid:durableId="1300112585">
    <w:abstractNumId w:val="33"/>
  </w:num>
  <w:num w:numId="32" w16cid:durableId="2001805951">
    <w:abstractNumId w:val="23"/>
  </w:num>
  <w:num w:numId="33" w16cid:durableId="918951270">
    <w:abstractNumId w:val="39"/>
  </w:num>
  <w:num w:numId="34" w16cid:durableId="371928555">
    <w:abstractNumId w:val="30"/>
  </w:num>
  <w:num w:numId="35" w16cid:durableId="2121801026">
    <w:abstractNumId w:val="11"/>
  </w:num>
  <w:num w:numId="36" w16cid:durableId="2073113980">
    <w:abstractNumId w:val="13"/>
  </w:num>
  <w:num w:numId="37" w16cid:durableId="1595825392">
    <w:abstractNumId w:val="28"/>
  </w:num>
  <w:num w:numId="38" w16cid:durableId="252596666">
    <w:abstractNumId w:val="31"/>
  </w:num>
  <w:num w:numId="39" w16cid:durableId="1206405557">
    <w:abstractNumId w:val="35"/>
  </w:num>
  <w:num w:numId="40" w16cid:durableId="1342271391">
    <w:abstractNumId w:val="32"/>
  </w:num>
  <w:num w:numId="41" w16cid:durableId="1197545903">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9116445">
    <w:abstractNumId w:val="35"/>
  </w:num>
  <w:num w:numId="43" w16cid:durableId="1346247146">
    <w:abstractNumId w:val="27"/>
  </w:num>
  <w:num w:numId="44" w16cid:durableId="373425092">
    <w:abstractNumId w:val="24"/>
  </w:num>
  <w:num w:numId="45" w16cid:durableId="1436560046">
    <w:abstractNumId w:val="41"/>
  </w:num>
  <w:num w:numId="46" w16cid:durableId="2041736365">
    <w:abstractNumId w:val="34"/>
  </w:num>
  <w:num w:numId="47" w16cid:durableId="966856442">
    <w:abstractNumId w:val="17"/>
  </w:num>
  <w:num w:numId="48" w16cid:durableId="613249222">
    <w:abstractNumId w:val="38"/>
  </w:num>
  <w:num w:numId="49" w16cid:durableId="907836688">
    <w:abstractNumId w:val="3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01075"/>
    <w:rsid w:val="000202FD"/>
    <w:rsid w:val="000245FF"/>
    <w:rsid w:val="0002668A"/>
    <w:rsid w:val="00026EEC"/>
    <w:rsid w:val="00027A0B"/>
    <w:rsid w:val="00031524"/>
    <w:rsid w:val="00036645"/>
    <w:rsid w:val="00036AFD"/>
    <w:rsid w:val="00040BED"/>
    <w:rsid w:val="00040D41"/>
    <w:rsid w:val="000411A2"/>
    <w:rsid w:val="00044FC1"/>
    <w:rsid w:val="00045519"/>
    <w:rsid w:val="0004621C"/>
    <w:rsid w:val="00053C24"/>
    <w:rsid w:val="000627B6"/>
    <w:rsid w:val="00067B66"/>
    <w:rsid w:val="00070820"/>
    <w:rsid w:val="000756F1"/>
    <w:rsid w:val="00080C80"/>
    <w:rsid w:val="00081FC4"/>
    <w:rsid w:val="00083CF9"/>
    <w:rsid w:val="00085585"/>
    <w:rsid w:val="000860E1"/>
    <w:rsid w:val="00087522"/>
    <w:rsid w:val="00087876"/>
    <w:rsid w:val="000A3C2F"/>
    <w:rsid w:val="000A687D"/>
    <w:rsid w:val="000B7345"/>
    <w:rsid w:val="000C05C3"/>
    <w:rsid w:val="000C3DEA"/>
    <w:rsid w:val="000C4E08"/>
    <w:rsid w:val="000D1197"/>
    <w:rsid w:val="000D6482"/>
    <w:rsid w:val="000E3180"/>
    <w:rsid w:val="000E7BB3"/>
    <w:rsid w:val="000F04B6"/>
    <w:rsid w:val="0010461D"/>
    <w:rsid w:val="001079E3"/>
    <w:rsid w:val="00107EAC"/>
    <w:rsid w:val="0011038B"/>
    <w:rsid w:val="00112212"/>
    <w:rsid w:val="00112839"/>
    <w:rsid w:val="00113876"/>
    <w:rsid w:val="0012100C"/>
    <w:rsid w:val="001220B1"/>
    <w:rsid w:val="00125BA5"/>
    <w:rsid w:val="00126AB2"/>
    <w:rsid w:val="001324F5"/>
    <w:rsid w:val="00135794"/>
    <w:rsid w:val="0014142F"/>
    <w:rsid w:val="001420B9"/>
    <w:rsid w:val="0014547C"/>
    <w:rsid w:val="00147489"/>
    <w:rsid w:val="0015416B"/>
    <w:rsid w:val="00161397"/>
    <w:rsid w:val="00165ED6"/>
    <w:rsid w:val="001662DA"/>
    <w:rsid w:val="001665D5"/>
    <w:rsid w:val="00167902"/>
    <w:rsid w:val="00172063"/>
    <w:rsid w:val="00181AF3"/>
    <w:rsid w:val="0018333E"/>
    <w:rsid w:val="00193E03"/>
    <w:rsid w:val="00195A7D"/>
    <w:rsid w:val="00196E93"/>
    <w:rsid w:val="001A18CE"/>
    <w:rsid w:val="001C38B8"/>
    <w:rsid w:val="001C5026"/>
    <w:rsid w:val="001C5FB8"/>
    <w:rsid w:val="001D769D"/>
    <w:rsid w:val="001E1376"/>
    <w:rsid w:val="001E2785"/>
    <w:rsid w:val="001E48D7"/>
    <w:rsid w:val="001F2404"/>
    <w:rsid w:val="001F551E"/>
    <w:rsid w:val="00203456"/>
    <w:rsid w:val="002036CD"/>
    <w:rsid w:val="002038C6"/>
    <w:rsid w:val="00204ECE"/>
    <w:rsid w:val="00205638"/>
    <w:rsid w:val="00216F0C"/>
    <w:rsid w:val="0021786B"/>
    <w:rsid w:val="0022082C"/>
    <w:rsid w:val="002228E3"/>
    <w:rsid w:val="00223637"/>
    <w:rsid w:val="00223D1E"/>
    <w:rsid w:val="0022682F"/>
    <w:rsid w:val="002303B7"/>
    <w:rsid w:val="00235778"/>
    <w:rsid w:val="00236AD0"/>
    <w:rsid w:val="00240933"/>
    <w:rsid w:val="00250F16"/>
    <w:rsid w:val="0025494A"/>
    <w:rsid w:val="00260677"/>
    <w:rsid w:val="00261816"/>
    <w:rsid w:val="00262044"/>
    <w:rsid w:val="00262903"/>
    <w:rsid w:val="002721F8"/>
    <w:rsid w:val="00272F6D"/>
    <w:rsid w:val="002748D1"/>
    <w:rsid w:val="00277DAE"/>
    <w:rsid w:val="00284D69"/>
    <w:rsid w:val="00285216"/>
    <w:rsid w:val="002917D3"/>
    <w:rsid w:val="00296305"/>
    <w:rsid w:val="002A2CC8"/>
    <w:rsid w:val="002A579C"/>
    <w:rsid w:val="002B5720"/>
    <w:rsid w:val="002B76EF"/>
    <w:rsid w:val="002C258D"/>
    <w:rsid w:val="002C3A19"/>
    <w:rsid w:val="002C660B"/>
    <w:rsid w:val="002C7A84"/>
    <w:rsid w:val="002D1A7F"/>
    <w:rsid w:val="002F0365"/>
    <w:rsid w:val="002F3D4E"/>
    <w:rsid w:val="002F5606"/>
    <w:rsid w:val="002F61EB"/>
    <w:rsid w:val="0030059A"/>
    <w:rsid w:val="0030126E"/>
    <w:rsid w:val="003136A0"/>
    <w:rsid w:val="00337868"/>
    <w:rsid w:val="003448B3"/>
    <w:rsid w:val="00344EA6"/>
    <w:rsid w:val="003476F2"/>
    <w:rsid w:val="00350071"/>
    <w:rsid w:val="00350483"/>
    <w:rsid w:val="00350622"/>
    <w:rsid w:val="00355B38"/>
    <w:rsid w:val="00360116"/>
    <w:rsid w:val="00362F3D"/>
    <w:rsid w:val="003660BC"/>
    <w:rsid w:val="00366C71"/>
    <w:rsid w:val="00370813"/>
    <w:rsid w:val="00377867"/>
    <w:rsid w:val="00380DD5"/>
    <w:rsid w:val="00384E95"/>
    <w:rsid w:val="00385B1F"/>
    <w:rsid w:val="003965A8"/>
    <w:rsid w:val="003967C4"/>
    <w:rsid w:val="003A2CF7"/>
    <w:rsid w:val="003A496F"/>
    <w:rsid w:val="003A4E3F"/>
    <w:rsid w:val="003A4F8A"/>
    <w:rsid w:val="003A5911"/>
    <w:rsid w:val="003A7A4D"/>
    <w:rsid w:val="003C1D05"/>
    <w:rsid w:val="003C2EEF"/>
    <w:rsid w:val="003C5A43"/>
    <w:rsid w:val="003D0F29"/>
    <w:rsid w:val="003D4563"/>
    <w:rsid w:val="003D593E"/>
    <w:rsid w:val="003D5F9F"/>
    <w:rsid w:val="003E005F"/>
    <w:rsid w:val="003E0FC8"/>
    <w:rsid w:val="003E3BA6"/>
    <w:rsid w:val="003E3EF6"/>
    <w:rsid w:val="003E4BEE"/>
    <w:rsid w:val="003E5516"/>
    <w:rsid w:val="003E5D63"/>
    <w:rsid w:val="003E65BA"/>
    <w:rsid w:val="003F4378"/>
    <w:rsid w:val="003F5516"/>
    <w:rsid w:val="003F6F37"/>
    <w:rsid w:val="003F7449"/>
    <w:rsid w:val="003F7571"/>
    <w:rsid w:val="00400772"/>
    <w:rsid w:val="00402715"/>
    <w:rsid w:val="00402DFB"/>
    <w:rsid w:val="0040309C"/>
    <w:rsid w:val="00406301"/>
    <w:rsid w:val="00410E8B"/>
    <w:rsid w:val="00411B9A"/>
    <w:rsid w:val="00421323"/>
    <w:rsid w:val="00422523"/>
    <w:rsid w:val="00436657"/>
    <w:rsid w:val="004366CD"/>
    <w:rsid w:val="00436E74"/>
    <w:rsid w:val="00444208"/>
    <w:rsid w:val="00444D16"/>
    <w:rsid w:val="004479FF"/>
    <w:rsid w:val="00451599"/>
    <w:rsid w:val="00456A6D"/>
    <w:rsid w:val="0046272D"/>
    <w:rsid w:val="00463336"/>
    <w:rsid w:val="00463370"/>
    <w:rsid w:val="00465E35"/>
    <w:rsid w:val="004664A6"/>
    <w:rsid w:val="0048228B"/>
    <w:rsid w:val="0049029B"/>
    <w:rsid w:val="00490FB4"/>
    <w:rsid w:val="00495BEC"/>
    <w:rsid w:val="004A1D05"/>
    <w:rsid w:val="004B45D0"/>
    <w:rsid w:val="004B6473"/>
    <w:rsid w:val="004B79B6"/>
    <w:rsid w:val="004C0D1C"/>
    <w:rsid w:val="004C2BC5"/>
    <w:rsid w:val="004C564C"/>
    <w:rsid w:val="004D7A5D"/>
    <w:rsid w:val="004E02E2"/>
    <w:rsid w:val="004E78D9"/>
    <w:rsid w:val="004F0682"/>
    <w:rsid w:val="004F6A5C"/>
    <w:rsid w:val="00507F46"/>
    <w:rsid w:val="005112FF"/>
    <w:rsid w:val="00520CA3"/>
    <w:rsid w:val="005216A2"/>
    <w:rsid w:val="005268D2"/>
    <w:rsid w:val="005334E5"/>
    <w:rsid w:val="005360C8"/>
    <w:rsid w:val="005419E1"/>
    <w:rsid w:val="00551445"/>
    <w:rsid w:val="00556AD2"/>
    <w:rsid w:val="005647ED"/>
    <w:rsid w:val="00565F33"/>
    <w:rsid w:val="00566450"/>
    <w:rsid w:val="0057580C"/>
    <w:rsid w:val="00575CA3"/>
    <w:rsid w:val="0058281A"/>
    <w:rsid w:val="00593560"/>
    <w:rsid w:val="00595798"/>
    <w:rsid w:val="0059617F"/>
    <w:rsid w:val="00596F1C"/>
    <w:rsid w:val="005A0BBB"/>
    <w:rsid w:val="005A10A1"/>
    <w:rsid w:val="005A21EC"/>
    <w:rsid w:val="005B2680"/>
    <w:rsid w:val="005B2E56"/>
    <w:rsid w:val="005C0A14"/>
    <w:rsid w:val="005C33A0"/>
    <w:rsid w:val="005C52B8"/>
    <w:rsid w:val="005D2B46"/>
    <w:rsid w:val="005E1369"/>
    <w:rsid w:val="005E24AD"/>
    <w:rsid w:val="005E2873"/>
    <w:rsid w:val="005E2FA2"/>
    <w:rsid w:val="005E457F"/>
    <w:rsid w:val="005E5210"/>
    <w:rsid w:val="005E6537"/>
    <w:rsid w:val="005F5BA9"/>
    <w:rsid w:val="005F7593"/>
    <w:rsid w:val="00603397"/>
    <w:rsid w:val="0061114E"/>
    <w:rsid w:val="00611CB1"/>
    <w:rsid w:val="00613786"/>
    <w:rsid w:val="006159DC"/>
    <w:rsid w:val="006231D3"/>
    <w:rsid w:val="006268A7"/>
    <w:rsid w:val="0064247C"/>
    <w:rsid w:val="00643470"/>
    <w:rsid w:val="00643C23"/>
    <w:rsid w:val="00644944"/>
    <w:rsid w:val="00650B0E"/>
    <w:rsid w:val="0065388D"/>
    <w:rsid w:val="00654704"/>
    <w:rsid w:val="0066652E"/>
    <w:rsid w:val="00670F87"/>
    <w:rsid w:val="006712CE"/>
    <w:rsid w:val="0067259D"/>
    <w:rsid w:val="00674D01"/>
    <w:rsid w:val="00676D3D"/>
    <w:rsid w:val="00682F9B"/>
    <w:rsid w:val="00683EA8"/>
    <w:rsid w:val="006843D4"/>
    <w:rsid w:val="006B1320"/>
    <w:rsid w:val="006B324A"/>
    <w:rsid w:val="006B4C67"/>
    <w:rsid w:val="006C160E"/>
    <w:rsid w:val="006C65C4"/>
    <w:rsid w:val="006C757A"/>
    <w:rsid w:val="006D1DE8"/>
    <w:rsid w:val="006D3185"/>
    <w:rsid w:val="006E2AC8"/>
    <w:rsid w:val="006E6F11"/>
    <w:rsid w:val="006F3468"/>
    <w:rsid w:val="007000B7"/>
    <w:rsid w:val="007019D5"/>
    <w:rsid w:val="007160C4"/>
    <w:rsid w:val="00720A1E"/>
    <w:rsid w:val="0073064B"/>
    <w:rsid w:val="0073179E"/>
    <w:rsid w:val="00731886"/>
    <w:rsid w:val="0073435E"/>
    <w:rsid w:val="00741975"/>
    <w:rsid w:val="007507BD"/>
    <w:rsid w:val="00755E0E"/>
    <w:rsid w:val="007574E0"/>
    <w:rsid w:val="00761C9C"/>
    <w:rsid w:val="00774747"/>
    <w:rsid w:val="00775CCE"/>
    <w:rsid w:val="00782C9C"/>
    <w:rsid w:val="007851C3"/>
    <w:rsid w:val="007A0762"/>
    <w:rsid w:val="007A3DC0"/>
    <w:rsid w:val="007A575F"/>
    <w:rsid w:val="007A60B8"/>
    <w:rsid w:val="007A689D"/>
    <w:rsid w:val="007A77E4"/>
    <w:rsid w:val="007A7F47"/>
    <w:rsid w:val="007B2C18"/>
    <w:rsid w:val="007B5879"/>
    <w:rsid w:val="007B6C87"/>
    <w:rsid w:val="007B7A8B"/>
    <w:rsid w:val="007C2D5A"/>
    <w:rsid w:val="007C331F"/>
    <w:rsid w:val="007C5EC3"/>
    <w:rsid w:val="007D0D24"/>
    <w:rsid w:val="007D2742"/>
    <w:rsid w:val="007D6F48"/>
    <w:rsid w:val="007E28EC"/>
    <w:rsid w:val="007E4327"/>
    <w:rsid w:val="007E5FEE"/>
    <w:rsid w:val="007F5E7F"/>
    <w:rsid w:val="0080691C"/>
    <w:rsid w:val="00817965"/>
    <w:rsid w:val="00822C76"/>
    <w:rsid w:val="008236B6"/>
    <w:rsid w:val="0082481F"/>
    <w:rsid w:val="00835654"/>
    <w:rsid w:val="00835FBC"/>
    <w:rsid w:val="008403BE"/>
    <w:rsid w:val="00841566"/>
    <w:rsid w:val="00842ACF"/>
    <w:rsid w:val="008451A1"/>
    <w:rsid w:val="00845241"/>
    <w:rsid w:val="00850C0E"/>
    <w:rsid w:val="0087620D"/>
    <w:rsid w:val="0088566F"/>
    <w:rsid w:val="008937E0"/>
    <w:rsid w:val="00894957"/>
    <w:rsid w:val="008B14DA"/>
    <w:rsid w:val="008B3D2B"/>
    <w:rsid w:val="008B53CF"/>
    <w:rsid w:val="008B78B8"/>
    <w:rsid w:val="008C3CA1"/>
    <w:rsid w:val="008C3DD4"/>
    <w:rsid w:val="008C42E7"/>
    <w:rsid w:val="008C44A2"/>
    <w:rsid w:val="008C496F"/>
    <w:rsid w:val="008D5733"/>
    <w:rsid w:val="008E0E0D"/>
    <w:rsid w:val="008E75F2"/>
    <w:rsid w:val="008F74FE"/>
    <w:rsid w:val="00903197"/>
    <w:rsid w:val="00903E68"/>
    <w:rsid w:val="009114CE"/>
    <w:rsid w:val="00911BB7"/>
    <w:rsid w:val="009153F4"/>
    <w:rsid w:val="00915BC9"/>
    <w:rsid w:val="009212A2"/>
    <w:rsid w:val="0092141E"/>
    <w:rsid w:val="00922F67"/>
    <w:rsid w:val="00924278"/>
    <w:rsid w:val="009273D3"/>
    <w:rsid w:val="00930F26"/>
    <w:rsid w:val="00941DF8"/>
    <w:rsid w:val="00945826"/>
    <w:rsid w:val="00947812"/>
    <w:rsid w:val="00955914"/>
    <w:rsid w:val="00961DD7"/>
    <w:rsid w:val="009665AE"/>
    <w:rsid w:val="009742E7"/>
    <w:rsid w:val="00974A32"/>
    <w:rsid w:val="009807BF"/>
    <w:rsid w:val="009808FF"/>
    <w:rsid w:val="0098461B"/>
    <w:rsid w:val="00986DEE"/>
    <w:rsid w:val="00986E38"/>
    <w:rsid w:val="00993448"/>
    <w:rsid w:val="00994987"/>
    <w:rsid w:val="0099579E"/>
    <w:rsid w:val="009B0F74"/>
    <w:rsid w:val="009B1704"/>
    <w:rsid w:val="009B5D1C"/>
    <w:rsid w:val="009C065D"/>
    <w:rsid w:val="009D5254"/>
    <w:rsid w:val="009E13B8"/>
    <w:rsid w:val="009E1941"/>
    <w:rsid w:val="009E20B3"/>
    <w:rsid w:val="009E4E35"/>
    <w:rsid w:val="009F1156"/>
    <w:rsid w:val="009F43B2"/>
    <w:rsid w:val="009F4DC3"/>
    <w:rsid w:val="009F6ACE"/>
    <w:rsid w:val="00A03011"/>
    <w:rsid w:val="00A06F9C"/>
    <w:rsid w:val="00A130D8"/>
    <w:rsid w:val="00A170CA"/>
    <w:rsid w:val="00A25CCD"/>
    <w:rsid w:val="00A269AF"/>
    <w:rsid w:val="00A35D76"/>
    <w:rsid w:val="00A3610D"/>
    <w:rsid w:val="00A428F8"/>
    <w:rsid w:val="00A44F89"/>
    <w:rsid w:val="00A45CDD"/>
    <w:rsid w:val="00A50B21"/>
    <w:rsid w:val="00A60178"/>
    <w:rsid w:val="00A60AF0"/>
    <w:rsid w:val="00A70955"/>
    <w:rsid w:val="00A82301"/>
    <w:rsid w:val="00A82558"/>
    <w:rsid w:val="00A904DF"/>
    <w:rsid w:val="00A973EA"/>
    <w:rsid w:val="00AA2A1F"/>
    <w:rsid w:val="00AA5038"/>
    <w:rsid w:val="00AA5A26"/>
    <w:rsid w:val="00AB1962"/>
    <w:rsid w:val="00AC240C"/>
    <w:rsid w:val="00AC7782"/>
    <w:rsid w:val="00AC7BD7"/>
    <w:rsid w:val="00AD0E92"/>
    <w:rsid w:val="00AD6F07"/>
    <w:rsid w:val="00AF3BCA"/>
    <w:rsid w:val="00AF655D"/>
    <w:rsid w:val="00B0319B"/>
    <w:rsid w:val="00B04989"/>
    <w:rsid w:val="00B050F8"/>
    <w:rsid w:val="00B053D4"/>
    <w:rsid w:val="00B35A0A"/>
    <w:rsid w:val="00B364E5"/>
    <w:rsid w:val="00B36A1F"/>
    <w:rsid w:val="00B429C5"/>
    <w:rsid w:val="00B45ABC"/>
    <w:rsid w:val="00B47684"/>
    <w:rsid w:val="00B62844"/>
    <w:rsid w:val="00B64ABD"/>
    <w:rsid w:val="00B65CF2"/>
    <w:rsid w:val="00B71AD5"/>
    <w:rsid w:val="00B72795"/>
    <w:rsid w:val="00B73E9F"/>
    <w:rsid w:val="00B76EE1"/>
    <w:rsid w:val="00B82964"/>
    <w:rsid w:val="00B85DE1"/>
    <w:rsid w:val="00BA07EB"/>
    <w:rsid w:val="00BA0919"/>
    <w:rsid w:val="00BA4EAD"/>
    <w:rsid w:val="00BA57D2"/>
    <w:rsid w:val="00BA763F"/>
    <w:rsid w:val="00BB1927"/>
    <w:rsid w:val="00BB22E9"/>
    <w:rsid w:val="00BB49D9"/>
    <w:rsid w:val="00BB531F"/>
    <w:rsid w:val="00BB5D27"/>
    <w:rsid w:val="00BB73A4"/>
    <w:rsid w:val="00BC47C4"/>
    <w:rsid w:val="00BC6C1F"/>
    <w:rsid w:val="00BD1329"/>
    <w:rsid w:val="00BD1C97"/>
    <w:rsid w:val="00BD6C94"/>
    <w:rsid w:val="00BE1050"/>
    <w:rsid w:val="00BE124C"/>
    <w:rsid w:val="00BF0EAA"/>
    <w:rsid w:val="00BF51C2"/>
    <w:rsid w:val="00BF72AD"/>
    <w:rsid w:val="00C015B8"/>
    <w:rsid w:val="00C026D6"/>
    <w:rsid w:val="00C02D61"/>
    <w:rsid w:val="00C04D2E"/>
    <w:rsid w:val="00C060DB"/>
    <w:rsid w:val="00C103FD"/>
    <w:rsid w:val="00C11700"/>
    <w:rsid w:val="00C14526"/>
    <w:rsid w:val="00C17D2A"/>
    <w:rsid w:val="00C22BC1"/>
    <w:rsid w:val="00C3119A"/>
    <w:rsid w:val="00C4215E"/>
    <w:rsid w:val="00C421B2"/>
    <w:rsid w:val="00C463FA"/>
    <w:rsid w:val="00C51601"/>
    <w:rsid w:val="00C54DE4"/>
    <w:rsid w:val="00C55B1F"/>
    <w:rsid w:val="00C55E3A"/>
    <w:rsid w:val="00C62000"/>
    <w:rsid w:val="00C7373D"/>
    <w:rsid w:val="00C75264"/>
    <w:rsid w:val="00C75930"/>
    <w:rsid w:val="00C82EFE"/>
    <w:rsid w:val="00C85D8E"/>
    <w:rsid w:val="00C871D3"/>
    <w:rsid w:val="00C941B6"/>
    <w:rsid w:val="00C945A4"/>
    <w:rsid w:val="00C959F5"/>
    <w:rsid w:val="00C978CB"/>
    <w:rsid w:val="00CB14E1"/>
    <w:rsid w:val="00CB4466"/>
    <w:rsid w:val="00CB654A"/>
    <w:rsid w:val="00CC03AC"/>
    <w:rsid w:val="00CC645B"/>
    <w:rsid w:val="00CD44BE"/>
    <w:rsid w:val="00CE69D1"/>
    <w:rsid w:val="00CF055E"/>
    <w:rsid w:val="00D06D7C"/>
    <w:rsid w:val="00D11E93"/>
    <w:rsid w:val="00D1278E"/>
    <w:rsid w:val="00D144B4"/>
    <w:rsid w:val="00D14E64"/>
    <w:rsid w:val="00D21B59"/>
    <w:rsid w:val="00D22F90"/>
    <w:rsid w:val="00D27EC9"/>
    <w:rsid w:val="00D33D2F"/>
    <w:rsid w:val="00D36E00"/>
    <w:rsid w:val="00D428D1"/>
    <w:rsid w:val="00D5299F"/>
    <w:rsid w:val="00D55E71"/>
    <w:rsid w:val="00D670EC"/>
    <w:rsid w:val="00D674CE"/>
    <w:rsid w:val="00D70F52"/>
    <w:rsid w:val="00D74026"/>
    <w:rsid w:val="00D75466"/>
    <w:rsid w:val="00D81F59"/>
    <w:rsid w:val="00D84B11"/>
    <w:rsid w:val="00DA0F66"/>
    <w:rsid w:val="00DA1F50"/>
    <w:rsid w:val="00DA78F8"/>
    <w:rsid w:val="00DA7E81"/>
    <w:rsid w:val="00DB7ED3"/>
    <w:rsid w:val="00DC1F86"/>
    <w:rsid w:val="00DC4F13"/>
    <w:rsid w:val="00DD06F9"/>
    <w:rsid w:val="00DD7261"/>
    <w:rsid w:val="00DE1FF6"/>
    <w:rsid w:val="00DE7A75"/>
    <w:rsid w:val="00DF09E8"/>
    <w:rsid w:val="00DF0C5C"/>
    <w:rsid w:val="00DF3352"/>
    <w:rsid w:val="00DF5BCF"/>
    <w:rsid w:val="00E00AAB"/>
    <w:rsid w:val="00E16CDD"/>
    <w:rsid w:val="00E2198E"/>
    <w:rsid w:val="00E2211D"/>
    <w:rsid w:val="00E22B9E"/>
    <w:rsid w:val="00E24526"/>
    <w:rsid w:val="00E3356C"/>
    <w:rsid w:val="00E37C8A"/>
    <w:rsid w:val="00E407E6"/>
    <w:rsid w:val="00E46F5D"/>
    <w:rsid w:val="00E52796"/>
    <w:rsid w:val="00E53250"/>
    <w:rsid w:val="00E5596D"/>
    <w:rsid w:val="00E56B48"/>
    <w:rsid w:val="00E60116"/>
    <w:rsid w:val="00E60CF0"/>
    <w:rsid w:val="00E62EDD"/>
    <w:rsid w:val="00E66061"/>
    <w:rsid w:val="00E710DD"/>
    <w:rsid w:val="00E71E2B"/>
    <w:rsid w:val="00E734E8"/>
    <w:rsid w:val="00E75EAB"/>
    <w:rsid w:val="00E77A26"/>
    <w:rsid w:val="00E814BC"/>
    <w:rsid w:val="00E82B9F"/>
    <w:rsid w:val="00E9120D"/>
    <w:rsid w:val="00E927DA"/>
    <w:rsid w:val="00E95304"/>
    <w:rsid w:val="00E95388"/>
    <w:rsid w:val="00EA0C36"/>
    <w:rsid w:val="00EA189F"/>
    <w:rsid w:val="00EA7444"/>
    <w:rsid w:val="00EB0CD6"/>
    <w:rsid w:val="00EB1941"/>
    <w:rsid w:val="00EB228C"/>
    <w:rsid w:val="00EB4905"/>
    <w:rsid w:val="00EB70CC"/>
    <w:rsid w:val="00EC465D"/>
    <w:rsid w:val="00EC50AF"/>
    <w:rsid w:val="00EC57DD"/>
    <w:rsid w:val="00ED4523"/>
    <w:rsid w:val="00EE0DB5"/>
    <w:rsid w:val="00EF1B45"/>
    <w:rsid w:val="00EF2BE2"/>
    <w:rsid w:val="00EF4F1E"/>
    <w:rsid w:val="00F1570E"/>
    <w:rsid w:val="00F15D48"/>
    <w:rsid w:val="00F17938"/>
    <w:rsid w:val="00F17E03"/>
    <w:rsid w:val="00F20BAA"/>
    <w:rsid w:val="00F21C95"/>
    <w:rsid w:val="00F32B92"/>
    <w:rsid w:val="00F34A7A"/>
    <w:rsid w:val="00F35ED5"/>
    <w:rsid w:val="00F4175E"/>
    <w:rsid w:val="00F42F8E"/>
    <w:rsid w:val="00F430F2"/>
    <w:rsid w:val="00F477AA"/>
    <w:rsid w:val="00F53F9C"/>
    <w:rsid w:val="00F56D4C"/>
    <w:rsid w:val="00F57A78"/>
    <w:rsid w:val="00F82E60"/>
    <w:rsid w:val="00F85F12"/>
    <w:rsid w:val="00F86390"/>
    <w:rsid w:val="00F95663"/>
    <w:rsid w:val="00F966C2"/>
    <w:rsid w:val="00F97481"/>
    <w:rsid w:val="00FA630B"/>
    <w:rsid w:val="00FA676B"/>
    <w:rsid w:val="00FB00EE"/>
    <w:rsid w:val="00FB539A"/>
    <w:rsid w:val="00FB7C71"/>
    <w:rsid w:val="00FC339B"/>
    <w:rsid w:val="00FD0266"/>
    <w:rsid w:val="00FD7EAE"/>
    <w:rsid w:val="00FE1041"/>
    <w:rsid w:val="00FE366F"/>
    <w:rsid w:val="00FF023F"/>
    <w:rsid w:val="00FF405F"/>
    <w:rsid w:val="00FF522D"/>
    <w:rsid w:val="00FF7B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 w:type="paragraph" w:customStyle="1" w:styleId="paragraph0">
    <w:name w:val="paragraph"/>
    <w:basedOn w:val="Normal"/>
    <w:rsid w:val="007A575F"/>
    <w:pPr>
      <w:spacing w:before="100" w:beforeAutospacing="1" w:after="100" w:afterAutospacing="1"/>
    </w:pPr>
    <w:rPr>
      <w:rFonts w:ascii="Times New Roman" w:eastAsia="Times New Roman" w:hAnsi="Times New Roman" w:cs="Times New Roman"/>
      <w:bCs w:val="0"/>
      <w:sz w:val="24"/>
      <w:szCs w:val="24"/>
      <w:lang w:eastAsia="en-GB"/>
    </w:rPr>
  </w:style>
  <w:style w:type="character" w:customStyle="1" w:styleId="normaltextrun">
    <w:name w:val="normaltextrun"/>
    <w:basedOn w:val="DefaultParagraphFont"/>
    <w:rsid w:val="007A575F"/>
  </w:style>
  <w:style w:type="character" w:customStyle="1" w:styleId="eop">
    <w:name w:val="eop"/>
    <w:basedOn w:val="DefaultParagraphFont"/>
    <w:rsid w:val="007A5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15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C0B0C99D82F74560B4C391F031AD11F6"/>
        <w:category>
          <w:name w:val="General"/>
          <w:gallery w:val="placeholder"/>
        </w:category>
        <w:types>
          <w:type w:val="bbPlcHdr"/>
        </w:types>
        <w:behaviors>
          <w:behavior w:val="content"/>
        </w:behaviors>
        <w:guid w:val="{93A9F154-B06C-483C-9419-4A424F04BB7E}"/>
      </w:docPartPr>
      <w:docPartBody>
        <w:p w:rsidR="00BE05C9" w:rsidRDefault="00BE05C9">
          <w:pPr>
            <w:pStyle w:val="C0B0C99D82F74560B4C391F031AD11F6"/>
          </w:pPr>
          <w:r w:rsidRPr="00031524">
            <w:rPr>
              <w:rStyle w:val="PlaceholderText"/>
              <w:color w:val="44546A" w:themeColor="text2"/>
            </w:rPr>
            <w:t>choose a committee</w:t>
          </w:r>
        </w:p>
      </w:docPartBody>
    </w:docPart>
    <w:docPart>
      <w:docPartPr>
        <w:name w:val="A78AC404AC4242E28F730365FBF6835D"/>
        <w:category>
          <w:name w:val="General"/>
          <w:gallery w:val="placeholder"/>
        </w:category>
        <w:types>
          <w:type w:val="bbPlcHdr"/>
        </w:types>
        <w:behaviors>
          <w:behavior w:val="content"/>
        </w:behaviors>
        <w:guid w:val="{0B934760-F7CB-4143-8F21-35810CBB424F}"/>
      </w:docPartPr>
      <w:docPartBody>
        <w:p w:rsidR="00BE05C9" w:rsidRDefault="00BE05C9">
          <w:pPr>
            <w:pStyle w:val="A78AC404AC4242E28F730365FBF6835D"/>
          </w:pPr>
          <w:r w:rsidRPr="00031524">
            <w:rPr>
              <w:rStyle w:val="PlaceholderText"/>
              <w:color w:val="44546A" w:themeColor="text2"/>
            </w:rPr>
            <w:t>insert day and date</w:t>
          </w:r>
        </w:p>
      </w:docPartBody>
    </w:docPart>
    <w:docPart>
      <w:docPartPr>
        <w:name w:val="A67C939D84AE47BF900F29FDF4493F78"/>
        <w:category>
          <w:name w:val="General"/>
          <w:gallery w:val="placeholder"/>
        </w:category>
        <w:types>
          <w:type w:val="bbPlcHdr"/>
        </w:types>
        <w:behaviors>
          <w:behavior w:val="content"/>
        </w:behaviors>
        <w:guid w:val="{E776E10D-0196-4102-A6B9-3CEB0A0AC0E7}"/>
      </w:docPartPr>
      <w:docPartBody>
        <w:p w:rsidR="00BE05C9" w:rsidRDefault="00BE05C9">
          <w:pPr>
            <w:pStyle w:val="A67C939D84AE47BF900F29FDF4493F78"/>
          </w:pPr>
          <w:r w:rsidRPr="00031524">
            <w:rPr>
              <w:rStyle w:val="PlaceholderText"/>
              <w:color w:val="44546A" w:themeColor="text2"/>
            </w:rPr>
            <w:t>insert tim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495CC2" w:rsidRDefault="00107A4F" w:rsidP="00107A4F">
          <w:pPr>
            <w:pStyle w:val="E331F086511241768E5A871CD7D32514"/>
          </w:pPr>
          <w:r w:rsidRPr="00031524">
            <w:rPr>
              <w:rStyle w:val="PlaceholderText"/>
              <w:color w:val="44546A" w:themeColor="text2"/>
            </w:rPr>
            <w:t>[Insert full topic title here]</w:t>
          </w:r>
        </w:p>
      </w:docPartBody>
    </w:docPart>
    <w:docPart>
      <w:docPartPr>
        <w:name w:val="43FF3970A80341429DDB4A9775C9C506"/>
        <w:category>
          <w:name w:val="General"/>
          <w:gallery w:val="placeholder"/>
        </w:category>
        <w:types>
          <w:type w:val="bbPlcHdr"/>
        </w:types>
        <w:behaviors>
          <w:behavior w:val="content"/>
        </w:behaviors>
        <w:guid w:val="{A82C62B0-418B-4FFC-B47D-622E31A2678F}"/>
      </w:docPartPr>
      <w:docPartBody>
        <w:p w:rsidR="00DC7245" w:rsidRDefault="00DC7245" w:rsidP="00DC7245">
          <w:pPr>
            <w:pStyle w:val="43FF3970A80341429DDB4A9775C9C506"/>
          </w:pPr>
          <w:r w:rsidRPr="00031524">
            <w:rPr>
              <w:rStyle w:val="PlaceholderText"/>
              <w:color w:val="44546A" w:themeColor="text2"/>
            </w:rPr>
            <w:t>choose output</w:t>
          </w:r>
        </w:p>
      </w:docPartBody>
    </w:docPart>
    <w:docPart>
      <w:docPartPr>
        <w:name w:val="9B170A5EB852492EB76DBC58448DEBF7"/>
        <w:category>
          <w:name w:val="General"/>
          <w:gallery w:val="placeholder"/>
        </w:category>
        <w:types>
          <w:type w:val="bbPlcHdr"/>
        </w:types>
        <w:behaviors>
          <w:behavior w:val="content"/>
        </w:behaviors>
        <w:guid w:val="{AF14C6E0-1611-4E00-B980-879266C68ABA}"/>
      </w:docPartPr>
      <w:docPartBody>
        <w:p w:rsidR="00DC7245" w:rsidRDefault="00DC7245" w:rsidP="00DC7245">
          <w:pPr>
            <w:pStyle w:val="9B170A5EB852492EB76DBC58448DEBF7"/>
          </w:pPr>
          <w:r w:rsidRPr="00F57A78">
            <w:rPr>
              <w:rStyle w:val="PlaceholderText"/>
              <w:color w:val="44546A" w:themeColor="text2"/>
            </w:rPr>
            <w:t>choose output</w:t>
          </w:r>
        </w:p>
      </w:docPartBody>
    </w:docPart>
    <w:docPart>
      <w:docPartPr>
        <w:name w:val="1A25D0854AD149A1A1E74D0D69603BC1"/>
        <w:category>
          <w:name w:val="General"/>
          <w:gallery w:val="placeholder"/>
        </w:category>
        <w:types>
          <w:type w:val="bbPlcHdr"/>
        </w:types>
        <w:behaviors>
          <w:behavior w:val="content"/>
        </w:behaviors>
        <w:guid w:val="{FD4B9A35-F37F-4D16-8ECE-46749B18B298}"/>
      </w:docPartPr>
      <w:docPartBody>
        <w:p w:rsidR="00DC7245" w:rsidRDefault="00DC7245" w:rsidP="00DC7245">
          <w:pPr>
            <w:pStyle w:val="1A25D0854AD149A1A1E74D0D69603BC1"/>
          </w:pPr>
          <w:r w:rsidRPr="00031524">
            <w:rPr>
              <w:rStyle w:val="PlaceholderText"/>
              <w:color w:val="44546A" w:themeColor="text2"/>
            </w:rPr>
            <w:t>Choose an option</w:t>
          </w:r>
        </w:p>
      </w:docPartBody>
    </w:docPart>
    <w:docPart>
      <w:docPartPr>
        <w:name w:val="E70A744822B143BC9D743E454C106B7A"/>
        <w:category>
          <w:name w:val="General"/>
          <w:gallery w:val="placeholder"/>
        </w:category>
        <w:types>
          <w:type w:val="bbPlcHdr"/>
        </w:types>
        <w:behaviors>
          <w:behavior w:val="content"/>
        </w:behaviors>
        <w:guid w:val="{98016390-17A0-4510-8F27-130E8CFBB9B6}"/>
      </w:docPartPr>
      <w:docPartBody>
        <w:p w:rsidR="00DC7245" w:rsidRDefault="00DC7245" w:rsidP="00DC7245">
          <w:pPr>
            <w:pStyle w:val="E70A744822B143BC9D743E454C106B7A"/>
          </w:pPr>
          <w:r w:rsidRPr="00031524">
            <w:rPr>
              <w:rStyle w:val="PlaceholderText"/>
              <w:color w:val="44546A" w:themeColor="text2"/>
            </w:rPr>
            <w:t>[Insert full topic title here]</w:t>
          </w:r>
        </w:p>
      </w:docPartBody>
    </w:docPart>
    <w:docPart>
      <w:docPartPr>
        <w:name w:val="77F67BF2A4764CE284FAA64472F41762"/>
        <w:category>
          <w:name w:val="General"/>
          <w:gallery w:val="placeholder"/>
        </w:category>
        <w:types>
          <w:type w:val="bbPlcHdr"/>
        </w:types>
        <w:behaviors>
          <w:behavior w:val="content"/>
        </w:behaviors>
        <w:guid w:val="{83D3A838-8C39-45E7-A6C7-2B9DF086A368}"/>
      </w:docPartPr>
      <w:docPartBody>
        <w:p w:rsidR="00DC7245" w:rsidRDefault="00DC7245" w:rsidP="00DC7245">
          <w:pPr>
            <w:pStyle w:val="77F67BF2A4764CE284FAA64472F41762"/>
          </w:pPr>
          <w:r w:rsidRPr="00031524">
            <w:rPr>
              <w:rStyle w:val="PlaceholderText"/>
              <w:color w:val="44546A" w:themeColor="text2"/>
            </w:rPr>
            <w:t>[Insert full topic title here]</w:t>
          </w:r>
        </w:p>
      </w:docPartBody>
    </w:docPart>
    <w:docPart>
      <w:docPartPr>
        <w:name w:val="BE07EC7B474A43C2B2DD9B72A06E2DC3"/>
        <w:category>
          <w:name w:val="General"/>
          <w:gallery w:val="placeholder"/>
        </w:category>
        <w:types>
          <w:type w:val="bbPlcHdr"/>
        </w:types>
        <w:behaviors>
          <w:behavior w:val="content"/>
        </w:behaviors>
        <w:guid w:val="{76092A31-2631-4087-AA04-1BF49ACCB54D}"/>
      </w:docPartPr>
      <w:docPartBody>
        <w:p w:rsidR="00DC7245" w:rsidRDefault="00DC7245" w:rsidP="00DC7245">
          <w:pPr>
            <w:pStyle w:val="BE07EC7B474A43C2B2DD9B72A06E2DC3"/>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14025BBD5E414907AAB031C774D3DA4E"/>
        <w:category>
          <w:name w:val="General"/>
          <w:gallery w:val="placeholder"/>
        </w:category>
        <w:types>
          <w:type w:val="bbPlcHdr"/>
        </w:types>
        <w:behaviors>
          <w:behavior w:val="content"/>
        </w:behaviors>
        <w:guid w:val="{84CDC0B3-4E73-43A1-9A53-1DEB241CDB21}"/>
      </w:docPartPr>
      <w:docPartBody>
        <w:p w:rsidR="00DC7245" w:rsidRDefault="00DC7245" w:rsidP="00DC7245">
          <w:pPr>
            <w:pStyle w:val="14025BBD5E414907AAB031C774D3DA4E"/>
          </w:pPr>
          <w:r w:rsidRPr="00774747">
            <w:t>Insert declarations, including any for committee members who are absent due to conflicts. If none then state that no conflicts of interest were declared for the technology.</w:t>
          </w:r>
        </w:p>
      </w:docPartBody>
    </w:docPart>
    <w:docPart>
      <w:docPartPr>
        <w:name w:val="C294A891B5074E09B08F215D8B39B0ED"/>
        <w:category>
          <w:name w:val="General"/>
          <w:gallery w:val="placeholder"/>
        </w:category>
        <w:types>
          <w:type w:val="bbPlcHdr"/>
        </w:types>
        <w:behaviors>
          <w:behavior w:val="content"/>
        </w:behaviors>
        <w:guid w:val="{912D7E24-8B13-40BD-91CD-6289AE7A4C13}"/>
      </w:docPartPr>
      <w:docPartBody>
        <w:p w:rsidR="00DC7245" w:rsidRDefault="00DC7245" w:rsidP="00DC7245">
          <w:pPr>
            <w:pStyle w:val="C294A891B5074E09B08F215D8B39B0ED"/>
          </w:pPr>
          <w:r>
            <w:t>Insert declarations, including any for committee members who are absent due to conflicts. If none then state that no conflicts of interest were declared for the technology.</w:t>
          </w:r>
        </w:p>
      </w:docPartBody>
    </w:docPart>
    <w:docPart>
      <w:docPartPr>
        <w:name w:val="0B0E31615D7D40D5B58AB4A7B22EDED2"/>
        <w:category>
          <w:name w:val="General"/>
          <w:gallery w:val="placeholder"/>
        </w:category>
        <w:types>
          <w:type w:val="bbPlcHdr"/>
        </w:types>
        <w:behaviors>
          <w:behavior w:val="content"/>
        </w:behaviors>
        <w:guid w:val="{D6396D32-68B0-4A5E-98F4-341FED7D394D}"/>
      </w:docPartPr>
      <w:docPartBody>
        <w:p w:rsidR="00DC7245" w:rsidRDefault="00DC7245" w:rsidP="00DC7245">
          <w:pPr>
            <w:pStyle w:val="0B0E31615D7D40D5B58AB4A7B22EDED2"/>
          </w:pPr>
          <w:r w:rsidRPr="00970A0C">
            <w:rPr>
              <w:rStyle w:val="PlaceholderText"/>
            </w:rPr>
            <w:t>Choose an item.</w:t>
          </w:r>
        </w:p>
      </w:docPartBody>
    </w:docPart>
    <w:docPart>
      <w:docPartPr>
        <w:name w:val="692D1A3217884317B89323549CF06B5E"/>
        <w:category>
          <w:name w:val="General"/>
          <w:gallery w:val="placeholder"/>
        </w:category>
        <w:types>
          <w:type w:val="bbPlcHdr"/>
        </w:types>
        <w:behaviors>
          <w:behavior w:val="content"/>
        </w:behaviors>
        <w:guid w:val="{DAE23F85-7C4A-4347-A120-D57B393DA8E1}"/>
      </w:docPartPr>
      <w:docPartBody>
        <w:p w:rsidR="00DC7245" w:rsidRDefault="00DC7245" w:rsidP="00DC7245">
          <w:pPr>
            <w:pStyle w:val="692D1A3217884317B89323549CF06B5E"/>
          </w:pPr>
          <w:r>
            <w:t>Insert declarations, including any for committee members who are absent due to conflicts. If none then state that no conflicts of interest were declared for the technology.</w:t>
          </w:r>
        </w:p>
      </w:docPartBody>
    </w:docPart>
    <w:docPart>
      <w:docPartPr>
        <w:name w:val="DDED867E2A14411B9DB9D0EC0508497C"/>
        <w:category>
          <w:name w:val="General"/>
          <w:gallery w:val="placeholder"/>
        </w:category>
        <w:types>
          <w:type w:val="bbPlcHdr"/>
        </w:types>
        <w:behaviors>
          <w:behavior w:val="content"/>
        </w:behaviors>
        <w:guid w:val="{E8DB1E32-F8E9-421B-842A-1178F805F0B4}"/>
      </w:docPartPr>
      <w:docPartBody>
        <w:p w:rsidR="00DC7245" w:rsidRDefault="00DC7245" w:rsidP="00DC7245">
          <w:pPr>
            <w:pStyle w:val="DDED867E2A14411B9DB9D0EC0508497C"/>
          </w:pPr>
          <w:r>
            <w:t>Insert declarations, including any for committee members who are absent due to conflicts. If none then state that no conflicts of interest were declared for the technolog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807F6"/>
    <w:rsid w:val="001A6497"/>
    <w:rsid w:val="002E2D5C"/>
    <w:rsid w:val="00306FA0"/>
    <w:rsid w:val="00411FF4"/>
    <w:rsid w:val="00495CC2"/>
    <w:rsid w:val="00545D8E"/>
    <w:rsid w:val="00677D47"/>
    <w:rsid w:val="00716141"/>
    <w:rsid w:val="00863C40"/>
    <w:rsid w:val="009C4590"/>
    <w:rsid w:val="00B0051E"/>
    <w:rsid w:val="00BD163C"/>
    <w:rsid w:val="00BE05C9"/>
    <w:rsid w:val="00C063EE"/>
    <w:rsid w:val="00D07027"/>
    <w:rsid w:val="00D1322D"/>
    <w:rsid w:val="00DC7245"/>
    <w:rsid w:val="00F25B1F"/>
    <w:rsid w:val="00F5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DC7245"/>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863646CE5700461FAD5A964A789BA5D1">
    <w:name w:val="863646CE5700461FAD5A964A789BA5D1"/>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08F407400F624108AC16FA98D24135C4">
    <w:name w:val="08F407400F624108AC16FA98D24135C4"/>
  </w:style>
  <w:style w:type="paragraph" w:customStyle="1" w:styleId="15F779808F564C7B84AE1B1895933095">
    <w:name w:val="15F779808F564C7B84AE1B1895933095"/>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 w:type="paragraph" w:customStyle="1" w:styleId="43FF3970A80341429DDB4A9775C9C506">
    <w:name w:val="43FF3970A80341429DDB4A9775C9C506"/>
    <w:rsid w:val="00DC7245"/>
    <w:rPr>
      <w:kern w:val="2"/>
      <w14:ligatures w14:val="standardContextual"/>
    </w:rPr>
  </w:style>
  <w:style w:type="paragraph" w:customStyle="1" w:styleId="9B170A5EB852492EB76DBC58448DEBF7">
    <w:name w:val="9B170A5EB852492EB76DBC58448DEBF7"/>
    <w:rsid w:val="00DC7245"/>
    <w:rPr>
      <w:kern w:val="2"/>
      <w14:ligatures w14:val="standardContextual"/>
    </w:rPr>
  </w:style>
  <w:style w:type="paragraph" w:customStyle="1" w:styleId="1A25D0854AD149A1A1E74D0D69603BC1">
    <w:name w:val="1A25D0854AD149A1A1E74D0D69603BC1"/>
    <w:rsid w:val="00DC7245"/>
    <w:rPr>
      <w:kern w:val="2"/>
      <w14:ligatures w14:val="standardContextual"/>
    </w:rPr>
  </w:style>
  <w:style w:type="paragraph" w:customStyle="1" w:styleId="E70A744822B143BC9D743E454C106B7A">
    <w:name w:val="E70A744822B143BC9D743E454C106B7A"/>
    <w:rsid w:val="00DC7245"/>
    <w:rPr>
      <w:kern w:val="2"/>
      <w14:ligatures w14:val="standardContextual"/>
    </w:rPr>
  </w:style>
  <w:style w:type="paragraph" w:customStyle="1" w:styleId="77F67BF2A4764CE284FAA64472F41762">
    <w:name w:val="77F67BF2A4764CE284FAA64472F41762"/>
    <w:rsid w:val="00DC7245"/>
    <w:rPr>
      <w:kern w:val="2"/>
      <w14:ligatures w14:val="standardContextual"/>
    </w:rPr>
  </w:style>
  <w:style w:type="paragraph" w:customStyle="1" w:styleId="1AF2FF671D574C1D95869F92C7F63F6B">
    <w:name w:val="1AF2FF671D574C1D95869F92C7F63F6B"/>
    <w:rsid w:val="00DC7245"/>
    <w:rPr>
      <w:kern w:val="2"/>
      <w14:ligatures w14:val="standardContextual"/>
    </w:rPr>
  </w:style>
  <w:style w:type="paragraph" w:customStyle="1" w:styleId="Bulletlist">
    <w:name w:val="Bullet list"/>
    <w:basedOn w:val="ListParagraph"/>
    <w:link w:val="BulletlistChar"/>
    <w:qFormat/>
    <w:rsid w:val="00DC7245"/>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DC7245"/>
    <w:rPr>
      <w:rFonts w:ascii="Arial" w:eastAsia="Calibri" w:hAnsi="Arial" w:cs="Arial"/>
      <w:bCs/>
      <w:lang w:eastAsia="en-US"/>
    </w:rPr>
  </w:style>
  <w:style w:type="paragraph" w:customStyle="1" w:styleId="BE07EC7B474A43C2B2DD9B72A06E2DC3">
    <w:name w:val="BE07EC7B474A43C2B2DD9B72A06E2DC3"/>
    <w:rsid w:val="00DC7245"/>
    <w:rPr>
      <w:kern w:val="2"/>
      <w14:ligatures w14:val="standardContextual"/>
    </w:rPr>
  </w:style>
  <w:style w:type="paragraph" w:customStyle="1" w:styleId="14025BBD5E414907AAB031C774D3DA4E">
    <w:name w:val="14025BBD5E414907AAB031C774D3DA4E"/>
    <w:rsid w:val="00DC7245"/>
    <w:rPr>
      <w:kern w:val="2"/>
      <w14:ligatures w14:val="standardContextual"/>
    </w:rPr>
  </w:style>
  <w:style w:type="paragraph" w:customStyle="1" w:styleId="C294A891B5074E09B08F215D8B39B0ED">
    <w:name w:val="C294A891B5074E09B08F215D8B39B0ED"/>
    <w:rsid w:val="00DC7245"/>
    <w:rPr>
      <w:kern w:val="2"/>
      <w14:ligatures w14:val="standardContextual"/>
    </w:rPr>
  </w:style>
  <w:style w:type="paragraph" w:customStyle="1" w:styleId="0B0E31615D7D40D5B58AB4A7B22EDED2">
    <w:name w:val="0B0E31615D7D40D5B58AB4A7B22EDED2"/>
    <w:rsid w:val="00DC7245"/>
    <w:rPr>
      <w:kern w:val="2"/>
      <w14:ligatures w14:val="standardContextual"/>
    </w:rPr>
  </w:style>
  <w:style w:type="paragraph" w:customStyle="1" w:styleId="B5EC1BB2CA79475E8678C8C29302776A">
    <w:name w:val="B5EC1BB2CA79475E8678C8C29302776A"/>
    <w:rsid w:val="00DC7245"/>
    <w:rPr>
      <w:kern w:val="2"/>
      <w14:ligatures w14:val="standardContextual"/>
    </w:rPr>
  </w:style>
  <w:style w:type="paragraph" w:customStyle="1" w:styleId="231FE381CC7145E7B299D7D81DA6CD2E">
    <w:name w:val="231FE381CC7145E7B299D7D81DA6CD2E"/>
    <w:rsid w:val="00DC7245"/>
    <w:rPr>
      <w:kern w:val="2"/>
      <w14:ligatures w14:val="standardContextual"/>
    </w:rPr>
  </w:style>
  <w:style w:type="paragraph" w:customStyle="1" w:styleId="F36C9D43E07346B3AB2C3CEA1E8D8A80">
    <w:name w:val="F36C9D43E07346B3AB2C3CEA1E8D8A80"/>
    <w:rsid w:val="00DC7245"/>
    <w:rPr>
      <w:kern w:val="2"/>
      <w14:ligatures w14:val="standardContextual"/>
    </w:rPr>
  </w:style>
  <w:style w:type="paragraph" w:customStyle="1" w:styleId="3CB76389455540F8949E49A2DD26BC13">
    <w:name w:val="3CB76389455540F8949E49A2DD26BC13"/>
    <w:rsid w:val="00DC7245"/>
    <w:rPr>
      <w:kern w:val="2"/>
      <w14:ligatures w14:val="standardContextual"/>
    </w:rPr>
  </w:style>
  <w:style w:type="paragraph" w:customStyle="1" w:styleId="692D1A3217884317B89323549CF06B5E">
    <w:name w:val="692D1A3217884317B89323549CF06B5E"/>
    <w:rsid w:val="00DC7245"/>
    <w:rPr>
      <w:kern w:val="2"/>
      <w14:ligatures w14:val="standardContextual"/>
    </w:rPr>
  </w:style>
  <w:style w:type="paragraph" w:customStyle="1" w:styleId="DDED867E2A14411B9DB9D0EC0508497C">
    <w:name w:val="DDED867E2A14411B9DB9D0EC0508497C"/>
    <w:rsid w:val="00DC7245"/>
    <w:rPr>
      <w:kern w:val="2"/>
      <w14:ligatures w14:val="standardContextual"/>
    </w:rPr>
  </w:style>
  <w:style w:type="paragraph" w:customStyle="1" w:styleId="FA302146D57F4CA7A98BF8241F0D5FE9">
    <w:name w:val="FA302146D57F4CA7A98BF8241F0D5FE9"/>
    <w:rsid w:val="00DC724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237</Words>
  <Characters>12754</Characters>
  <Application>Microsoft Office Word</Application>
  <DocSecurity>0</DocSecurity>
  <Lines>106</Lines>
  <Paragraphs>29</Paragraphs>
  <ScaleCrop>false</ScaleCrop>
  <Company/>
  <LinksUpToDate>false</LinksUpToDate>
  <CharactersWithSpaces>1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2-14T10:37:00Z</dcterms:created>
  <dcterms:modified xsi:type="dcterms:W3CDTF">2023-12-14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12-14T10:38:0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5d9e8974-42dc-4cbd-af42-2a215f191008</vt:lpwstr>
  </property>
  <property fmtid="{D5CDD505-2E9C-101B-9397-08002B2CF9AE}" pid="8" name="MSIP_Label_c69d85d5-6d9e-4305-a294-1f636ec0f2d6_ContentBits">
    <vt:lpwstr>0</vt:lpwstr>
  </property>
</Properties>
</file>